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5FA73" w14:textId="323825F4" w:rsidR="00F87859" w:rsidRDefault="00F744E9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985920" behindDoc="0" locked="0" layoutInCell="1" allowOverlap="1" wp14:anchorId="2F14D929" wp14:editId="078162E0">
                <wp:simplePos x="0" y="0"/>
                <wp:positionH relativeFrom="column">
                  <wp:posOffset>-592917</wp:posOffset>
                </wp:positionH>
                <wp:positionV relativeFrom="paragraph">
                  <wp:posOffset>-613064</wp:posOffset>
                </wp:positionV>
                <wp:extent cx="6910705" cy="279400"/>
                <wp:effectExtent l="0" t="0" r="0" b="0"/>
                <wp:wrapNone/>
                <wp:docPr id="56418088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0705" cy="279400"/>
                          <a:chOff x="0" y="0"/>
                          <a:chExt cx="6910705" cy="279400"/>
                        </a:xfrm>
                      </wpg:grpSpPr>
                      <pic:pic xmlns:pic="http://schemas.openxmlformats.org/drawingml/2006/picture">
                        <pic:nvPicPr>
                          <pic:cNvPr id="106910124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12" r="4073"/>
                          <a:stretch/>
                        </pic:blipFill>
                        <pic:spPr bwMode="auto">
                          <a:xfrm>
                            <a:off x="2857500" y="0"/>
                            <a:ext cx="4053205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1304235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82"/>
                          <a:stretch/>
                        </pic:blipFill>
                        <pic:spPr bwMode="auto">
                          <a:xfrm>
                            <a:off x="0" y="0"/>
                            <a:ext cx="4184650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47A1E1E3" id="Group 12" o:spid="_x0000_s1026" style="position:absolute;margin-left:-46.7pt;margin-top:-48.25pt;width:544.15pt;height:22pt;z-index:251985920" coordsize="69107,2794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Ao8P3hwYWNrZXQgZW5kPSJ3Ij8+/+IMWElDQ19QUk9GSUxFAAEBAAAM&#10;SExpbm8CEAAAbW50clJHQiBYWVogB84AAgAJAAYAMQAAYWNzcE1TRlQAAAAASUVDIHNSR0IAAAAA&#10;AAAAAAAAAAA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left:28575;width:40532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">
                  <v:imagedata r:id="rId10" o:title="" cropleft="2236f" cropright="2669f"/>
                </v:shape>
                <v:shape id="Picture 10" o:spid="_x0000_s1028" type="#_x0000_t75" style="position:absolute;width:41846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">
                  <v:imagedata r:id="rId11" o:title="" cropright="2937f"/>
                </v:shape>
              </v:group>
            </w:pict>
          </mc:Fallback>
        </mc:AlternateContent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4ABED977" wp14:editId="53ED46F5">
            <wp:simplePos x="0" y="0"/>
            <wp:positionH relativeFrom="margin">
              <wp:posOffset>4334510</wp:posOffset>
            </wp:positionH>
            <wp:positionV relativeFrom="page">
              <wp:posOffset>76327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7CF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80096" behindDoc="0" locked="0" layoutInCell="1" allowOverlap="1" wp14:anchorId="6BC956FA" wp14:editId="76FB3126">
            <wp:simplePos x="0" y="0"/>
            <wp:positionH relativeFrom="margin">
              <wp:posOffset>-462280</wp:posOffset>
            </wp:positionH>
            <wp:positionV relativeFrom="paragraph">
              <wp:posOffset>-188595</wp:posOffset>
            </wp:positionV>
            <wp:extent cx="3600000" cy="1440000"/>
            <wp:effectExtent l="0" t="0" r="0" b="0"/>
            <wp:wrapNone/>
            <wp:docPr id="43792618" name="Picture 2" descr="Auckland Council Te Kaunihera o Tāmaki Makarau logo. Black text beside a simple drawing of a pohutakawa blossom and three blue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92618" name="Picture 2" descr="Auckland Council Te Kaunihera o Tāmaki Makarau logo. Black text beside a simple drawing of a pohutakawa blossom and three blue waves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5DAF3" w14:textId="77777777" w:rsidR="00F87859" w:rsidRDefault="00F87859" w:rsidP="00F87859">
      <w:pPr>
        <w:rPr>
          <w:rFonts w:cs="Arial"/>
          <w:szCs w:val="32"/>
        </w:rPr>
      </w:pPr>
    </w:p>
    <w:p w14:paraId="231D9FEE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C0A1F4A" w14:textId="77777777" w:rsidR="00F87859" w:rsidRDefault="00F87859" w:rsidP="001B47CF">
      <w:pPr>
        <w:ind w:left="0"/>
        <w:rPr>
          <w:rFonts w:cs="Arial"/>
          <w:szCs w:val="32"/>
        </w:rPr>
      </w:pPr>
    </w:p>
    <w:p w14:paraId="6B5F3538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E898F4B" w14:textId="7D2F45AE" w:rsidR="00887F23" w:rsidRDefault="001B47CF" w:rsidP="00F87859">
      <w:pPr>
        <w:pStyle w:val="Title"/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0B94AA0D" wp14:editId="16AF644B">
            <wp:simplePos x="0" y="0"/>
            <wp:positionH relativeFrom="margin">
              <wp:posOffset>1314450</wp:posOffset>
            </wp:positionH>
            <wp:positionV relativeFrom="paragraph">
              <wp:posOffset>1943100</wp:posOffset>
            </wp:positionV>
            <wp:extent cx="3103200" cy="3960000"/>
            <wp:effectExtent l="0" t="0" r="0" b="2540"/>
            <wp:wrapNone/>
            <wp:docPr id="1987915376" name="Picture 1" descr="A woman reads off a piece of paper whilst holding a mobile phone to her 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15376" name="Picture 1" descr="A woman reads off a piece of paper whilst holding a mobile phone to her ear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00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045F">
        <w:rPr>
          <w:noProof/>
        </w:rPr>
        <w:t>Who to contact if</w:t>
      </w:r>
      <w:r>
        <w:t xml:space="preserve"> there is </w:t>
      </w:r>
      <w:r w:rsidR="006D045F">
        <w:br/>
      </w:r>
      <w:r>
        <w:t>an emergency</w:t>
      </w:r>
      <w:r w:rsidR="002E2E53">
        <w:t xml:space="preserve"> </w:t>
      </w:r>
      <w:r>
        <w:t xml:space="preserve">in </w:t>
      </w:r>
      <w:r w:rsidR="002E2E53">
        <w:br/>
      </w:r>
      <w:r>
        <w:t>Tāmaki Makaurau Auckland</w:t>
      </w:r>
    </w:p>
    <w:p w14:paraId="3E4B03F1" w14:textId="1896D7DA" w:rsidR="00887F23" w:rsidRDefault="00887F23" w:rsidP="00F87859">
      <w:pPr>
        <w:pStyle w:val="Title"/>
      </w:pPr>
    </w:p>
    <w:p w14:paraId="5EE30A44" w14:textId="77777777" w:rsidR="00887F23" w:rsidRDefault="00887F23" w:rsidP="00F87859">
      <w:pPr>
        <w:pStyle w:val="Title"/>
      </w:pPr>
    </w:p>
    <w:p w14:paraId="470DCB1D" w14:textId="77777777" w:rsidR="00887F23" w:rsidRDefault="00887F23" w:rsidP="00F87859">
      <w:pPr>
        <w:pStyle w:val="Title"/>
      </w:pPr>
    </w:p>
    <w:p w14:paraId="7735ED66" w14:textId="77777777" w:rsidR="00887F23" w:rsidRDefault="00887F23" w:rsidP="00F87859">
      <w:pPr>
        <w:pStyle w:val="Title"/>
      </w:pPr>
    </w:p>
    <w:p w14:paraId="61D05F1E" w14:textId="0B663684" w:rsidR="000A3C46" w:rsidRPr="001B47CF" w:rsidRDefault="00F744E9" w:rsidP="001B47CF">
      <w:pPr>
        <w:pStyle w:val="Datepublished"/>
      </w:pP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987968" behindDoc="0" locked="0" layoutInCell="1" allowOverlap="1" wp14:anchorId="3FC067AE" wp14:editId="4B381BDE">
                <wp:simplePos x="0" y="0"/>
                <wp:positionH relativeFrom="column">
                  <wp:posOffset>-591185</wp:posOffset>
                </wp:positionH>
                <wp:positionV relativeFrom="paragraph">
                  <wp:posOffset>2245014</wp:posOffset>
                </wp:positionV>
                <wp:extent cx="6910705" cy="279400"/>
                <wp:effectExtent l="0" t="0" r="0" b="0"/>
                <wp:wrapNone/>
                <wp:docPr id="131171790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0705" cy="279400"/>
                          <a:chOff x="0" y="0"/>
                          <a:chExt cx="6910705" cy="279400"/>
                        </a:xfrm>
                      </wpg:grpSpPr>
                      <pic:pic xmlns:pic="http://schemas.openxmlformats.org/drawingml/2006/picture">
                        <pic:nvPicPr>
                          <pic:cNvPr id="246719837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12" r="4073"/>
                          <a:stretch/>
                        </pic:blipFill>
                        <pic:spPr bwMode="auto">
                          <a:xfrm>
                            <a:off x="2857500" y="0"/>
                            <a:ext cx="4053205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6834848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82"/>
                          <a:stretch/>
                        </pic:blipFill>
                        <pic:spPr bwMode="auto">
                          <a:xfrm>
                            <a:off x="0" y="0"/>
                            <a:ext cx="4184650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0EFE676" id="Group 12" o:spid="_x0000_s1026" style="position:absolute;margin-left:-46.55pt;margin-top:176.75pt;width:544.15pt;height:22pt;z-index:251987968" coordsize="69107,2794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">
                <v:shape id="Picture 10" o:spid="_x0000_s1027" type="#_x0000_t75" style="position:absolute;left:28575;width:40532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">
                  <v:imagedata r:id="rId10" o:title="" cropleft="2236f" cropright="2669f"/>
                </v:shape>
                <v:shape id="Picture 10" o:spid="_x0000_s1028" type="#_x0000_t75" style="position:absolute;width:41846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">
                  <v:imagedata r:id="rId11" o:title="" cropright="2937f"/>
                </v:shape>
              </v:group>
            </w:pict>
          </mc:Fallback>
        </mc:AlternateContent>
      </w:r>
      <w:r w:rsidR="00F87859"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>
        <w:t xml:space="preserve">February </w:t>
      </w:r>
      <w:r w:rsidR="0054463C">
        <w:t>2025</w:t>
      </w:r>
      <w:r w:rsidR="00BD34B6">
        <w:rPr>
          <w:rFonts w:eastAsia="Times New Roman"/>
          <w:shd w:val="clear" w:color="auto" w:fill="FFFFFF"/>
          <w:lang w:eastAsia="en-GB"/>
        </w:rPr>
        <w:t xml:space="preserve"> </w:t>
      </w:r>
      <w:r w:rsidR="000A3C46">
        <w:br w:type="page"/>
      </w:r>
    </w:p>
    <w:p w14:paraId="67D839B0" w14:textId="77777777" w:rsidR="001B47CF" w:rsidRPr="001B47CF" w:rsidRDefault="001B47CF" w:rsidP="001B47CF">
      <w:pPr>
        <w:pStyle w:val="Heading1"/>
      </w:pPr>
      <w:bookmarkStart w:id="0" w:name="_Toc187318085"/>
      <w:r>
        <w:rPr>
          <w:noProof/>
          <w:lang w:val="en-NZ" w:eastAsia="en-NZ"/>
        </w:rPr>
        <w:lastRenderedPageBreak/>
        <w:t>Before you start</w:t>
      </w:r>
      <w:bookmarkEnd w:id="0"/>
    </w:p>
    <w:p w14:paraId="6D29F478" w14:textId="77777777" w:rsidR="001B47CF" w:rsidRDefault="001B47CF" w:rsidP="001B47CF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782144" behindDoc="0" locked="0" layoutInCell="1" allowOverlap="1" wp14:anchorId="1FF19F26" wp14:editId="59EB4FD1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949022" w14:textId="77777777" w:rsidR="001B47CF" w:rsidRDefault="001B47CF" w:rsidP="001B47CF"/>
    <w:p w14:paraId="476A61CF" w14:textId="77777777" w:rsidR="001B47CF" w:rsidRDefault="001B47CF" w:rsidP="001B47CF">
      <w:r>
        <w:t>This information may upset some people when they are reading it.</w:t>
      </w:r>
    </w:p>
    <w:p w14:paraId="57372CF9" w14:textId="77777777" w:rsidR="001B47CF" w:rsidRDefault="001B47CF" w:rsidP="001B47CF"/>
    <w:p w14:paraId="7AC52013" w14:textId="77777777" w:rsidR="001B47CF" w:rsidRDefault="001B47CF" w:rsidP="001B47CF"/>
    <w:p w14:paraId="776C6E03" w14:textId="77777777" w:rsidR="001B47CF" w:rsidRDefault="001B47CF" w:rsidP="001B47CF">
      <w:r w:rsidRPr="00E12C9C">
        <w:rPr>
          <w:noProof/>
        </w:rPr>
        <w:drawing>
          <wp:anchor distT="0" distB="0" distL="114300" distR="114300" simplePos="0" relativeHeight="251785216" behindDoc="0" locked="0" layoutInCell="1" allowOverlap="1" wp14:anchorId="48BF8B92" wp14:editId="7B6B2B1A">
            <wp:simplePos x="0" y="0"/>
            <wp:positionH relativeFrom="column">
              <wp:posOffset>0</wp:posOffset>
            </wp:positionH>
            <wp:positionV relativeFrom="paragraph">
              <wp:posOffset>431165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upset after reading this document you can talk to your:</w:t>
      </w:r>
    </w:p>
    <w:p w14:paraId="15C565B3" w14:textId="77777777" w:rsidR="001B47CF" w:rsidRDefault="001B47CF" w:rsidP="001B47CF">
      <w:pPr>
        <w:pStyle w:val="Listtoplevel"/>
      </w:pPr>
      <w:r>
        <w:t>whānau / family</w:t>
      </w:r>
    </w:p>
    <w:p w14:paraId="50DB3A33" w14:textId="77777777" w:rsidR="001B47CF" w:rsidRDefault="001B47CF" w:rsidP="001B47CF">
      <w:pPr>
        <w:pStyle w:val="Listtoplevel"/>
      </w:pPr>
      <w:r>
        <w:t>friends.</w:t>
      </w:r>
    </w:p>
    <w:p w14:paraId="05549CE2" w14:textId="77777777" w:rsidR="001B47CF" w:rsidRDefault="001B47CF" w:rsidP="001B47CF"/>
    <w:p w14:paraId="1A13423A" w14:textId="77777777" w:rsidR="001B47CF" w:rsidRDefault="001B47CF" w:rsidP="001B47CF"/>
    <w:p w14:paraId="6FE0606B" w14:textId="77777777" w:rsidR="001B47CF" w:rsidRDefault="001B47CF" w:rsidP="001B47CF">
      <w:r>
        <w:rPr>
          <w:noProof/>
        </w:rPr>
        <w:drawing>
          <wp:anchor distT="0" distB="0" distL="114300" distR="114300" simplePos="0" relativeHeight="251784192" behindDoc="0" locked="0" layoutInCell="1" allowOverlap="1" wp14:anchorId="5CE98D35" wp14:editId="4C051E60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0DDFCF4D" w14:textId="77777777" w:rsidR="001B47CF" w:rsidRDefault="001B47CF" w:rsidP="001B47CF">
      <w:pPr>
        <w:pStyle w:val="Listtoplevel"/>
      </w:pPr>
      <w:r>
        <w:t>calling 1737</w:t>
      </w:r>
    </w:p>
    <w:p w14:paraId="5E207C23" w14:textId="77777777" w:rsidR="001B47CF" w:rsidRDefault="001B47CF" w:rsidP="001B47C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1F43AFD6" wp14:editId="3361DA6C">
                <wp:simplePos x="0" y="0"/>
                <wp:positionH relativeFrom="column">
                  <wp:posOffset>-60960</wp:posOffset>
                </wp:positionH>
                <wp:positionV relativeFrom="paragraph">
                  <wp:posOffset>664845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C2294E3" id="Group 1" o:spid="_x0000_s1026" alt="&quot;&quot;" style="position:absolute;margin-left:-4.8pt;margin-top:52.35pt;width:152.4pt;height:103.5pt;z-index:251783168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21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">
                  <v:imagedata r:id="rId22" o:title="Close with solid fill"/>
                </v:shape>
              </v:group>
            </w:pict>
          </mc:Fallback>
        </mc:AlternateContent>
      </w:r>
      <w:r>
        <w:t>texting 1737</w:t>
      </w:r>
    </w:p>
    <w:p w14:paraId="1F472947" w14:textId="77777777" w:rsidR="001B47CF" w:rsidRDefault="001B47CF" w:rsidP="001B47CF"/>
    <w:p w14:paraId="0807451D" w14:textId="77777777" w:rsidR="001B47CF" w:rsidRDefault="001B47CF" w:rsidP="001B47CF"/>
    <w:p w14:paraId="00BE5911" w14:textId="27002C73" w:rsidR="001B47CF" w:rsidRPr="001B47CF" w:rsidRDefault="001B47CF" w:rsidP="001B47CF">
      <w:r>
        <w:t>It does not cost any money to call / text 1737.</w:t>
      </w:r>
      <w:r>
        <w:br w:type="page"/>
      </w:r>
    </w:p>
    <w:p w14:paraId="11DDF358" w14:textId="47A0D954" w:rsidR="000A3C46" w:rsidRDefault="001B47CF" w:rsidP="000A3C46">
      <w:pPr>
        <w:pStyle w:val="Heading1"/>
      </w:pPr>
      <w:bookmarkStart w:id="1" w:name="_Toc187318086"/>
      <w:r>
        <w:lastRenderedPageBreak/>
        <w:t>What you will find in here</w:t>
      </w:r>
      <w:bookmarkEnd w:id="1"/>
    </w:p>
    <w:p w14:paraId="0ACD2A99" w14:textId="77777777" w:rsidR="000A3C46" w:rsidRDefault="000A3C46" w:rsidP="000A3C46"/>
    <w:p w14:paraId="7BE7E8D3" w14:textId="77777777" w:rsidR="000A3C46" w:rsidRDefault="000A3C46" w:rsidP="000A3C46"/>
    <w:p w14:paraId="0ADBDE2B" w14:textId="77777777" w:rsidR="000A3C46" w:rsidRP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1CCA9A92" w14:textId="77777777" w:rsidR="002378BF" w:rsidRDefault="002378BF" w:rsidP="002378BF">
      <w:bookmarkStart w:id="2" w:name="_Hlk53559738"/>
    </w:p>
    <w:p w14:paraId="239894AE" w14:textId="001F0A8E" w:rsidR="002378BF" w:rsidRPr="002378BF" w:rsidRDefault="00BD0B51" w:rsidP="002378BF">
      <w:pPr>
        <w:pStyle w:val="contentspage"/>
      </w:pPr>
      <w:r>
        <w:rPr>
          <w:noProof/>
        </w:rPr>
        <w:drawing>
          <wp:anchor distT="0" distB="0" distL="114300" distR="114300" simplePos="0" relativeHeight="251948032" behindDoc="0" locked="0" layoutInCell="1" allowOverlap="1" wp14:anchorId="37ADE01C" wp14:editId="6CCE2B9F">
            <wp:simplePos x="0" y="0"/>
            <wp:positionH relativeFrom="margin">
              <wp:posOffset>0</wp:posOffset>
            </wp:positionH>
            <wp:positionV relativeFrom="paragraph">
              <wp:posOffset>146685</wp:posOffset>
            </wp:positionV>
            <wp:extent cx="1440000" cy="1440000"/>
            <wp:effectExtent l="0" t="0" r="0" b="0"/>
            <wp:wrapNone/>
            <wp:docPr id="167172765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87645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83D34" w14:textId="43863129" w:rsidR="002378BF" w:rsidRPr="002378BF" w:rsidRDefault="00432320" w:rsidP="002378BF">
      <w:pPr>
        <w:pStyle w:val="contentspage"/>
      </w:pPr>
      <w:hyperlink w:anchor="_What_this_Easy" w:history="1">
        <w:r w:rsidR="002378BF" w:rsidRPr="002378BF">
          <w:t>What this Easy Read is about</w:t>
        </w:r>
      </w:hyperlink>
      <w:r w:rsidR="002378BF" w:rsidRPr="002378BF">
        <w:tab/>
        <w:t>4</w:t>
      </w:r>
    </w:p>
    <w:p w14:paraId="5AB2D5D9" w14:textId="3AF6430A" w:rsidR="002378BF" w:rsidRPr="002378BF" w:rsidRDefault="002378BF" w:rsidP="002378BF">
      <w:pPr>
        <w:pStyle w:val="contentspage"/>
      </w:pPr>
    </w:p>
    <w:p w14:paraId="60D2690D" w14:textId="04E49AB2" w:rsidR="002378BF" w:rsidRPr="002378BF" w:rsidRDefault="002378BF" w:rsidP="002378BF">
      <w:pPr>
        <w:pStyle w:val="contentspage"/>
      </w:pPr>
    </w:p>
    <w:p w14:paraId="3990D287" w14:textId="3F796ABA" w:rsidR="002378BF" w:rsidRPr="002378BF" w:rsidRDefault="004858B7" w:rsidP="002378BF">
      <w:pPr>
        <w:pStyle w:val="contentspage"/>
      </w:pPr>
      <w:r>
        <w:rPr>
          <w:noProof/>
        </w:rPr>
        <w:drawing>
          <wp:anchor distT="0" distB="0" distL="114300" distR="114300" simplePos="0" relativeHeight="252000256" behindDoc="0" locked="0" layoutInCell="1" allowOverlap="1" wp14:anchorId="756D70A3" wp14:editId="338024D9">
            <wp:simplePos x="0" y="0"/>
            <wp:positionH relativeFrom="column">
              <wp:posOffset>1</wp:posOffset>
            </wp:positionH>
            <wp:positionV relativeFrom="paragraph">
              <wp:posOffset>349250</wp:posOffset>
            </wp:positionV>
            <wp:extent cx="1126490" cy="1120534"/>
            <wp:effectExtent l="0" t="0" r="0" b="3810"/>
            <wp:wrapNone/>
            <wp:docPr id="23844764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08" cy="112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If_there_is" w:history="1">
        <w:r w:rsidR="002378BF" w:rsidRPr="002378BF">
          <w:t>If there is danger</w:t>
        </w:r>
      </w:hyperlink>
      <w:r w:rsidR="002378BF" w:rsidRPr="002378BF">
        <w:tab/>
        <w:t>7</w:t>
      </w:r>
    </w:p>
    <w:p w14:paraId="55393659" w14:textId="40B37417" w:rsidR="002378BF" w:rsidRPr="002378BF" w:rsidRDefault="002378BF" w:rsidP="002378BF">
      <w:pPr>
        <w:pStyle w:val="contentspage"/>
      </w:pPr>
    </w:p>
    <w:p w14:paraId="463E6525" w14:textId="77777777" w:rsidR="002378BF" w:rsidRPr="002378BF" w:rsidRDefault="002378BF" w:rsidP="002378BF">
      <w:pPr>
        <w:pStyle w:val="contentspage"/>
      </w:pPr>
    </w:p>
    <w:p w14:paraId="03E94855" w14:textId="7172C7C8" w:rsidR="002378BF" w:rsidRPr="002378BF" w:rsidRDefault="00432320" w:rsidP="002378BF">
      <w:pPr>
        <w:pStyle w:val="contentspage"/>
      </w:pPr>
      <w:hyperlink w:anchor="_Auckland_Emergency_Management" w:history="1">
        <w:r w:rsidR="002378BF" w:rsidRPr="002378BF">
          <w:t>Auckland Emergency Management</w:t>
        </w:r>
      </w:hyperlink>
      <w:r w:rsidR="002378BF" w:rsidRPr="002378BF">
        <w:tab/>
        <w:t>9</w:t>
      </w:r>
    </w:p>
    <w:p w14:paraId="3D13882F" w14:textId="57EA66D7" w:rsidR="002378BF" w:rsidRPr="002378BF" w:rsidRDefault="00BD0B51" w:rsidP="002378BF">
      <w:pPr>
        <w:pStyle w:val="contentspage"/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50080" behindDoc="0" locked="0" layoutInCell="1" allowOverlap="1" wp14:anchorId="5938B7B3" wp14:editId="43CD1EFC">
            <wp:simplePos x="0" y="0"/>
            <wp:positionH relativeFrom="margin">
              <wp:posOffset>0</wp:posOffset>
            </wp:positionH>
            <wp:positionV relativeFrom="page">
              <wp:posOffset>5952671</wp:posOffset>
            </wp:positionV>
            <wp:extent cx="1260000" cy="1260000"/>
            <wp:effectExtent l="0" t="0" r="0" b="0"/>
            <wp:wrapNone/>
            <wp:docPr id="179970250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782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E2480" w14:textId="2078DE07" w:rsidR="002378BF" w:rsidRPr="002378BF" w:rsidRDefault="002378BF" w:rsidP="002378BF">
      <w:pPr>
        <w:pStyle w:val="contentspage"/>
      </w:pPr>
    </w:p>
    <w:p w14:paraId="27889CB4" w14:textId="4214AEF3" w:rsidR="002378BF" w:rsidRPr="002378BF" w:rsidRDefault="00432320" w:rsidP="002378BF">
      <w:pPr>
        <w:pStyle w:val="contentspage"/>
      </w:pPr>
      <w:hyperlink w:anchor="_Get_information_on" w:history="1">
        <w:r w:rsidR="002378BF" w:rsidRPr="002378BF">
          <w:t>Get information on the radio</w:t>
        </w:r>
      </w:hyperlink>
      <w:r w:rsidR="002378BF" w:rsidRPr="002378BF">
        <w:tab/>
        <w:t>12</w:t>
      </w:r>
    </w:p>
    <w:p w14:paraId="3185730C" w14:textId="77777777" w:rsidR="002378BF" w:rsidRPr="002378BF" w:rsidRDefault="002378BF" w:rsidP="002378BF">
      <w:pPr>
        <w:pStyle w:val="contentspage"/>
      </w:pPr>
    </w:p>
    <w:p w14:paraId="4F5D3ED9" w14:textId="18969628" w:rsidR="002378BF" w:rsidRPr="002378BF" w:rsidRDefault="00BD0B51" w:rsidP="002378BF">
      <w:pPr>
        <w:pStyle w:val="contentspage"/>
      </w:pPr>
      <w:r>
        <w:rPr>
          <w:noProof/>
        </w:rPr>
        <w:drawing>
          <wp:anchor distT="0" distB="0" distL="114300" distR="114300" simplePos="0" relativeHeight="251952128" behindDoc="0" locked="0" layoutInCell="1" allowOverlap="1" wp14:anchorId="231EF566" wp14:editId="714AEBEF">
            <wp:simplePos x="0" y="0"/>
            <wp:positionH relativeFrom="margin">
              <wp:posOffset>0</wp:posOffset>
            </wp:positionH>
            <wp:positionV relativeFrom="paragraph">
              <wp:posOffset>109220</wp:posOffset>
            </wp:positionV>
            <wp:extent cx="1126490" cy="1439545"/>
            <wp:effectExtent l="0" t="0" r="3810" b="0"/>
            <wp:wrapNone/>
            <wp:docPr id="57527962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649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F0653B" w14:textId="7BCD933D" w:rsidR="002378BF" w:rsidRPr="002378BF" w:rsidRDefault="00432320" w:rsidP="002378BF">
      <w:pPr>
        <w:pStyle w:val="contentspage"/>
      </w:pPr>
      <w:hyperlink w:anchor="_Report_a_problem" w:history="1">
        <w:r w:rsidR="002378BF" w:rsidRPr="002378BF">
          <w:t>Report a problem</w:t>
        </w:r>
      </w:hyperlink>
      <w:r w:rsidR="002378BF" w:rsidRPr="002378BF">
        <w:tab/>
        <w:t>17</w:t>
      </w:r>
    </w:p>
    <w:p w14:paraId="1F7D4D10" w14:textId="77777777" w:rsidR="002378BF" w:rsidRDefault="002378BF" w:rsidP="002378BF">
      <w:pPr>
        <w:pStyle w:val="contentspage"/>
      </w:pPr>
    </w:p>
    <w:p w14:paraId="5FC5E18A" w14:textId="77777777" w:rsidR="002378BF" w:rsidRDefault="002378BF" w:rsidP="002378BF">
      <w:pPr>
        <w:pStyle w:val="contentspage"/>
      </w:pPr>
    </w:p>
    <w:p w14:paraId="25F58556" w14:textId="77777777" w:rsidR="002378BF" w:rsidRDefault="002378BF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0E78794B" w14:textId="1D7B9034" w:rsidR="002378BF" w:rsidRPr="002378BF" w:rsidRDefault="002378BF" w:rsidP="002378BF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17D0C014" w14:textId="77777777" w:rsidR="002378BF" w:rsidRDefault="002378BF" w:rsidP="002378BF">
      <w:pPr>
        <w:pStyle w:val="contentspage"/>
      </w:pPr>
    </w:p>
    <w:p w14:paraId="54519BCF" w14:textId="412CFEB1" w:rsidR="002378BF" w:rsidRDefault="00BD0B51" w:rsidP="002378BF">
      <w:pPr>
        <w:pStyle w:val="contentspage"/>
      </w:pPr>
      <w:r>
        <w:rPr>
          <w:noProof/>
        </w:rPr>
        <w:drawing>
          <wp:anchor distT="0" distB="0" distL="114300" distR="114300" simplePos="0" relativeHeight="251954176" behindDoc="0" locked="0" layoutInCell="1" allowOverlap="1" wp14:anchorId="5F5DFB73" wp14:editId="307C817B">
            <wp:simplePos x="0" y="0"/>
            <wp:positionH relativeFrom="margin">
              <wp:posOffset>0</wp:posOffset>
            </wp:positionH>
            <wp:positionV relativeFrom="paragraph">
              <wp:posOffset>299085</wp:posOffset>
            </wp:positionV>
            <wp:extent cx="1799590" cy="384810"/>
            <wp:effectExtent l="0" t="0" r="3810" b="0"/>
            <wp:wrapNone/>
            <wp:docPr id="18322272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734144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39" t="22449" r="8457" b="25329"/>
                    <a:stretch/>
                  </pic:blipFill>
                  <pic:spPr bwMode="auto">
                    <a:xfrm>
                      <a:off x="0" y="0"/>
                      <a:ext cx="1799590" cy="384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25F05" w14:textId="072093DC" w:rsidR="002378BF" w:rsidRPr="002378BF" w:rsidRDefault="00432320" w:rsidP="002378BF">
      <w:pPr>
        <w:pStyle w:val="contentspage"/>
      </w:pPr>
      <w:hyperlink w:anchor="_Kainga_Ora" w:history="1">
        <w:r w:rsidR="002378BF" w:rsidRPr="002378BF">
          <w:t>K</w:t>
        </w:r>
        <w:r w:rsidR="00427E8D">
          <w:t>ā</w:t>
        </w:r>
        <w:r w:rsidR="002378BF" w:rsidRPr="002378BF">
          <w:t>inga Ora</w:t>
        </w:r>
      </w:hyperlink>
      <w:r w:rsidR="002378BF" w:rsidRPr="002378BF">
        <w:tab/>
      </w:r>
      <w:r w:rsidR="006D045F">
        <w:t>30</w:t>
      </w:r>
    </w:p>
    <w:p w14:paraId="1A7A23E6" w14:textId="77777777" w:rsidR="002378BF" w:rsidRPr="002378BF" w:rsidRDefault="002378BF" w:rsidP="002378BF">
      <w:pPr>
        <w:pStyle w:val="contentspage"/>
      </w:pPr>
    </w:p>
    <w:p w14:paraId="0D66490F" w14:textId="529FC72A" w:rsidR="002378BF" w:rsidRPr="002378BF" w:rsidRDefault="00BD0B51" w:rsidP="002378BF">
      <w:pPr>
        <w:pStyle w:val="contentspage"/>
      </w:pPr>
      <w:r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956224" behindDoc="0" locked="0" layoutInCell="1" allowOverlap="1" wp14:anchorId="458F91C3" wp14:editId="271A214E">
            <wp:simplePos x="0" y="0"/>
            <wp:positionH relativeFrom="margin">
              <wp:posOffset>0</wp:posOffset>
            </wp:positionH>
            <wp:positionV relativeFrom="paragraph">
              <wp:posOffset>133985</wp:posOffset>
            </wp:positionV>
            <wp:extent cx="1619885" cy="647700"/>
            <wp:effectExtent l="0" t="0" r="0" b="0"/>
            <wp:wrapNone/>
            <wp:docPr id="78851143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717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341218" w14:textId="7BBF3E84" w:rsidR="002378BF" w:rsidRDefault="00432320" w:rsidP="002378BF">
      <w:pPr>
        <w:pStyle w:val="contentspage"/>
      </w:pPr>
      <w:hyperlink w:anchor="_Auckland_council" w:history="1">
        <w:r w:rsidR="002378BF" w:rsidRPr="002378BF">
          <w:t>Auckland Council</w:t>
        </w:r>
      </w:hyperlink>
      <w:r w:rsidR="002378BF">
        <w:tab/>
        <w:t>3</w:t>
      </w:r>
      <w:r w:rsidR="006D045F">
        <w:t>1</w:t>
      </w:r>
    </w:p>
    <w:p w14:paraId="5DF036AF" w14:textId="099C7ACE" w:rsidR="002378BF" w:rsidRDefault="002378BF"/>
    <w:p w14:paraId="101CF593" w14:textId="1C065EF9" w:rsidR="001B47CF" w:rsidRDefault="001B47CF" w:rsidP="001B47CF">
      <w:pPr>
        <w:pStyle w:val="Heading1"/>
        <w:rPr>
          <w:lang w:eastAsia="en-NZ"/>
        </w:rPr>
      </w:pPr>
      <w:bookmarkStart w:id="3" w:name="_What_this_Easy"/>
      <w:bookmarkEnd w:id="3"/>
      <w:r>
        <w:rPr>
          <w:lang w:eastAsia="en-NZ"/>
        </w:rPr>
        <w:br w:type="page"/>
      </w:r>
      <w:bookmarkStart w:id="4" w:name="_Toc187318087"/>
      <w:r>
        <w:rPr>
          <w:lang w:eastAsia="en-NZ"/>
        </w:rPr>
        <w:lastRenderedPageBreak/>
        <w:t>What this Easy Read is about</w:t>
      </w:r>
      <w:bookmarkEnd w:id="4"/>
    </w:p>
    <w:p w14:paraId="3FFCBE72" w14:textId="77777777" w:rsidR="001B47CF" w:rsidRDefault="001B47CF" w:rsidP="001B47CF">
      <w:pPr>
        <w:rPr>
          <w:lang w:eastAsia="en-NZ"/>
        </w:rPr>
      </w:pPr>
    </w:p>
    <w:p w14:paraId="18DE0361" w14:textId="6BCF4F22" w:rsidR="001B47CF" w:rsidRDefault="004858B7" w:rsidP="001B47C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02304" behindDoc="0" locked="0" layoutInCell="1" allowOverlap="1" wp14:anchorId="0B1BC244" wp14:editId="6C662EB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126490" cy="1120534"/>
            <wp:effectExtent l="0" t="0" r="0" b="3810"/>
            <wp:wrapNone/>
            <wp:docPr id="97462931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08" cy="112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41042" w14:textId="6796AA98" w:rsidR="001B47CF" w:rsidRDefault="001B47CF" w:rsidP="001B47CF">
      <w:pPr>
        <w:rPr>
          <w:lang w:eastAsia="en-NZ"/>
        </w:rPr>
      </w:pPr>
      <w:r>
        <w:rPr>
          <w:lang w:eastAsia="en-NZ"/>
        </w:rPr>
        <w:t>This Easy Read is from Auckland Emergency Management.</w:t>
      </w:r>
    </w:p>
    <w:p w14:paraId="37CA775C" w14:textId="77777777" w:rsidR="001B47CF" w:rsidRDefault="001B47CF" w:rsidP="001B47CF">
      <w:pPr>
        <w:rPr>
          <w:lang w:eastAsia="en-NZ"/>
        </w:rPr>
      </w:pPr>
    </w:p>
    <w:p w14:paraId="793B7CD6" w14:textId="4D0F5EFE" w:rsidR="001B47CF" w:rsidRDefault="00EA7BB7" w:rsidP="001B47CF">
      <w:pPr>
        <w:rPr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13888" behindDoc="0" locked="0" layoutInCell="1" allowOverlap="1" wp14:anchorId="519E68AF" wp14:editId="2A9D377B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800000" cy="720000"/>
            <wp:effectExtent l="0" t="0" r="0" b="0"/>
            <wp:wrapNone/>
            <wp:docPr id="181467178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717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07318" w14:textId="652EBCD7" w:rsidR="001B47CF" w:rsidRDefault="001B47CF" w:rsidP="001B47CF">
      <w:pPr>
        <w:rPr>
          <w:lang w:eastAsia="en-NZ"/>
        </w:rPr>
      </w:pPr>
      <w:r>
        <w:rPr>
          <w:lang w:eastAsia="en-NZ"/>
        </w:rPr>
        <w:t>Auckland Emergency Management is part of Auckland Council.</w:t>
      </w:r>
    </w:p>
    <w:p w14:paraId="17A2CBF8" w14:textId="77777777" w:rsidR="001B47CF" w:rsidRDefault="001B47CF" w:rsidP="001B47CF">
      <w:pPr>
        <w:rPr>
          <w:lang w:eastAsia="en-NZ"/>
        </w:rPr>
      </w:pPr>
    </w:p>
    <w:p w14:paraId="19A6DD38" w14:textId="77777777" w:rsidR="001B47CF" w:rsidRDefault="001B47CF" w:rsidP="001B47CF">
      <w:pPr>
        <w:rPr>
          <w:lang w:eastAsia="en-NZ"/>
        </w:rPr>
      </w:pPr>
    </w:p>
    <w:p w14:paraId="4C607EF8" w14:textId="37199E9F" w:rsidR="001B47CF" w:rsidRDefault="00EA7BB7" w:rsidP="001B47C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15936" behindDoc="0" locked="0" layoutInCell="1" allowOverlap="1" wp14:anchorId="1BC075F3" wp14:editId="7C2F89C5">
            <wp:simplePos x="0" y="0"/>
            <wp:positionH relativeFrom="margin">
              <wp:posOffset>0</wp:posOffset>
            </wp:positionH>
            <wp:positionV relativeFrom="paragraph">
              <wp:posOffset>226060</wp:posOffset>
            </wp:positionV>
            <wp:extent cx="1619885" cy="1619885"/>
            <wp:effectExtent l="0" t="0" r="5715" b="5715"/>
            <wp:wrapNone/>
            <wp:docPr id="135291475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91475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47CF">
        <w:rPr>
          <w:lang w:eastAsia="en-NZ"/>
        </w:rPr>
        <w:t>Auckland Emergency Management works to make sure everyone in Tāmaki Makaurau Auckland:</w:t>
      </w:r>
    </w:p>
    <w:p w14:paraId="0E1D9E45" w14:textId="46B56ACA" w:rsidR="001B47CF" w:rsidRPr="001B47CF" w:rsidRDefault="00EA7BB7" w:rsidP="001B47CF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16960" behindDoc="0" locked="0" layoutInCell="1" allowOverlap="1" wp14:anchorId="2B6E5682" wp14:editId="46C53724">
            <wp:simplePos x="0" y="0"/>
            <wp:positionH relativeFrom="margin">
              <wp:posOffset>0</wp:posOffset>
            </wp:positionH>
            <wp:positionV relativeFrom="paragraph">
              <wp:posOffset>1005840</wp:posOffset>
            </wp:positionV>
            <wp:extent cx="1619885" cy="1619885"/>
            <wp:effectExtent l="0" t="0" r="0" b="5715"/>
            <wp:wrapNone/>
            <wp:docPr id="30080076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0076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47CF">
        <w:rPr>
          <w:lang w:eastAsia="en-NZ"/>
        </w:rPr>
        <w:t xml:space="preserve">knows what to do in an </w:t>
      </w:r>
      <w:r w:rsidR="001B47CF">
        <w:rPr>
          <w:b/>
          <w:bCs/>
          <w:lang w:eastAsia="en-NZ"/>
        </w:rPr>
        <w:t>emergency</w:t>
      </w:r>
    </w:p>
    <w:p w14:paraId="75156ADA" w14:textId="4683BB4E" w:rsidR="001B47CF" w:rsidRDefault="001B47CF" w:rsidP="001B47CF">
      <w:pPr>
        <w:pStyle w:val="Listtoplevel"/>
        <w:rPr>
          <w:lang w:eastAsia="en-NZ"/>
        </w:rPr>
      </w:pPr>
      <w:r>
        <w:rPr>
          <w:lang w:eastAsia="en-NZ"/>
        </w:rPr>
        <w:t>is safe in an emergency</w:t>
      </w:r>
    </w:p>
    <w:p w14:paraId="006EE9A3" w14:textId="221DDA42" w:rsidR="001B47CF" w:rsidRDefault="001B47CF" w:rsidP="001B47CF">
      <w:pPr>
        <w:pStyle w:val="Listtoplevel"/>
        <w:rPr>
          <w:lang w:eastAsia="en-NZ"/>
        </w:rPr>
      </w:pPr>
      <w:r>
        <w:rPr>
          <w:lang w:eastAsia="en-NZ"/>
        </w:rPr>
        <w:t>can put things right after an emergency.</w:t>
      </w:r>
    </w:p>
    <w:p w14:paraId="095AF91C" w14:textId="77777777" w:rsidR="001B47CF" w:rsidRDefault="001B47CF" w:rsidP="001B47CF">
      <w:pPr>
        <w:rPr>
          <w:lang w:eastAsia="en-NZ"/>
        </w:rPr>
      </w:pPr>
    </w:p>
    <w:p w14:paraId="7805ACBC" w14:textId="298E8BC5" w:rsidR="003E7A0E" w:rsidRDefault="003E7A0E" w:rsidP="003E7A0E">
      <w:pPr>
        <w:rPr>
          <w:rFonts w:eastAsia="Arial" w:cs="Arial"/>
          <w:color w:val="000000"/>
          <w:szCs w:val="32"/>
        </w:rPr>
      </w:pPr>
    </w:p>
    <w:p w14:paraId="0E8E5CF2" w14:textId="0B96E7DC" w:rsidR="003E7A0E" w:rsidRDefault="00562ABC" w:rsidP="006D045F">
      <w:pPr>
        <w:rPr>
          <w:rFonts w:eastAsia="Arial"/>
        </w:rPr>
      </w:pPr>
      <w:r>
        <w:rPr>
          <w:b/>
          <w:bCs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464C52E4" wp14:editId="1CEC2ADD">
                <wp:simplePos x="0" y="0"/>
                <wp:positionH relativeFrom="margin">
                  <wp:align>right</wp:align>
                </wp:positionH>
                <wp:positionV relativeFrom="paragraph">
                  <wp:posOffset>-53975</wp:posOffset>
                </wp:positionV>
                <wp:extent cx="3510000" cy="4838700"/>
                <wp:effectExtent l="0" t="0" r="0" b="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48387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C81956C" id="Rectangle 8" o:spid="_x0000_s1026" alt="&quot;&quot;" style="position:absolute;margin-left:225.2pt;margin-top:-4.25pt;width:276.4pt;height:381pt;z-index:-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" fillcolor="#c4e6ff" stroked="f" strokeweight="1pt">
                <w10:wrap anchorx="margin"/>
              </v:rect>
            </w:pict>
          </mc:Fallback>
        </mc:AlternateContent>
      </w:r>
      <w:r w:rsidR="00EA7BB7">
        <w:rPr>
          <w:noProof/>
        </w:rPr>
        <w:drawing>
          <wp:anchor distT="0" distB="0" distL="114300" distR="114300" simplePos="0" relativeHeight="251656192" behindDoc="0" locked="0" layoutInCell="1" allowOverlap="1" wp14:anchorId="4880EBC8" wp14:editId="48742431">
            <wp:simplePos x="0" y="0"/>
            <wp:positionH relativeFrom="margin">
              <wp:posOffset>0</wp:posOffset>
            </wp:positionH>
            <wp:positionV relativeFrom="paragraph">
              <wp:posOffset>-25400</wp:posOffset>
            </wp:positionV>
            <wp:extent cx="1349375" cy="1104900"/>
            <wp:effectExtent l="0" t="0" r="0" b="0"/>
            <wp:wrapNone/>
            <wp:docPr id="1865" name="Picture 18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" name="Picture 18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3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rFonts w:eastAsia="Arial"/>
        </w:rPr>
        <w:t xml:space="preserve">An </w:t>
      </w:r>
      <w:r w:rsidR="003E7A0E">
        <w:rPr>
          <w:rFonts w:eastAsia="Arial"/>
          <w:b/>
        </w:rPr>
        <w:t>emergency</w:t>
      </w:r>
      <w:r w:rsidR="003E7A0E">
        <w:rPr>
          <w:rFonts w:eastAsia="Arial"/>
        </w:rPr>
        <w:t xml:space="preserve"> is when something dangerous happens that can </w:t>
      </w:r>
      <w:r w:rsidR="003E7A0E">
        <w:t>put people at risk.</w:t>
      </w:r>
    </w:p>
    <w:p w14:paraId="64290D53" w14:textId="56C33A20" w:rsidR="003E7A0E" w:rsidRDefault="003E7A0E" w:rsidP="003E7A0E">
      <w:pPr>
        <w:rPr>
          <w:rFonts w:eastAsia="Arial"/>
        </w:rPr>
      </w:pPr>
    </w:p>
    <w:p w14:paraId="15F12084" w14:textId="24BEC527" w:rsidR="003E7A0E" w:rsidRDefault="003E7A0E" w:rsidP="003E7A0E">
      <w:pPr>
        <w:rPr>
          <w:rFonts w:eastAsia="Arial"/>
        </w:rPr>
      </w:pPr>
    </w:p>
    <w:p w14:paraId="3F3B390D" w14:textId="444416C4" w:rsidR="00EA7BB7" w:rsidRDefault="00EA7BB7" w:rsidP="00EA7BB7">
      <w:pPr>
        <w:rPr>
          <w:rFonts w:eastAsia="Arial"/>
        </w:rPr>
      </w:pPr>
      <w:r>
        <w:rPr>
          <w:noProof/>
          <w:lang w:val="en-NZ" w:eastAsia="en-NZ"/>
        </w:rPr>
        <w:drawing>
          <wp:anchor distT="0" distB="0" distL="0" distR="0" simplePos="0" relativeHeight="251787264" behindDoc="0" locked="0" layoutInCell="1" hidden="0" allowOverlap="1" wp14:anchorId="1BB28AFD" wp14:editId="037951A1">
            <wp:simplePos x="0" y="0"/>
            <wp:positionH relativeFrom="margin">
              <wp:posOffset>0</wp:posOffset>
            </wp:positionH>
            <wp:positionV relativeFrom="paragraph">
              <wp:posOffset>87630</wp:posOffset>
            </wp:positionV>
            <wp:extent cx="1042670" cy="941705"/>
            <wp:effectExtent l="0" t="0" r="0" b="0"/>
            <wp:wrapNone/>
            <wp:docPr id="945" name="image24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" name="image24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2670" cy="9417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rFonts w:eastAsia="Arial"/>
        </w:rPr>
        <w:t>An emergency can be things like:</w:t>
      </w:r>
    </w:p>
    <w:p w14:paraId="64976973" w14:textId="65C14F30" w:rsidR="003E7A0E" w:rsidRPr="00EA7BB7" w:rsidRDefault="003E7A0E" w:rsidP="00EA7BB7">
      <w:pPr>
        <w:pStyle w:val="Listtoplevel"/>
        <w:rPr>
          <w:rFonts w:eastAsia="Arial"/>
        </w:rPr>
      </w:pPr>
      <w:r>
        <w:t xml:space="preserve">a </w:t>
      </w:r>
      <w:r w:rsidRPr="00EA7BB7">
        <w:t>flood</w:t>
      </w:r>
    </w:p>
    <w:p w14:paraId="06B07B60" w14:textId="4407CB8A" w:rsidR="003E7A0E" w:rsidRDefault="00E140A7" w:rsidP="00EA7BB7">
      <w:pPr>
        <w:pStyle w:val="Listtoplevel"/>
      </w:pPr>
      <w:r>
        <w:drawing>
          <wp:anchor distT="0" distB="0" distL="114300" distR="114300" simplePos="0" relativeHeight="251996160" behindDoc="0" locked="0" layoutInCell="1" allowOverlap="1" wp14:anchorId="30646059" wp14:editId="162CEB57">
            <wp:simplePos x="0" y="0"/>
            <wp:positionH relativeFrom="column">
              <wp:posOffset>0</wp:posOffset>
            </wp:positionH>
            <wp:positionV relativeFrom="paragraph">
              <wp:posOffset>152400</wp:posOffset>
            </wp:positionV>
            <wp:extent cx="1184259" cy="990600"/>
            <wp:effectExtent l="0" t="0" r="0" b="0"/>
            <wp:wrapNone/>
            <wp:docPr id="117615556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15556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59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t>an earthquake</w:t>
      </w:r>
    </w:p>
    <w:p w14:paraId="3B79BE29" w14:textId="4A711136" w:rsidR="003E7A0E" w:rsidRDefault="00EA7BB7" w:rsidP="00EA7BB7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792384" behindDoc="0" locked="0" layoutInCell="1" allowOverlap="1" wp14:anchorId="0286790E" wp14:editId="2832476B">
            <wp:simplePos x="0" y="0"/>
            <wp:positionH relativeFrom="margin">
              <wp:posOffset>0</wp:posOffset>
            </wp:positionH>
            <wp:positionV relativeFrom="paragraph">
              <wp:posOffset>601345</wp:posOffset>
            </wp:positionV>
            <wp:extent cx="1019810" cy="1019810"/>
            <wp:effectExtent l="0" t="0" r="0" b="0"/>
            <wp:wrapNone/>
            <wp:docPr id="152" name="Picture 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7A0E">
        <w:t>a pandemic which is when a lot of people get very sick very quickly.</w:t>
      </w:r>
    </w:p>
    <w:p w14:paraId="2AAB5AAF" w14:textId="5D03FCC2" w:rsidR="003E7A0E" w:rsidRDefault="006D045F" w:rsidP="001B47CF">
      <w:pPr>
        <w:rPr>
          <w:lang w:eastAsia="en-NZ"/>
        </w:rPr>
      </w:pPr>
      <w:r>
        <w:rPr>
          <w:rFonts w:eastAsia="Arial"/>
          <w:noProof/>
        </w:rPr>
        <mc:AlternateContent>
          <mc:Choice Requires="wpg">
            <w:drawing>
              <wp:anchor distT="0" distB="0" distL="114300" distR="114300" simplePos="0" relativeHeight="251650047" behindDoc="0" locked="0" layoutInCell="1" allowOverlap="1" wp14:anchorId="7E75C1F2" wp14:editId="70149EA0">
                <wp:simplePos x="0" y="0"/>
                <wp:positionH relativeFrom="column">
                  <wp:posOffset>-330200</wp:posOffset>
                </wp:positionH>
                <wp:positionV relativeFrom="paragraph">
                  <wp:posOffset>411480</wp:posOffset>
                </wp:positionV>
                <wp:extent cx="1904365" cy="1717675"/>
                <wp:effectExtent l="0" t="0" r="635" b="0"/>
                <wp:wrapNone/>
                <wp:docPr id="1791633730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4365" cy="1717675"/>
                          <a:chOff x="0" y="0"/>
                          <a:chExt cx="1904365" cy="1717675"/>
                        </a:xfrm>
                      </wpg:grpSpPr>
                      <pic:pic xmlns:pic="http://schemas.openxmlformats.org/drawingml/2006/picture">
                        <pic:nvPicPr>
                          <pic:cNvPr id="30194473" name="Picture 1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611"/>
                          <a:stretch/>
                        </pic:blipFill>
                        <pic:spPr bwMode="auto">
                          <a:xfrm flipH="1">
                            <a:off x="1270000" y="0"/>
                            <a:ext cx="63436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4379731" name="Picture 1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1600"/>
                            <a:ext cx="1421765" cy="14217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05F3734" id="Group 6" o:spid="_x0000_s1026" alt="&quot;&quot;" style="position:absolute;margin-left:-26pt;margin-top:32.4pt;width:149.95pt;height:135.25pt;z-index:251650047" coordsize="19043,171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0" o:spid="_x0000_s1027" type="#_x0000_t75" alt="&quot;&quot;" style="position:absolute;left:12700;width:6343;height:1717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">
                  <v:imagedata r:id="rId37" o:title="" cropright="29236f"/>
                </v:shape>
                <v:shape id="Picture 151" o:spid="_x0000_s1028" type="#_x0000_t75" alt="&quot;&quot;" style="position:absolute;top:1016;width:14217;height:14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">
                  <v:imagedata r:id="rId38" o:title=""/>
                </v:shape>
              </v:group>
            </w:pict>
          </mc:Fallback>
        </mc:AlternateContent>
      </w:r>
    </w:p>
    <w:p w14:paraId="6AEB3D81" w14:textId="3E304641" w:rsidR="006D045F" w:rsidRDefault="006D045F" w:rsidP="001B47CF">
      <w:pPr>
        <w:rPr>
          <w:lang w:eastAsia="en-NZ"/>
        </w:rPr>
      </w:pPr>
    </w:p>
    <w:p w14:paraId="5B85D2EB" w14:textId="77777777" w:rsidR="006D045F" w:rsidRDefault="006D045F" w:rsidP="006D045F">
      <w:pPr>
        <w:rPr>
          <w:rFonts w:eastAsia="Arial"/>
        </w:rPr>
      </w:pPr>
      <w:r>
        <w:rPr>
          <w:rFonts w:eastAsia="Arial"/>
        </w:rPr>
        <w:t>When an emergency</w:t>
      </w:r>
      <w:r w:rsidRPr="00B83569">
        <w:rPr>
          <w:rFonts w:eastAsia="Arial"/>
        </w:rPr>
        <w:t xml:space="preserve"> </w:t>
      </w:r>
      <w:r>
        <w:rPr>
          <w:rFonts w:eastAsia="Arial"/>
        </w:rPr>
        <w:t xml:space="preserve">happens everyone </w:t>
      </w:r>
      <w:r w:rsidRPr="00B83569">
        <w:rPr>
          <w:rFonts w:eastAsia="Arial"/>
        </w:rPr>
        <w:t>need</w:t>
      </w:r>
      <w:r>
        <w:rPr>
          <w:rFonts w:eastAsia="Arial"/>
        </w:rPr>
        <w:t>s</w:t>
      </w:r>
      <w:r w:rsidRPr="00B83569">
        <w:rPr>
          <w:rFonts w:eastAsia="Arial"/>
        </w:rPr>
        <w:t xml:space="preserve"> to act quickly </w:t>
      </w:r>
      <w:r>
        <w:rPr>
          <w:rFonts w:eastAsia="Arial"/>
        </w:rPr>
        <w:t>so they can</w:t>
      </w:r>
      <w:r w:rsidRPr="00B83569">
        <w:rPr>
          <w:rFonts w:eastAsia="Arial"/>
        </w:rPr>
        <w:t xml:space="preserve"> stay safe.</w:t>
      </w:r>
    </w:p>
    <w:p w14:paraId="62F491AF" w14:textId="77777777" w:rsidR="006D045F" w:rsidRDefault="006D045F" w:rsidP="001B47CF">
      <w:pPr>
        <w:rPr>
          <w:lang w:eastAsia="en-NZ"/>
        </w:rPr>
      </w:pPr>
    </w:p>
    <w:p w14:paraId="6D1F4BBD" w14:textId="04267253" w:rsidR="003E7A0E" w:rsidRDefault="00EA7BB7" w:rsidP="00EA7BB7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5B2BB09" w14:textId="64CA9FEF" w:rsidR="003E7A0E" w:rsidRDefault="00EA7BB7" w:rsidP="001B47CF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17984" behindDoc="0" locked="0" layoutInCell="1" allowOverlap="1" wp14:anchorId="6F706879" wp14:editId="1576D622">
            <wp:simplePos x="0" y="0"/>
            <wp:positionH relativeFrom="margin">
              <wp:posOffset>0</wp:posOffset>
            </wp:positionH>
            <wp:positionV relativeFrom="paragraph">
              <wp:posOffset>-170815</wp:posOffset>
            </wp:positionV>
            <wp:extent cx="1440000" cy="1440000"/>
            <wp:effectExtent l="0" t="0" r="0" b="0"/>
            <wp:wrapNone/>
            <wp:docPr id="107479092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79092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>This Easy Read has information about:</w:t>
      </w:r>
    </w:p>
    <w:p w14:paraId="4FE2FD8C" w14:textId="55A59A23" w:rsidR="003E7A0E" w:rsidRDefault="0042020F" w:rsidP="003E7A0E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819008" behindDoc="0" locked="0" layoutInCell="1" allowOverlap="1" wp14:anchorId="2D42C87D" wp14:editId="37CC5BA5">
            <wp:simplePos x="0" y="0"/>
            <wp:positionH relativeFrom="margin">
              <wp:posOffset>0</wp:posOffset>
            </wp:positionH>
            <wp:positionV relativeFrom="paragraph">
              <wp:posOffset>911860</wp:posOffset>
            </wp:positionV>
            <wp:extent cx="1266825" cy="1619885"/>
            <wp:effectExtent l="0" t="0" r="3175" b="5715"/>
            <wp:wrapNone/>
            <wp:docPr id="165337165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>where to find information when there is an emergency</w:t>
      </w:r>
    </w:p>
    <w:p w14:paraId="44AABC75" w14:textId="4038947F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who to contact when there is an emergency.</w:t>
      </w:r>
    </w:p>
    <w:p w14:paraId="50E8559C" w14:textId="429A9A0A" w:rsidR="003E7A0E" w:rsidRDefault="003E7A0E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0143E49" w14:textId="17E0D8E5" w:rsidR="003E7A0E" w:rsidRDefault="003E7A0E" w:rsidP="003E7A0E">
      <w:pPr>
        <w:pStyle w:val="Heading1"/>
        <w:rPr>
          <w:lang w:eastAsia="en-NZ"/>
        </w:rPr>
      </w:pPr>
      <w:bookmarkStart w:id="5" w:name="_If_there_is"/>
      <w:bookmarkStart w:id="6" w:name="_Toc187318088"/>
      <w:bookmarkEnd w:id="5"/>
      <w:r>
        <w:rPr>
          <w:lang w:eastAsia="en-NZ"/>
        </w:rPr>
        <w:lastRenderedPageBreak/>
        <w:t>If there is danger</w:t>
      </w:r>
      <w:bookmarkEnd w:id="6"/>
    </w:p>
    <w:p w14:paraId="61358B5B" w14:textId="77777777" w:rsidR="003E7A0E" w:rsidRDefault="003E7A0E" w:rsidP="003E7A0E">
      <w:pPr>
        <w:rPr>
          <w:lang w:eastAsia="en-NZ"/>
        </w:rPr>
      </w:pPr>
    </w:p>
    <w:p w14:paraId="465FD93D" w14:textId="240D1494" w:rsidR="003E7A0E" w:rsidRDefault="001949FB" w:rsidP="003E7A0E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4D7AAC16" wp14:editId="1590393F">
                <wp:simplePos x="0" y="0"/>
                <wp:positionH relativeFrom="column">
                  <wp:posOffset>2209800</wp:posOffset>
                </wp:positionH>
                <wp:positionV relativeFrom="paragraph">
                  <wp:posOffset>248285</wp:posOffset>
                </wp:positionV>
                <wp:extent cx="3509645" cy="2407920"/>
                <wp:effectExtent l="0" t="0" r="0" b="0"/>
                <wp:wrapNone/>
                <wp:docPr id="1668507474" name="Rectangle 16685074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2407920"/>
                        </a:xfrm>
                        <a:prstGeom prst="rect">
                          <a:avLst/>
                        </a:prstGeom>
                        <a:solidFill>
                          <a:srgbClr val="FFFCC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58BDC" id="Rectangle 1668507474" o:spid="_x0000_s1026" alt="&quot;&quot;" style="position:absolute;margin-left:174pt;margin-top:19.55pt;width:276.35pt;height:189.6pt;z-index:-25130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" fillcolor="#fffcc4" stroked="f" strokeweight="1pt"/>
            </w:pict>
          </mc:Fallback>
        </mc:AlternateContent>
      </w:r>
    </w:p>
    <w:p w14:paraId="22202E12" w14:textId="7FEAB101" w:rsidR="003E7A0E" w:rsidRDefault="00EA7BB7" w:rsidP="003E7A0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21056" behindDoc="0" locked="0" layoutInCell="1" allowOverlap="1" wp14:anchorId="31DD8C91" wp14:editId="152780C2">
            <wp:simplePos x="0" y="0"/>
            <wp:positionH relativeFrom="column">
              <wp:posOffset>0</wp:posOffset>
            </wp:positionH>
            <wp:positionV relativeFrom="paragraph">
              <wp:posOffset>278765</wp:posOffset>
            </wp:positionV>
            <wp:extent cx="1828800" cy="1828800"/>
            <wp:effectExtent l="0" t="0" r="0" b="0"/>
            <wp:wrapNone/>
            <wp:docPr id="1454876457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87645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7A0E">
        <w:rPr>
          <w:lang w:eastAsia="en-NZ"/>
        </w:rPr>
        <w:t xml:space="preserve">Use a phone to call </w:t>
      </w:r>
      <w:r w:rsidR="003E7A0E">
        <w:rPr>
          <w:b/>
          <w:bCs/>
          <w:lang w:eastAsia="en-NZ"/>
        </w:rPr>
        <w:t>111</w:t>
      </w:r>
      <w:r w:rsidR="003E7A0E">
        <w:rPr>
          <w:lang w:eastAsia="en-NZ"/>
        </w:rPr>
        <w:t xml:space="preserve"> if you need:</w:t>
      </w:r>
    </w:p>
    <w:p w14:paraId="2F7EEDB6" w14:textId="0D9A89F6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the police</w:t>
      </w:r>
    </w:p>
    <w:p w14:paraId="747DB6B3" w14:textId="3E17F521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the fire service</w:t>
      </w:r>
    </w:p>
    <w:p w14:paraId="17534A36" w14:textId="5908074E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an ambulance.</w:t>
      </w:r>
      <w:r w:rsidR="001949FB" w:rsidRPr="001949FB">
        <w:rPr>
          <w:b/>
          <w:bCs/>
          <w:lang w:val="en-NZ" w:eastAsia="en-NZ"/>
        </w:rPr>
        <w:t xml:space="preserve"> </w:t>
      </w:r>
    </w:p>
    <w:p w14:paraId="5B7BC6A9" w14:textId="3ACDC3A4" w:rsidR="003E7A0E" w:rsidRDefault="00EA7BB7" w:rsidP="003E7A0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23104" behindDoc="0" locked="0" layoutInCell="1" allowOverlap="1" wp14:anchorId="683B0BBD" wp14:editId="760AA62D">
            <wp:simplePos x="0" y="0"/>
            <wp:positionH relativeFrom="margin">
              <wp:posOffset>0</wp:posOffset>
            </wp:positionH>
            <wp:positionV relativeFrom="paragraph">
              <wp:posOffset>132715</wp:posOffset>
            </wp:positionV>
            <wp:extent cx="1619885" cy="1432560"/>
            <wp:effectExtent l="0" t="0" r="0" b="0"/>
            <wp:wrapNone/>
            <wp:docPr id="72199979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9979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8BA74" w14:textId="02B819CD" w:rsidR="003E7A0E" w:rsidRDefault="003E7A0E" w:rsidP="003E7A0E">
      <w:pPr>
        <w:rPr>
          <w:lang w:eastAsia="en-NZ"/>
        </w:rPr>
      </w:pPr>
    </w:p>
    <w:p w14:paraId="187238C9" w14:textId="786A8483" w:rsidR="003E7A0E" w:rsidRDefault="00EA7BB7" w:rsidP="003E7A0E">
      <w:pPr>
        <w:rPr>
          <w:lang w:eastAsia="en-NZ"/>
        </w:rPr>
      </w:pPr>
      <w:r>
        <w:rPr>
          <w:lang w:eastAsia="en-NZ"/>
        </w:rPr>
        <w:t>Call</w:t>
      </w:r>
      <w:r w:rsidR="003E7A0E">
        <w:rPr>
          <w:lang w:eastAsia="en-NZ"/>
        </w:rPr>
        <w:t xml:space="preserve"> </w:t>
      </w:r>
      <w:r w:rsidR="003E7A0E">
        <w:rPr>
          <w:b/>
          <w:bCs/>
          <w:lang w:eastAsia="en-NZ"/>
        </w:rPr>
        <w:t>111</w:t>
      </w:r>
      <w:r w:rsidR="003E7A0E">
        <w:rPr>
          <w:lang w:eastAsia="en-NZ"/>
        </w:rPr>
        <w:t xml:space="preserve"> if:</w:t>
      </w:r>
    </w:p>
    <w:p w14:paraId="4BFCA9F1" w14:textId="4E7B3C20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someone is badly hurt</w:t>
      </w:r>
    </w:p>
    <w:p w14:paraId="0E738240" w14:textId="4248A230" w:rsidR="003E7A0E" w:rsidRDefault="00EA7BB7" w:rsidP="003E7A0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22080" behindDoc="0" locked="0" layoutInCell="1" allowOverlap="1" wp14:anchorId="1D404959" wp14:editId="11F7372F">
            <wp:simplePos x="0" y="0"/>
            <wp:positionH relativeFrom="margin">
              <wp:posOffset>0</wp:posOffset>
            </wp:positionH>
            <wp:positionV relativeFrom="paragraph">
              <wp:posOffset>53860</wp:posOffset>
            </wp:positionV>
            <wp:extent cx="1619885" cy="622300"/>
            <wp:effectExtent l="0" t="0" r="5715" b="0"/>
            <wp:wrapNone/>
            <wp:docPr id="949260402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26040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>someone is very sick</w:t>
      </w:r>
    </w:p>
    <w:p w14:paraId="6BEC5308" w14:textId="4A4993CB" w:rsidR="003E7A0E" w:rsidRDefault="006D045F" w:rsidP="003E7A0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67488" behindDoc="0" locked="0" layoutInCell="1" allowOverlap="1" wp14:anchorId="79F64E40" wp14:editId="53A97826">
            <wp:simplePos x="0" y="0"/>
            <wp:positionH relativeFrom="margin">
              <wp:posOffset>0</wp:posOffset>
            </wp:positionH>
            <wp:positionV relativeFrom="paragraph">
              <wp:posOffset>99175</wp:posOffset>
            </wp:positionV>
            <wp:extent cx="1440000" cy="1440000"/>
            <wp:effectExtent l="0" t="0" r="0" b="0"/>
            <wp:wrapNone/>
            <wp:docPr id="154287238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872380" name="Picture 1542872380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BB7">
        <w:rPr>
          <w:lang w:eastAsia="en-NZ"/>
        </w:rPr>
        <w:drawing>
          <wp:anchor distT="0" distB="0" distL="114300" distR="114300" simplePos="0" relativeHeight="251824128" behindDoc="0" locked="0" layoutInCell="1" allowOverlap="1" wp14:anchorId="5BD5B9BC" wp14:editId="11452F2E">
            <wp:simplePos x="0" y="0"/>
            <wp:positionH relativeFrom="margin">
              <wp:posOffset>0</wp:posOffset>
            </wp:positionH>
            <wp:positionV relativeFrom="paragraph">
              <wp:posOffset>1714500</wp:posOffset>
            </wp:positionV>
            <wp:extent cx="1620000" cy="1080000"/>
            <wp:effectExtent l="0" t="0" r="5715" b="0"/>
            <wp:wrapNone/>
            <wp:docPr id="183268638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68638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>some</w:t>
      </w:r>
      <w:r w:rsidR="00EA7BB7">
        <w:rPr>
          <w:lang w:eastAsia="en-NZ"/>
        </w:rPr>
        <w:t>th</w:t>
      </w:r>
      <w:r w:rsidR="003E7A0E">
        <w:rPr>
          <w:lang w:eastAsia="en-NZ"/>
        </w:rPr>
        <w:t>ing is happening that is likely to hurt someone</w:t>
      </w:r>
      <w:r w:rsidR="00F744E9">
        <w:rPr>
          <w:lang w:eastAsia="en-NZ"/>
        </w:rPr>
        <w:t xml:space="preserve"> –</w:t>
      </w:r>
      <w:r>
        <w:rPr>
          <w:lang w:eastAsia="en-NZ"/>
        </w:rPr>
        <w:t xml:space="preserve"> for example a tree is about to fall down in a storm</w:t>
      </w:r>
    </w:p>
    <w:p w14:paraId="1ACCB606" w14:textId="6182734D" w:rsidR="003E7A0E" w:rsidRDefault="003E7A0E" w:rsidP="00EA7BB7">
      <w:pPr>
        <w:pStyle w:val="Listtoplevel"/>
        <w:rPr>
          <w:lang w:eastAsia="en-NZ"/>
        </w:rPr>
      </w:pPr>
      <w:r>
        <w:rPr>
          <w:lang w:eastAsia="en-NZ"/>
        </w:rPr>
        <w:t>something like a fire is going to damage houses / buildings.</w:t>
      </w:r>
    </w:p>
    <w:p w14:paraId="46839FD7" w14:textId="2903DEDA" w:rsidR="003E7A0E" w:rsidRDefault="00EA7BB7" w:rsidP="003E7A0E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25152" behindDoc="0" locked="0" layoutInCell="1" allowOverlap="1" wp14:anchorId="61AB246B" wp14:editId="41899022">
            <wp:simplePos x="0" y="0"/>
            <wp:positionH relativeFrom="margin">
              <wp:posOffset>0</wp:posOffset>
            </wp:positionH>
            <wp:positionV relativeFrom="paragraph">
              <wp:posOffset>-23495</wp:posOffset>
            </wp:positionV>
            <wp:extent cx="1372070" cy="1753200"/>
            <wp:effectExtent l="0" t="0" r="0" b="0"/>
            <wp:wrapNone/>
            <wp:docPr id="147053169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3169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070" cy="175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 xml:space="preserve">You can </w:t>
      </w:r>
      <w:r w:rsidR="006D045F">
        <w:rPr>
          <w:lang w:eastAsia="en-NZ"/>
        </w:rPr>
        <w:t>sign up</w:t>
      </w:r>
      <w:r w:rsidR="003E7A0E">
        <w:rPr>
          <w:lang w:eastAsia="en-NZ"/>
        </w:rPr>
        <w:t xml:space="preserve"> to use the Emergency Texting Service </w:t>
      </w:r>
      <w:r w:rsidR="003E7A0E">
        <w:rPr>
          <w:b/>
          <w:bCs/>
          <w:lang w:eastAsia="en-NZ"/>
        </w:rPr>
        <w:t>111</w:t>
      </w:r>
      <w:r>
        <w:rPr>
          <w:b/>
          <w:bCs/>
          <w:lang w:eastAsia="en-NZ"/>
        </w:rPr>
        <w:t xml:space="preserve"> TXT</w:t>
      </w:r>
      <w:r w:rsidR="003E7A0E">
        <w:rPr>
          <w:b/>
          <w:bCs/>
          <w:lang w:eastAsia="en-NZ"/>
        </w:rPr>
        <w:t xml:space="preserve"> </w:t>
      </w:r>
      <w:r w:rsidR="003E7A0E">
        <w:rPr>
          <w:lang w:eastAsia="en-NZ"/>
        </w:rPr>
        <w:t>if you find it hard to:</w:t>
      </w:r>
    </w:p>
    <w:p w14:paraId="74A498D3" w14:textId="5D34D4BB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hear</w:t>
      </w:r>
    </w:p>
    <w:p w14:paraId="16DEDE38" w14:textId="4FBB9A4E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talk on the phone.</w:t>
      </w:r>
    </w:p>
    <w:p w14:paraId="045B5FEC" w14:textId="66E3FA85" w:rsidR="003E7A0E" w:rsidRDefault="00EA7BB7" w:rsidP="003E7A0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26176" behindDoc="0" locked="0" layoutInCell="1" allowOverlap="1" wp14:anchorId="4F135CD1" wp14:editId="556B32AE">
            <wp:simplePos x="0" y="0"/>
            <wp:positionH relativeFrom="margin">
              <wp:posOffset>0</wp:posOffset>
            </wp:positionH>
            <wp:positionV relativeFrom="paragraph">
              <wp:posOffset>92710</wp:posOffset>
            </wp:positionV>
            <wp:extent cx="1490345" cy="1619885"/>
            <wp:effectExtent l="0" t="0" r="0" b="5715"/>
            <wp:wrapNone/>
            <wp:docPr id="111251274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51274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3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AC091" w14:textId="6772D080" w:rsidR="003E7A0E" w:rsidRDefault="003E7A0E" w:rsidP="003E7A0E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0D59EA79" wp14:editId="0ACC26CF">
                <wp:simplePos x="0" y="0"/>
                <wp:positionH relativeFrom="column">
                  <wp:posOffset>2232025</wp:posOffset>
                </wp:positionH>
                <wp:positionV relativeFrom="paragraph">
                  <wp:posOffset>311785</wp:posOffset>
                </wp:positionV>
                <wp:extent cx="3510000" cy="1134000"/>
                <wp:effectExtent l="0" t="0" r="0" b="0"/>
                <wp:wrapNone/>
                <wp:docPr id="2146114745" name="Rectangle 21461147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11340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7F1BB93" id="Rectangle 2146114745" o:spid="_x0000_s1026" alt="&quot;&quot;" style="position:absolute;margin-left:175.75pt;margin-top:24.55pt;width:276.4pt;height:89.3pt;z-index:-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" fillcolor="#c4e6ff" stroked="f" strokeweight="1pt"/>
            </w:pict>
          </mc:Fallback>
        </mc:AlternateContent>
      </w:r>
    </w:p>
    <w:p w14:paraId="09AAC46D" w14:textId="6337DD58" w:rsidR="003E7A0E" w:rsidRPr="003E7A0E" w:rsidRDefault="003E7A0E" w:rsidP="003E7A0E">
      <w:pPr>
        <w:rPr>
          <w:lang w:eastAsia="en-NZ"/>
        </w:rPr>
      </w:pPr>
      <w:r>
        <w:rPr>
          <w:b/>
          <w:bCs/>
          <w:lang w:eastAsia="en-NZ"/>
        </w:rPr>
        <w:t>111</w:t>
      </w:r>
      <w:r w:rsidR="00EA7BB7">
        <w:rPr>
          <w:b/>
          <w:bCs/>
          <w:lang w:eastAsia="en-NZ"/>
        </w:rPr>
        <w:t xml:space="preserve"> TXT</w:t>
      </w:r>
      <w:r>
        <w:rPr>
          <w:lang w:eastAsia="en-NZ"/>
        </w:rPr>
        <w:t xml:space="preserve"> is a service that lets you use text messages to tell the police about emergencies.</w:t>
      </w:r>
    </w:p>
    <w:p w14:paraId="0804F6BD" w14:textId="4FA5E749" w:rsidR="0042020F" w:rsidRDefault="006D045F" w:rsidP="0042020F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29248" behindDoc="0" locked="0" layoutInCell="1" allowOverlap="1" wp14:anchorId="41191097" wp14:editId="7D940099">
                <wp:simplePos x="0" y="0"/>
                <wp:positionH relativeFrom="column">
                  <wp:posOffset>0</wp:posOffset>
                </wp:positionH>
                <wp:positionV relativeFrom="paragraph">
                  <wp:posOffset>328295</wp:posOffset>
                </wp:positionV>
                <wp:extent cx="1619885" cy="1619885"/>
                <wp:effectExtent l="0" t="0" r="5715" b="0"/>
                <wp:wrapNone/>
                <wp:docPr id="1957998282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643014194" name="Picture 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9991167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5600" y="419100"/>
                            <a:ext cx="925830" cy="325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5D31A6D9" id="Group 19" o:spid="_x0000_s1026" alt="&quot;&quot;" style="position:absolute;margin-left:0;margin-top:25.85pt;width:127.55pt;height:127.55pt;z-index:251829248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">
                <v:shape id="Picture 17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">
                  <v:imagedata r:id="rId50" o:title=""/>
                </v:shape>
                <v:shape id="Picture 18" o:spid="_x0000_s1028" type="#_x0000_t75" style="position:absolute;left:3556;top:4191;width:9258;height:3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">
                  <v:imagedata r:id="rId51" o:title=""/>
                </v:shape>
              </v:group>
            </w:pict>
          </mc:Fallback>
        </mc:AlternateContent>
      </w:r>
    </w:p>
    <w:p w14:paraId="68ADBA55" w14:textId="50A11B6C" w:rsidR="003E7A0E" w:rsidRDefault="003E7A0E" w:rsidP="0042020F">
      <w:pPr>
        <w:rPr>
          <w:lang w:eastAsia="en-NZ"/>
        </w:rPr>
      </w:pPr>
    </w:p>
    <w:p w14:paraId="3F9B1498" w14:textId="1489250B" w:rsidR="003E7A0E" w:rsidRDefault="003E7A0E" w:rsidP="006D045F">
      <w:pPr>
        <w:rPr>
          <w:lang w:eastAsia="en-NZ"/>
        </w:rPr>
      </w:pPr>
      <w:r>
        <w:rPr>
          <w:lang w:eastAsia="en-NZ"/>
        </w:rPr>
        <w:t xml:space="preserve">You can register for </w:t>
      </w:r>
      <w:r w:rsidRPr="003E7A0E">
        <w:rPr>
          <w:lang w:eastAsia="en-NZ"/>
        </w:rPr>
        <w:t>111</w:t>
      </w:r>
      <w:r w:rsidR="00EA7BB7">
        <w:rPr>
          <w:lang w:eastAsia="en-NZ"/>
        </w:rPr>
        <w:t xml:space="preserve"> TXT</w:t>
      </w:r>
      <w:r w:rsidRPr="003E7A0E">
        <w:rPr>
          <w:lang w:eastAsia="en-NZ"/>
        </w:rPr>
        <w:t xml:space="preserve"> </w:t>
      </w:r>
      <w:r>
        <w:rPr>
          <w:lang w:eastAsia="en-NZ"/>
        </w:rPr>
        <w:t xml:space="preserve">on the New Zealand Police </w:t>
      </w:r>
      <w:r>
        <w:rPr>
          <w:b/>
          <w:bCs/>
          <w:lang w:eastAsia="en-NZ"/>
        </w:rPr>
        <w:t>website</w:t>
      </w:r>
      <w:r>
        <w:rPr>
          <w:lang w:eastAsia="en-NZ"/>
        </w:rPr>
        <w:t xml:space="preserve"> at:</w:t>
      </w:r>
    </w:p>
    <w:p w14:paraId="18D54000" w14:textId="65193BBF" w:rsidR="003E7A0E" w:rsidRDefault="003E7A0E" w:rsidP="003E7A0E">
      <w:pPr>
        <w:rPr>
          <w:lang w:eastAsia="en-NZ"/>
        </w:rPr>
      </w:pPr>
    </w:p>
    <w:p w14:paraId="7FDB0E0D" w14:textId="44B88852" w:rsidR="003E7A0E" w:rsidRDefault="00EA7BB7" w:rsidP="003E7A0E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30272" behindDoc="0" locked="0" layoutInCell="1" allowOverlap="1" wp14:anchorId="7CA4EF9A" wp14:editId="438912FB">
            <wp:simplePos x="0" y="0"/>
            <wp:positionH relativeFrom="margin">
              <wp:posOffset>0</wp:posOffset>
            </wp:positionH>
            <wp:positionV relativeFrom="paragraph">
              <wp:posOffset>264160</wp:posOffset>
            </wp:positionV>
            <wp:extent cx="1263015" cy="1619885"/>
            <wp:effectExtent l="0" t="0" r="0" b="5715"/>
            <wp:wrapNone/>
            <wp:docPr id="127318624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8624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53" w:history="1">
        <w:r w:rsidR="003E7A0E"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2c75hay7</w:t>
        </w:r>
      </w:hyperlink>
    </w:p>
    <w:p w14:paraId="532A72F0" w14:textId="686ADD98" w:rsidR="003E7A0E" w:rsidRDefault="003E7A0E" w:rsidP="003E7A0E">
      <w:pPr>
        <w:rPr>
          <w:b/>
          <w:bCs/>
          <w:color w:val="000000" w:themeColor="text1"/>
          <w:lang w:eastAsia="en-NZ"/>
        </w:rPr>
      </w:pPr>
    </w:p>
    <w:p w14:paraId="6F18E180" w14:textId="1183F030" w:rsidR="003E7A0E" w:rsidRDefault="003E7A0E" w:rsidP="003E7A0E">
      <w:pPr>
        <w:rPr>
          <w:b/>
          <w:bCs/>
          <w:color w:val="000000" w:themeColor="text1"/>
          <w:lang w:eastAsia="en-NZ"/>
        </w:rPr>
      </w:pPr>
    </w:p>
    <w:p w14:paraId="327ABF59" w14:textId="60033A92" w:rsidR="003E7A0E" w:rsidRPr="003E7A0E" w:rsidRDefault="003E7A0E" w:rsidP="003E7A0E">
      <w:pPr>
        <w:rPr>
          <w:color w:val="000000" w:themeColor="text1"/>
          <w:lang w:eastAsia="en-NZ"/>
        </w:rPr>
      </w:pPr>
      <w:r w:rsidRPr="003E7A0E">
        <w:rPr>
          <w:color w:val="000000" w:themeColor="text1"/>
          <w:lang w:eastAsia="en-NZ"/>
        </w:rPr>
        <w:t>The website is not in Easy Read.</w:t>
      </w:r>
    </w:p>
    <w:p w14:paraId="61541F8F" w14:textId="77777777" w:rsidR="003E7A0E" w:rsidRDefault="003E7A0E" w:rsidP="003E7A0E">
      <w:pPr>
        <w:rPr>
          <w:lang w:eastAsia="en-NZ"/>
        </w:rPr>
      </w:pPr>
    </w:p>
    <w:p w14:paraId="50864FCA" w14:textId="4BAFCCFA" w:rsidR="003E7A0E" w:rsidRDefault="003E7A0E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2576F6F" w14:textId="65315206" w:rsidR="003E7A0E" w:rsidRDefault="003E7A0E" w:rsidP="003E7A0E">
      <w:pPr>
        <w:pStyle w:val="Heading1"/>
        <w:rPr>
          <w:lang w:eastAsia="en-NZ"/>
        </w:rPr>
      </w:pPr>
      <w:bookmarkStart w:id="7" w:name="_Auckland_Emergency_Management"/>
      <w:bookmarkStart w:id="8" w:name="_Toc187318089"/>
      <w:bookmarkEnd w:id="7"/>
      <w:r>
        <w:rPr>
          <w:lang w:eastAsia="en-NZ"/>
        </w:rPr>
        <w:lastRenderedPageBreak/>
        <w:t>Auckland Emergency Management</w:t>
      </w:r>
      <w:bookmarkEnd w:id="8"/>
    </w:p>
    <w:p w14:paraId="5A726D1E" w14:textId="088BC5D0" w:rsidR="003E7A0E" w:rsidRDefault="003E7A0E" w:rsidP="003E7A0E">
      <w:pPr>
        <w:rPr>
          <w:lang w:eastAsia="en-NZ"/>
        </w:rPr>
      </w:pPr>
    </w:p>
    <w:p w14:paraId="215246CC" w14:textId="58AE4D71" w:rsidR="003E7A0E" w:rsidRDefault="004858B7" w:rsidP="003E7A0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04352" behindDoc="0" locked="0" layoutInCell="1" allowOverlap="1" wp14:anchorId="083397F9" wp14:editId="29088F74">
            <wp:simplePos x="0" y="0"/>
            <wp:positionH relativeFrom="column">
              <wp:posOffset>0</wp:posOffset>
            </wp:positionH>
            <wp:positionV relativeFrom="paragraph">
              <wp:posOffset>345439</wp:posOffset>
            </wp:positionV>
            <wp:extent cx="1292710" cy="1285875"/>
            <wp:effectExtent l="0" t="0" r="3175" b="0"/>
            <wp:wrapNone/>
            <wp:docPr id="74010206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436" cy="1286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425A5" w14:textId="27EA0AD5" w:rsidR="003E7A0E" w:rsidRDefault="003E7A0E" w:rsidP="003E7A0E">
      <w:pPr>
        <w:rPr>
          <w:lang w:eastAsia="en-NZ"/>
        </w:rPr>
      </w:pPr>
      <w:r>
        <w:rPr>
          <w:lang w:eastAsia="en-NZ"/>
        </w:rPr>
        <w:t>Auckland Emergency Management can give you information about what to do in different emergencies.</w:t>
      </w:r>
    </w:p>
    <w:p w14:paraId="43D63A7C" w14:textId="7F033BF1" w:rsidR="003E7A0E" w:rsidRDefault="003E7A0E" w:rsidP="003E7A0E">
      <w:pPr>
        <w:rPr>
          <w:lang w:eastAsia="en-NZ"/>
        </w:rPr>
      </w:pPr>
    </w:p>
    <w:p w14:paraId="53FB9EBA" w14:textId="7166571A" w:rsidR="003E7A0E" w:rsidRDefault="00EA7BB7" w:rsidP="003E7A0E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31296" behindDoc="0" locked="0" layoutInCell="1" allowOverlap="1" wp14:anchorId="17236973" wp14:editId="66701B83">
            <wp:simplePos x="0" y="0"/>
            <wp:positionH relativeFrom="margin">
              <wp:posOffset>0</wp:posOffset>
            </wp:positionH>
            <wp:positionV relativeFrom="paragraph">
              <wp:posOffset>175804</wp:posOffset>
            </wp:positionV>
            <wp:extent cx="1619885" cy="1619885"/>
            <wp:effectExtent l="0" t="0" r="5715" b="0"/>
            <wp:wrapNone/>
            <wp:docPr id="196839951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39951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B4CCBD" w14:textId="24241B35" w:rsidR="003E7A0E" w:rsidRDefault="003E7A0E" w:rsidP="003E7A0E">
      <w:pPr>
        <w:rPr>
          <w:lang w:eastAsia="en-NZ"/>
        </w:rPr>
      </w:pPr>
      <w:r>
        <w:rPr>
          <w:lang w:eastAsia="en-NZ"/>
        </w:rPr>
        <w:t xml:space="preserve">Auckland Emergency Management also puts out </w:t>
      </w:r>
      <w:r>
        <w:rPr>
          <w:b/>
          <w:bCs/>
          <w:lang w:eastAsia="en-NZ"/>
        </w:rPr>
        <w:t>alerts</w:t>
      </w:r>
      <w:r>
        <w:rPr>
          <w:lang w:eastAsia="en-NZ"/>
        </w:rPr>
        <w:t xml:space="preserve"> about emergencies in Tāmaki Makaurau Auckland.</w:t>
      </w:r>
    </w:p>
    <w:p w14:paraId="0278147E" w14:textId="032E4819" w:rsidR="003E7A0E" w:rsidRDefault="00EA7BB7" w:rsidP="003E7A0E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32320" behindDoc="0" locked="0" layoutInCell="1" allowOverlap="1" wp14:anchorId="0E06778F" wp14:editId="1F18EA52">
            <wp:simplePos x="0" y="0"/>
            <wp:positionH relativeFrom="margin">
              <wp:posOffset>0</wp:posOffset>
            </wp:positionH>
            <wp:positionV relativeFrom="paragraph">
              <wp:posOffset>317500</wp:posOffset>
            </wp:positionV>
            <wp:extent cx="1619885" cy="1619885"/>
            <wp:effectExtent l="0" t="0" r="5715" b="0"/>
            <wp:wrapNone/>
            <wp:docPr id="174204317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04317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FB2F71" w14:textId="01678DC0" w:rsidR="003E7A0E" w:rsidRDefault="006D045F" w:rsidP="003E7A0E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4D84A25E" wp14:editId="56EFD0D4">
                <wp:simplePos x="0" y="0"/>
                <wp:positionH relativeFrom="column">
                  <wp:posOffset>2235200</wp:posOffset>
                </wp:positionH>
                <wp:positionV relativeFrom="paragraph">
                  <wp:posOffset>271780</wp:posOffset>
                </wp:positionV>
                <wp:extent cx="3510000" cy="2857500"/>
                <wp:effectExtent l="0" t="0" r="0" b="0"/>
                <wp:wrapNone/>
                <wp:docPr id="1321527217" name="Rectangle 13215272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28575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380C2A8" id="Rectangle 1321527217" o:spid="_x0000_s1026" alt="&quot;&quot;" style="position:absolute;margin-left:176pt;margin-top:21.4pt;width:276.4pt;height:225pt;z-index:-25134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" fillcolor="#c4e6ff" stroked="f" strokeweight="1pt"/>
            </w:pict>
          </mc:Fallback>
        </mc:AlternateContent>
      </w:r>
    </w:p>
    <w:p w14:paraId="570F08DB" w14:textId="2F419115" w:rsidR="003E7A0E" w:rsidRDefault="003E7A0E" w:rsidP="003E7A0E">
      <w:pPr>
        <w:rPr>
          <w:lang w:eastAsia="en-NZ"/>
        </w:rPr>
      </w:pPr>
      <w:r>
        <w:rPr>
          <w:b/>
          <w:bCs/>
          <w:lang w:eastAsia="en-NZ"/>
        </w:rPr>
        <w:t>Alerts</w:t>
      </w:r>
      <w:r>
        <w:rPr>
          <w:lang w:eastAsia="en-NZ"/>
        </w:rPr>
        <w:t xml:space="preserve"> tell you about:</w:t>
      </w:r>
    </w:p>
    <w:p w14:paraId="43501DF2" w14:textId="667A99F7" w:rsidR="003E7A0E" w:rsidRDefault="003E7A0E" w:rsidP="003E7A0E">
      <w:pPr>
        <w:pStyle w:val="Listtoplevel"/>
        <w:rPr>
          <w:lang w:eastAsia="en-NZ"/>
        </w:rPr>
      </w:pPr>
      <w:r>
        <w:rPr>
          <w:lang w:eastAsia="en-NZ"/>
        </w:rPr>
        <w:t>emergencies that are happening</w:t>
      </w:r>
      <w:r w:rsidR="00195D1B">
        <w:rPr>
          <w:lang w:eastAsia="en-NZ"/>
        </w:rPr>
        <w:t xml:space="preserve"> now</w:t>
      </w:r>
    </w:p>
    <w:p w14:paraId="3A9BAEC0" w14:textId="19192355" w:rsidR="003E7A0E" w:rsidRDefault="00EA7BB7" w:rsidP="003E7A0E">
      <w:pPr>
        <w:pStyle w:val="Listtoplevel"/>
        <w:rPr>
          <w:lang w:eastAsia="en-NZ"/>
        </w:rPr>
      </w:pPr>
      <w:r>
        <w:rPr>
          <w:color w:val="000000" w:themeColor="text1"/>
          <w:lang w:eastAsia="en-NZ"/>
        </w:rPr>
        <w:drawing>
          <wp:anchor distT="0" distB="0" distL="114300" distR="114300" simplePos="0" relativeHeight="251833344" behindDoc="0" locked="0" layoutInCell="1" allowOverlap="1" wp14:anchorId="3675B90D" wp14:editId="19E21EBD">
            <wp:simplePos x="0" y="0"/>
            <wp:positionH relativeFrom="margin">
              <wp:posOffset>0</wp:posOffset>
            </wp:positionH>
            <wp:positionV relativeFrom="paragraph">
              <wp:posOffset>349250</wp:posOffset>
            </wp:positionV>
            <wp:extent cx="1619885" cy="1619885"/>
            <wp:effectExtent l="0" t="0" r="0" b="5715"/>
            <wp:wrapNone/>
            <wp:docPr id="186088713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88713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 xml:space="preserve">things that could become emergencies </w:t>
      </w:r>
      <w:r w:rsidR="00195D1B">
        <w:rPr>
          <w:lang w:eastAsia="en-NZ"/>
        </w:rPr>
        <w:t xml:space="preserve">at a later time </w:t>
      </w:r>
      <w:r w:rsidR="003E7A0E">
        <w:rPr>
          <w:lang w:eastAsia="en-NZ"/>
        </w:rPr>
        <w:t>like if very bad weather is forecast.</w:t>
      </w:r>
    </w:p>
    <w:p w14:paraId="108AEB91" w14:textId="77777777" w:rsidR="003E7A0E" w:rsidRDefault="003E7A0E" w:rsidP="003E7A0E">
      <w:pPr>
        <w:rPr>
          <w:lang w:eastAsia="en-NZ"/>
        </w:rPr>
      </w:pPr>
    </w:p>
    <w:p w14:paraId="21A44EAC" w14:textId="376AE65D" w:rsidR="003E7A0E" w:rsidRDefault="003E7A0E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6267498" w14:textId="6AE0959E" w:rsidR="003E7A0E" w:rsidRDefault="00EA7BB7" w:rsidP="003E7A0E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35392" behindDoc="0" locked="0" layoutInCell="1" allowOverlap="1" wp14:anchorId="5EA2CD4B" wp14:editId="12C1EF10">
            <wp:simplePos x="0" y="0"/>
            <wp:positionH relativeFrom="margin">
              <wp:posOffset>0</wp:posOffset>
            </wp:positionH>
            <wp:positionV relativeFrom="paragraph">
              <wp:posOffset>19685</wp:posOffset>
            </wp:positionV>
            <wp:extent cx="1266825" cy="1619885"/>
            <wp:effectExtent l="0" t="0" r="3175" b="5715"/>
            <wp:wrapNone/>
            <wp:docPr id="18806248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 xml:space="preserve">You can </w:t>
      </w:r>
      <w:r w:rsidR="003E7A0E">
        <w:rPr>
          <w:b/>
          <w:bCs/>
          <w:lang w:eastAsia="en-NZ"/>
        </w:rPr>
        <w:t xml:space="preserve">phone </w:t>
      </w:r>
      <w:r w:rsidR="003E7A0E">
        <w:rPr>
          <w:lang w:eastAsia="en-NZ"/>
        </w:rPr>
        <w:t>Auckland Emergency Management on:</w:t>
      </w:r>
    </w:p>
    <w:p w14:paraId="4492E9F8" w14:textId="6AA654DD" w:rsidR="003E7A0E" w:rsidRDefault="003E7A0E" w:rsidP="003E7A0E">
      <w:pPr>
        <w:rPr>
          <w:lang w:eastAsia="en-NZ"/>
        </w:rPr>
      </w:pPr>
    </w:p>
    <w:p w14:paraId="0BFDD814" w14:textId="46DC4C9C" w:rsidR="003E7A0E" w:rsidRDefault="003E7A0E" w:rsidP="003E7A0E">
      <w:pPr>
        <w:rPr>
          <w:b/>
          <w:bCs/>
          <w:lang w:eastAsia="en-NZ"/>
        </w:rPr>
      </w:pPr>
      <w:r>
        <w:rPr>
          <w:b/>
          <w:bCs/>
          <w:lang w:eastAsia="en-NZ"/>
        </w:rPr>
        <w:t>0800 222 200</w:t>
      </w:r>
    </w:p>
    <w:p w14:paraId="2A36C4CD" w14:textId="7C33460A" w:rsidR="003E7A0E" w:rsidRPr="003E7A0E" w:rsidRDefault="003E7A0E" w:rsidP="003E7A0E">
      <w:pPr>
        <w:rPr>
          <w:lang w:eastAsia="en-NZ"/>
        </w:rPr>
      </w:pPr>
    </w:p>
    <w:p w14:paraId="5650EFE3" w14:textId="0745E12C" w:rsidR="003E7A0E" w:rsidRDefault="00EA7BB7" w:rsidP="003E7A0E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38464" behindDoc="0" locked="0" layoutInCell="1" allowOverlap="1" wp14:anchorId="366AFDC6" wp14:editId="34FCE758">
                <wp:simplePos x="0" y="0"/>
                <wp:positionH relativeFrom="column">
                  <wp:posOffset>0</wp:posOffset>
                </wp:positionH>
                <wp:positionV relativeFrom="paragraph">
                  <wp:posOffset>254000</wp:posOffset>
                </wp:positionV>
                <wp:extent cx="1803400" cy="1299210"/>
                <wp:effectExtent l="0" t="0" r="0" b="0"/>
                <wp:wrapNone/>
                <wp:docPr id="1772220096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3400" cy="1299210"/>
                          <a:chOff x="0" y="0"/>
                          <a:chExt cx="1803400" cy="1299210"/>
                        </a:xfrm>
                      </wpg:grpSpPr>
                      <pic:pic xmlns:pic="http://schemas.openxmlformats.org/drawingml/2006/picture">
                        <pic:nvPicPr>
                          <pic:cNvPr id="1063405064" name="Picture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87" t="3305" r="15097"/>
                          <a:stretch/>
                        </pic:blipFill>
                        <pic:spPr bwMode="auto">
                          <a:xfrm>
                            <a:off x="0" y="0"/>
                            <a:ext cx="1367790" cy="1299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18368984" name="Graphic 2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43180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A6D6244" id="Group 26" o:spid="_x0000_s1026" alt="&quot;&quot;" style="position:absolute;margin-left:0;margin-top:20pt;width:142pt;height:102.3pt;z-index:251838464" coordsize="18034,1299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">
                <v:shape id="Picture 24" o:spid="_x0000_s1027" type="#_x0000_t75" style="position:absolute;width:13677;height:129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">
                  <v:imagedata r:id="rId63" o:title="" croptop="2166f" cropleft="8446f" cropright="9894f"/>
                </v:shape>
                <v:shape id="Graphic 25" o:spid="_x0000_s1028" type="#_x0000_t75" alt="Close with solid fill" style="position:absolute;left:10033;top:4318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">
                  <v:imagedata r:id="rId22" o:title="Close with solid fill"/>
                </v:shape>
              </v:group>
            </w:pict>
          </mc:Fallback>
        </mc:AlternateContent>
      </w:r>
    </w:p>
    <w:p w14:paraId="4628F97C" w14:textId="3BA5605A" w:rsidR="003E7A0E" w:rsidRDefault="003E7A0E" w:rsidP="003E7A0E">
      <w:pPr>
        <w:rPr>
          <w:lang w:eastAsia="en-NZ"/>
        </w:rPr>
      </w:pPr>
      <w:r>
        <w:rPr>
          <w:lang w:eastAsia="en-NZ"/>
        </w:rPr>
        <w:t>It does not cost money to call this number.</w:t>
      </w:r>
    </w:p>
    <w:p w14:paraId="3B282192" w14:textId="5A6B4F5D" w:rsidR="003E7A0E" w:rsidRDefault="003E7A0E" w:rsidP="003E7A0E">
      <w:pPr>
        <w:rPr>
          <w:lang w:eastAsia="en-NZ"/>
        </w:rPr>
      </w:pPr>
    </w:p>
    <w:p w14:paraId="783CAC29" w14:textId="2633C392" w:rsidR="003E7A0E" w:rsidRDefault="00EA7BB7" w:rsidP="003E7A0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39488" behindDoc="0" locked="0" layoutInCell="1" allowOverlap="1" wp14:anchorId="334BD5BB" wp14:editId="6543ED17">
            <wp:simplePos x="0" y="0"/>
            <wp:positionH relativeFrom="margin">
              <wp:posOffset>0</wp:posOffset>
            </wp:positionH>
            <wp:positionV relativeFrom="page">
              <wp:posOffset>4367530</wp:posOffset>
            </wp:positionV>
            <wp:extent cx="1619885" cy="1619885"/>
            <wp:effectExtent l="0" t="0" r="5715" b="0"/>
            <wp:wrapNone/>
            <wp:docPr id="50475527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52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145B60" w14:textId="37FAA90A" w:rsidR="003E7A0E" w:rsidRDefault="003E7A0E" w:rsidP="003E7A0E">
      <w:pPr>
        <w:rPr>
          <w:lang w:eastAsia="en-NZ"/>
        </w:rPr>
      </w:pPr>
      <w:r>
        <w:rPr>
          <w:lang w:eastAsia="en-NZ"/>
        </w:rPr>
        <w:t xml:space="preserve">The Auckland Emergency Management </w:t>
      </w:r>
      <w:r>
        <w:rPr>
          <w:b/>
          <w:bCs/>
          <w:lang w:eastAsia="en-NZ"/>
        </w:rPr>
        <w:t>website</w:t>
      </w:r>
      <w:r>
        <w:rPr>
          <w:lang w:eastAsia="en-NZ"/>
        </w:rPr>
        <w:t xml:space="preserve"> is at:</w:t>
      </w:r>
    </w:p>
    <w:p w14:paraId="478D761F" w14:textId="77777777" w:rsidR="003E7A0E" w:rsidRDefault="003E7A0E" w:rsidP="003E7A0E">
      <w:pPr>
        <w:rPr>
          <w:lang w:eastAsia="en-NZ"/>
        </w:rPr>
      </w:pPr>
    </w:p>
    <w:p w14:paraId="01293B5B" w14:textId="77777777" w:rsidR="00432320" w:rsidRPr="00253761" w:rsidRDefault="00432320" w:rsidP="00432320">
      <w:pPr>
        <w:rPr>
          <w:rFonts w:cs="Arial"/>
          <w:b/>
          <w:bCs/>
          <w:szCs w:val="32"/>
          <w:lang w:eastAsia="en-NZ"/>
        </w:rPr>
      </w:pPr>
      <w:r w:rsidRPr="00253761">
        <w:rPr>
          <w:rStyle w:val="cf01"/>
          <w:rFonts w:ascii="Arial" w:hAnsi="Arial" w:cs="Arial"/>
          <w:b/>
          <w:bCs/>
          <w:sz w:val="32"/>
          <w:szCs w:val="32"/>
        </w:rPr>
        <w:t>www.aem.govt.nz</w:t>
      </w:r>
    </w:p>
    <w:p w14:paraId="187CF906" w14:textId="4D25CFEB" w:rsidR="003E7A0E" w:rsidRDefault="00EA7BB7" w:rsidP="003E7A0E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41536" behindDoc="0" locked="0" layoutInCell="1" allowOverlap="1" wp14:anchorId="62198054" wp14:editId="79EB6830">
            <wp:simplePos x="0" y="0"/>
            <wp:positionH relativeFrom="margin">
              <wp:posOffset>0</wp:posOffset>
            </wp:positionH>
            <wp:positionV relativeFrom="paragraph">
              <wp:posOffset>276860</wp:posOffset>
            </wp:positionV>
            <wp:extent cx="1263015" cy="1619885"/>
            <wp:effectExtent l="0" t="0" r="0" b="5715"/>
            <wp:wrapNone/>
            <wp:docPr id="126380989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8624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E5DF1" w14:textId="0D8165BE" w:rsidR="003E7A0E" w:rsidRDefault="003E7A0E" w:rsidP="003E7A0E">
      <w:pPr>
        <w:rPr>
          <w:lang w:eastAsia="en-NZ"/>
        </w:rPr>
      </w:pPr>
    </w:p>
    <w:p w14:paraId="1084E9A5" w14:textId="3ECD1F6E" w:rsidR="003E7A0E" w:rsidRDefault="003E7A0E" w:rsidP="003E7A0E">
      <w:pPr>
        <w:rPr>
          <w:lang w:eastAsia="en-NZ"/>
        </w:rPr>
      </w:pPr>
      <w:r>
        <w:rPr>
          <w:lang w:eastAsia="en-NZ"/>
        </w:rPr>
        <w:t>The website is not in Easy Read.</w:t>
      </w:r>
    </w:p>
    <w:p w14:paraId="2FCBF1AB" w14:textId="5EAC4014" w:rsidR="003E7A0E" w:rsidRDefault="003E7A0E" w:rsidP="003E7A0E">
      <w:pPr>
        <w:rPr>
          <w:lang w:eastAsia="en-NZ"/>
        </w:rPr>
      </w:pPr>
    </w:p>
    <w:p w14:paraId="10E1EE93" w14:textId="3B1C21C3" w:rsidR="003E7A0E" w:rsidRDefault="003E7A0E" w:rsidP="003E7A0E">
      <w:pPr>
        <w:rPr>
          <w:lang w:eastAsia="en-NZ"/>
        </w:rPr>
      </w:pPr>
    </w:p>
    <w:p w14:paraId="3F4290BF" w14:textId="61ACC7D8" w:rsidR="003E7A0E" w:rsidRDefault="00EA7BB7" w:rsidP="003E7A0E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42560" behindDoc="0" locked="0" layoutInCell="1" allowOverlap="1" wp14:anchorId="64575F43" wp14:editId="5708FBA9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1619885" cy="1619885"/>
            <wp:effectExtent l="0" t="0" r="0" b="5715"/>
            <wp:wrapNone/>
            <wp:docPr id="192039966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39966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A0E">
        <w:rPr>
          <w:lang w:eastAsia="en-NZ"/>
        </w:rPr>
        <w:t xml:space="preserve">You can </w:t>
      </w:r>
      <w:r w:rsidR="003E7A0E">
        <w:rPr>
          <w:b/>
          <w:bCs/>
          <w:lang w:eastAsia="en-NZ"/>
        </w:rPr>
        <w:t>email</w:t>
      </w:r>
      <w:r w:rsidR="003E7A0E">
        <w:rPr>
          <w:lang w:eastAsia="en-NZ"/>
        </w:rPr>
        <w:t xml:space="preserve"> Auckland Emergency </w:t>
      </w:r>
      <w:r w:rsidR="002C22F1">
        <w:rPr>
          <w:lang w:eastAsia="en-NZ"/>
        </w:rPr>
        <w:t xml:space="preserve">Management </w:t>
      </w:r>
      <w:r w:rsidR="003E7A0E">
        <w:rPr>
          <w:lang w:eastAsia="en-NZ"/>
        </w:rPr>
        <w:t>at:</w:t>
      </w:r>
    </w:p>
    <w:p w14:paraId="187B0A86" w14:textId="529EB346" w:rsidR="003E7A0E" w:rsidRDefault="003E7A0E" w:rsidP="003E7A0E">
      <w:pPr>
        <w:rPr>
          <w:lang w:eastAsia="en-NZ"/>
        </w:rPr>
      </w:pPr>
    </w:p>
    <w:p w14:paraId="597A28C3" w14:textId="69308ADC" w:rsidR="003E7A0E" w:rsidRPr="003E7A0E" w:rsidRDefault="00432320" w:rsidP="003E7A0E">
      <w:pPr>
        <w:rPr>
          <w:b/>
          <w:bCs/>
          <w:color w:val="000000" w:themeColor="text1"/>
          <w:lang w:eastAsia="en-NZ"/>
        </w:rPr>
      </w:pPr>
      <w:hyperlink r:id="rId66" w:history="1">
        <w:r w:rsidR="003E7A0E"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aeminfo@aucklandcouncil.govt.nz</w:t>
        </w:r>
      </w:hyperlink>
    </w:p>
    <w:p w14:paraId="36C5E618" w14:textId="7E697FAB" w:rsidR="003E7A0E" w:rsidRDefault="003E7A0E" w:rsidP="003E7A0E">
      <w:pPr>
        <w:rPr>
          <w:lang w:eastAsia="en-NZ"/>
        </w:rPr>
      </w:pPr>
    </w:p>
    <w:p w14:paraId="652528CD" w14:textId="5AA3EC7E" w:rsidR="003E7A0E" w:rsidRDefault="003E7A0E" w:rsidP="003E7A0E">
      <w:pPr>
        <w:rPr>
          <w:lang w:eastAsia="en-NZ"/>
        </w:rPr>
      </w:pPr>
    </w:p>
    <w:p w14:paraId="7D00D64D" w14:textId="77777777" w:rsidR="00FD5EF4" w:rsidRDefault="00FD5EF4" w:rsidP="00FD5EF4">
      <w:pPr>
        <w:rPr>
          <w:lang w:eastAsia="en-NZ"/>
        </w:rPr>
      </w:pPr>
      <w:r>
        <w:rPr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2006400" behindDoc="0" locked="0" layoutInCell="1" allowOverlap="1" wp14:anchorId="49A0B553" wp14:editId="3559146F">
            <wp:simplePos x="0" y="0"/>
            <wp:positionH relativeFrom="margin">
              <wp:posOffset>0</wp:posOffset>
            </wp:positionH>
            <wp:positionV relativeFrom="paragraph">
              <wp:posOffset>-33655</wp:posOffset>
            </wp:positionV>
            <wp:extent cx="1620000" cy="1620000"/>
            <wp:effectExtent l="0" t="0" r="5715" b="0"/>
            <wp:wrapNone/>
            <wp:docPr id="129362049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62049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You can also find Auckland Emergency Management on social media by looking up:</w:t>
      </w:r>
    </w:p>
    <w:p w14:paraId="242A4029" w14:textId="77777777" w:rsidR="00FD5EF4" w:rsidRDefault="00FD5EF4" w:rsidP="00FD5EF4">
      <w:pPr>
        <w:rPr>
          <w:lang w:eastAsia="en-NZ"/>
        </w:rPr>
      </w:pPr>
    </w:p>
    <w:p w14:paraId="03EC25DD" w14:textId="77777777" w:rsidR="00FD5EF4" w:rsidRDefault="00FD5EF4" w:rsidP="00FD5EF4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08448" behindDoc="0" locked="0" layoutInCell="1" allowOverlap="1" wp14:anchorId="3571B3A7" wp14:editId="6605D286">
            <wp:simplePos x="0" y="0"/>
            <wp:positionH relativeFrom="margin">
              <wp:posOffset>241935</wp:posOffset>
            </wp:positionH>
            <wp:positionV relativeFrom="paragraph">
              <wp:posOffset>407035</wp:posOffset>
            </wp:positionV>
            <wp:extent cx="1027430" cy="1048385"/>
            <wp:effectExtent l="0" t="0" r="1270" b="0"/>
            <wp:wrapNone/>
            <wp:docPr id="1454624056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62405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X / Twitter at:</w:t>
      </w:r>
    </w:p>
    <w:p w14:paraId="15752EE8" w14:textId="77777777" w:rsidR="00FD5EF4" w:rsidRDefault="00FD5EF4" w:rsidP="00FD5EF4">
      <w:pPr>
        <w:rPr>
          <w:lang w:eastAsia="en-NZ"/>
        </w:rPr>
      </w:pPr>
    </w:p>
    <w:p w14:paraId="4B9546C8" w14:textId="77777777" w:rsidR="00FD5EF4" w:rsidRDefault="00FD5EF4" w:rsidP="00FD5EF4">
      <w:pPr>
        <w:ind w:left="4253"/>
        <w:rPr>
          <w:b/>
          <w:bCs/>
          <w:color w:val="000000" w:themeColor="text1"/>
          <w:lang w:eastAsia="en-NZ"/>
        </w:rPr>
      </w:pPr>
      <w:hyperlink r:id="rId69" w:history="1">
        <w:r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@AucklandCDEM</w:t>
        </w:r>
      </w:hyperlink>
    </w:p>
    <w:p w14:paraId="38C951F4" w14:textId="77777777" w:rsidR="00FD5EF4" w:rsidRDefault="00FD5EF4" w:rsidP="00FD5EF4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07424" behindDoc="0" locked="0" layoutInCell="1" allowOverlap="1" wp14:anchorId="086A5C1D" wp14:editId="735C7A8E">
            <wp:simplePos x="0" y="0"/>
            <wp:positionH relativeFrom="margin">
              <wp:posOffset>267970</wp:posOffset>
            </wp:positionH>
            <wp:positionV relativeFrom="paragraph">
              <wp:posOffset>476250</wp:posOffset>
            </wp:positionV>
            <wp:extent cx="981075" cy="981075"/>
            <wp:effectExtent l="0" t="0" r="9525" b="9525"/>
            <wp:wrapNone/>
            <wp:docPr id="1844195507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195507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7A0E">
        <w:rPr>
          <w:lang w:eastAsia="en-NZ"/>
        </w:rPr>
        <w:t>Facebook</w:t>
      </w:r>
      <w:r>
        <w:rPr>
          <w:lang w:eastAsia="en-NZ"/>
        </w:rPr>
        <w:t xml:space="preserve"> at:</w:t>
      </w:r>
    </w:p>
    <w:p w14:paraId="1E59DBAE" w14:textId="77777777" w:rsidR="00FD5EF4" w:rsidRDefault="00FD5EF4" w:rsidP="00FD5EF4">
      <w:pPr>
        <w:rPr>
          <w:color w:val="000000" w:themeColor="text1"/>
          <w:lang w:eastAsia="en-NZ"/>
        </w:rPr>
      </w:pPr>
    </w:p>
    <w:p w14:paraId="784D541C" w14:textId="77777777" w:rsidR="00FD5EF4" w:rsidRDefault="00FD5EF4" w:rsidP="00FD5EF4">
      <w:pPr>
        <w:ind w:left="4253" w:right="-613"/>
        <w:rPr>
          <w:b/>
          <w:bCs/>
          <w:color w:val="000000" w:themeColor="text1"/>
          <w:lang w:eastAsia="en-NZ"/>
        </w:rPr>
      </w:pPr>
      <w:hyperlink r:id="rId71" w:history="1">
        <w:r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Auckland Emergency Management</w:t>
        </w:r>
      </w:hyperlink>
    </w:p>
    <w:p w14:paraId="7615FD18" w14:textId="45D44EAE" w:rsidR="003E7A0E" w:rsidRDefault="003E7A0E" w:rsidP="003E7A0E">
      <w:pPr>
        <w:rPr>
          <w:color w:val="000000" w:themeColor="text1"/>
          <w:lang w:eastAsia="en-NZ"/>
        </w:rPr>
      </w:pPr>
    </w:p>
    <w:p w14:paraId="13DC4041" w14:textId="2FCD3F14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3979590C" w14:textId="57EB2719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30D3378E" w14:textId="7120F55D" w:rsidR="002378BF" w:rsidRDefault="002378BF" w:rsidP="002378BF">
      <w:pPr>
        <w:rPr>
          <w:b/>
          <w:bCs/>
          <w:lang w:eastAsia="en-NZ"/>
        </w:rPr>
      </w:pPr>
    </w:p>
    <w:p w14:paraId="56C048EC" w14:textId="77777777" w:rsidR="002378BF" w:rsidRPr="002378BF" w:rsidRDefault="002378BF" w:rsidP="002378BF">
      <w:pPr>
        <w:rPr>
          <w:b/>
          <w:bCs/>
          <w:lang w:eastAsia="en-NZ"/>
        </w:rPr>
      </w:pPr>
    </w:p>
    <w:p w14:paraId="516718C5" w14:textId="77777777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0D766670" w14:textId="1B99C9E5" w:rsidR="002378BF" w:rsidRDefault="002378BF">
      <w:pPr>
        <w:spacing w:line="240" w:lineRule="auto"/>
        <w:ind w:left="0"/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br w:type="page"/>
      </w:r>
    </w:p>
    <w:p w14:paraId="75E30CF6" w14:textId="62A55DDB" w:rsidR="002378BF" w:rsidRDefault="002378BF" w:rsidP="002378BF">
      <w:pPr>
        <w:pStyle w:val="Heading1"/>
        <w:rPr>
          <w:lang w:eastAsia="en-NZ"/>
        </w:rPr>
      </w:pPr>
      <w:bookmarkStart w:id="9" w:name="_Get_information_on"/>
      <w:bookmarkStart w:id="10" w:name="_Toc187318090"/>
      <w:bookmarkEnd w:id="9"/>
      <w:r>
        <w:rPr>
          <w:lang w:eastAsia="en-NZ"/>
        </w:rPr>
        <w:lastRenderedPageBreak/>
        <w:t>Get information on the radio</w:t>
      </w:r>
      <w:bookmarkEnd w:id="10"/>
    </w:p>
    <w:p w14:paraId="155AFE0B" w14:textId="77777777" w:rsidR="002378BF" w:rsidRPr="002378BF" w:rsidRDefault="002378BF" w:rsidP="002378BF">
      <w:pPr>
        <w:rPr>
          <w:lang w:eastAsia="en-NZ"/>
        </w:rPr>
      </w:pPr>
    </w:p>
    <w:p w14:paraId="689AF444" w14:textId="1645B45A" w:rsidR="002378BF" w:rsidRDefault="00EA7BB7" w:rsidP="003E7A0E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45632" behindDoc="0" locked="0" layoutInCell="1" allowOverlap="1" wp14:anchorId="75BF61F2" wp14:editId="62F7CDB0">
            <wp:simplePos x="0" y="0"/>
            <wp:positionH relativeFrom="margin">
              <wp:posOffset>0</wp:posOffset>
            </wp:positionH>
            <wp:positionV relativeFrom="page">
              <wp:posOffset>2254885</wp:posOffset>
            </wp:positionV>
            <wp:extent cx="1619885" cy="1619885"/>
            <wp:effectExtent l="0" t="0" r="0" b="0"/>
            <wp:wrapNone/>
            <wp:docPr id="121537824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782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A4930" w14:textId="4423D751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In an emergency you can listen to the radio to find out:</w:t>
      </w:r>
    </w:p>
    <w:p w14:paraId="1BDB497F" w14:textId="7A4DBD81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what is happening</w:t>
      </w:r>
    </w:p>
    <w:p w14:paraId="776BBC9E" w14:textId="5A8C5728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what to do.</w:t>
      </w:r>
    </w:p>
    <w:p w14:paraId="2AD5770F" w14:textId="10607EAA" w:rsidR="002378BF" w:rsidRDefault="00EA7BB7" w:rsidP="002378BF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46656" behindDoc="0" locked="0" layoutInCell="1" allowOverlap="1" wp14:anchorId="5BFACC20" wp14:editId="579AB147">
            <wp:simplePos x="0" y="0"/>
            <wp:positionH relativeFrom="margin">
              <wp:posOffset>0</wp:posOffset>
            </wp:positionH>
            <wp:positionV relativeFrom="page">
              <wp:posOffset>4634865</wp:posOffset>
            </wp:positionV>
            <wp:extent cx="1619885" cy="1619885"/>
            <wp:effectExtent l="0" t="0" r="5715" b="0"/>
            <wp:wrapNone/>
            <wp:docPr id="318175513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175513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31CDDD" w14:textId="77777777" w:rsidR="002378BF" w:rsidRDefault="002378BF" w:rsidP="002378BF">
      <w:pPr>
        <w:rPr>
          <w:lang w:eastAsia="en-NZ"/>
        </w:rPr>
      </w:pPr>
    </w:p>
    <w:p w14:paraId="44ADB4D5" w14:textId="075088A0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It is a good idea to have a radio that </w:t>
      </w:r>
      <w:r w:rsidR="006D045F">
        <w:rPr>
          <w:lang w:eastAsia="en-NZ"/>
        </w:rPr>
        <w:t>is powered by</w:t>
      </w:r>
      <w:r>
        <w:rPr>
          <w:lang w:eastAsia="en-NZ"/>
        </w:rPr>
        <w:t xml:space="preserve"> batteries to use when there is an emergency.</w:t>
      </w:r>
    </w:p>
    <w:p w14:paraId="114D08D2" w14:textId="6E9FDA31" w:rsidR="002378BF" w:rsidRDefault="002378BF" w:rsidP="002378BF">
      <w:pPr>
        <w:rPr>
          <w:lang w:eastAsia="en-NZ"/>
        </w:rPr>
      </w:pPr>
    </w:p>
    <w:p w14:paraId="781A33EB" w14:textId="339D265F" w:rsidR="002378BF" w:rsidRDefault="00EA7BB7" w:rsidP="002378BF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2ED5DF08" wp14:editId="738FC20F">
                <wp:simplePos x="0" y="0"/>
                <wp:positionH relativeFrom="column">
                  <wp:posOffset>0</wp:posOffset>
                </wp:positionH>
                <wp:positionV relativeFrom="paragraph">
                  <wp:posOffset>231775</wp:posOffset>
                </wp:positionV>
                <wp:extent cx="1714500" cy="749300"/>
                <wp:effectExtent l="0" t="0" r="0" b="0"/>
                <wp:wrapNone/>
                <wp:docPr id="1896251647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749300"/>
                          <a:chOff x="0" y="0"/>
                          <a:chExt cx="1714500" cy="749300"/>
                        </a:xfrm>
                      </wpg:grpSpPr>
                      <pic:pic xmlns:pic="http://schemas.openxmlformats.org/drawingml/2006/picture">
                        <pic:nvPicPr>
                          <pic:cNvPr id="1970570505" name="Picture 3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44" t="20044" r="9595" b="27028"/>
                          <a:stretch/>
                        </pic:blipFill>
                        <pic:spPr bwMode="auto">
                          <a:xfrm>
                            <a:off x="0" y="0"/>
                            <a:ext cx="1367790" cy="651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3075048" name="Graphic 3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6350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01F91B9" id="Group 34" o:spid="_x0000_s1026" alt="&quot;&quot;" style="position:absolute;margin-left:0;margin-top:18.25pt;width:135pt;height:59pt;z-index:251849728" coordsize="17145,749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">
                <v:shape id="Picture 32" o:spid="_x0000_s1027" type="#_x0000_t75" style="position:absolute;width:13677;height:6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">
                  <v:imagedata r:id="rId76" o:title="" croptop="13136f" cropbottom="17713f" cropleft="7697f" cropright="6288f"/>
                </v:shape>
                <v:shape id="Graphic 33" o:spid="_x0000_s1028" type="#_x0000_t75" alt="Close with solid fill" style="position:absolute;left:10287;top:635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">
                  <v:imagedata r:id="rId22" o:title="Close with solid fill"/>
                </v:shape>
              </v:group>
            </w:pict>
          </mc:Fallback>
        </mc:AlternateContent>
      </w:r>
    </w:p>
    <w:p w14:paraId="55C1D6DF" w14:textId="37961D05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A battery radio will work </w:t>
      </w:r>
      <w:r w:rsidR="00BE744B">
        <w:rPr>
          <w:lang w:eastAsia="en-NZ"/>
        </w:rPr>
        <w:t xml:space="preserve">if </w:t>
      </w:r>
      <w:r>
        <w:rPr>
          <w:lang w:eastAsia="en-NZ"/>
        </w:rPr>
        <w:t>the electricity is off.</w:t>
      </w:r>
    </w:p>
    <w:p w14:paraId="586EF26A" w14:textId="77777777" w:rsidR="002378BF" w:rsidRDefault="002378BF" w:rsidP="002378BF">
      <w:pPr>
        <w:rPr>
          <w:lang w:eastAsia="en-NZ"/>
        </w:rPr>
      </w:pPr>
    </w:p>
    <w:p w14:paraId="1DCB3AEC" w14:textId="18A025E9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2DB1BA2" w14:textId="57478A03" w:rsidR="002378BF" w:rsidRDefault="00BE744B" w:rsidP="002378BF">
      <w:pPr>
        <w:rPr>
          <w:lang w:eastAsia="en-NZ"/>
        </w:rPr>
      </w:pPr>
      <w:r>
        <w:rPr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966464" behindDoc="0" locked="0" layoutInCell="1" allowOverlap="1" wp14:anchorId="33EB0884" wp14:editId="5AB27569">
            <wp:simplePos x="0" y="0"/>
            <wp:positionH relativeFrom="margin">
              <wp:posOffset>0</wp:posOffset>
            </wp:positionH>
            <wp:positionV relativeFrom="page">
              <wp:posOffset>867410</wp:posOffset>
            </wp:positionV>
            <wp:extent cx="1619885" cy="1619885"/>
            <wp:effectExtent l="0" t="0" r="0" b="5715"/>
            <wp:wrapNone/>
            <wp:docPr id="89650779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52288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20D">
        <w:rPr>
          <w:lang w:eastAsia="en-NZ"/>
        </w:rPr>
        <w:t xml:space="preserve">The </w:t>
      </w:r>
      <w:r w:rsidR="002378BF">
        <w:rPr>
          <w:lang w:eastAsia="en-NZ"/>
        </w:rPr>
        <w:t xml:space="preserve">radio stations </w:t>
      </w:r>
      <w:r w:rsidR="0076220D">
        <w:rPr>
          <w:lang w:eastAsia="en-NZ"/>
        </w:rPr>
        <w:t xml:space="preserve">listed on this page </w:t>
      </w:r>
      <w:r w:rsidR="002378BF">
        <w:rPr>
          <w:lang w:eastAsia="en-NZ"/>
        </w:rPr>
        <w:t xml:space="preserve">will have emergency information for </w:t>
      </w:r>
      <w:r w:rsidR="002378BF">
        <w:rPr>
          <w:lang w:eastAsia="en-NZ"/>
        </w:rPr>
        <w:br/>
        <w:t>Tāmaki Makaurau Auckland</w:t>
      </w:r>
      <w:r>
        <w:rPr>
          <w:lang w:eastAsia="en-NZ"/>
        </w:rPr>
        <w:t>.</w:t>
      </w:r>
    </w:p>
    <w:p w14:paraId="7C39E56B" w14:textId="74AC425D" w:rsidR="002378BF" w:rsidRDefault="002378BF" w:rsidP="002378BF">
      <w:pPr>
        <w:rPr>
          <w:lang w:eastAsia="en-NZ"/>
        </w:rPr>
      </w:pPr>
    </w:p>
    <w:p w14:paraId="65BFC4ED" w14:textId="37FDFC8A" w:rsidR="002378BF" w:rsidRDefault="00EA7BB7" w:rsidP="002378BF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51776" behindDoc="0" locked="0" layoutInCell="1" allowOverlap="1" wp14:anchorId="38E6C006" wp14:editId="7C40904E">
            <wp:simplePos x="0" y="0"/>
            <wp:positionH relativeFrom="margin">
              <wp:posOffset>0</wp:posOffset>
            </wp:positionH>
            <wp:positionV relativeFrom="page">
              <wp:posOffset>2623185</wp:posOffset>
            </wp:positionV>
            <wp:extent cx="1619885" cy="1619885"/>
            <wp:effectExtent l="0" t="0" r="0" b="0"/>
            <wp:wrapNone/>
            <wp:docPr id="92301821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782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BE403" w14:textId="15C2B971" w:rsidR="002378BF" w:rsidRDefault="002378BF" w:rsidP="002378BF">
      <w:pPr>
        <w:rPr>
          <w:lang w:eastAsia="en-NZ"/>
        </w:rPr>
      </w:pPr>
      <w:r>
        <w:rPr>
          <w:lang w:eastAsia="en-NZ"/>
        </w:rPr>
        <w:t>The number after the name of the radio station is the number to set your radio to so you can listen to that station.</w:t>
      </w:r>
    </w:p>
    <w:p w14:paraId="4EB62987" w14:textId="77777777" w:rsidR="002378BF" w:rsidRDefault="002378BF" w:rsidP="002378BF">
      <w:pPr>
        <w:rPr>
          <w:lang w:eastAsia="en-NZ"/>
        </w:rPr>
      </w:pPr>
    </w:p>
    <w:p w14:paraId="3DB2D914" w14:textId="77777777" w:rsidR="002378BF" w:rsidRDefault="002378BF" w:rsidP="002378BF">
      <w:pPr>
        <w:rPr>
          <w:lang w:eastAsia="en-NZ"/>
        </w:rPr>
      </w:pPr>
    </w:p>
    <w:p w14:paraId="45B4CFA8" w14:textId="46D6A40B" w:rsidR="002378BF" w:rsidRPr="002378BF" w:rsidRDefault="006D045F" w:rsidP="002378BF">
      <w:pPr>
        <w:rPr>
          <w:b/>
          <w:bCs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5680" behindDoc="0" locked="0" layoutInCell="1" allowOverlap="1" wp14:anchorId="0E649DF1" wp14:editId="29F268C1">
            <wp:simplePos x="0" y="0"/>
            <wp:positionH relativeFrom="margin">
              <wp:posOffset>0</wp:posOffset>
            </wp:positionH>
            <wp:positionV relativeFrom="paragraph">
              <wp:posOffset>226060</wp:posOffset>
            </wp:positionV>
            <wp:extent cx="1619885" cy="1479550"/>
            <wp:effectExtent l="0" t="0" r="5715" b="6350"/>
            <wp:wrapNone/>
            <wp:docPr id="11369891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9891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 w:rsidRPr="002378BF">
        <w:rPr>
          <w:b/>
          <w:bCs/>
          <w:lang w:eastAsia="en-NZ"/>
        </w:rPr>
        <w:t xml:space="preserve">Radio New Zealand </w:t>
      </w:r>
    </w:p>
    <w:p w14:paraId="47190142" w14:textId="1629AD85" w:rsidR="002378BF" w:rsidRDefault="002378BF" w:rsidP="002378BF">
      <w:pPr>
        <w:rPr>
          <w:lang w:eastAsia="en-NZ"/>
        </w:rPr>
      </w:pPr>
    </w:p>
    <w:p w14:paraId="5D1792E2" w14:textId="132C9E4C" w:rsidR="002378BF" w:rsidRDefault="002378BF" w:rsidP="002378BF">
      <w:pPr>
        <w:rPr>
          <w:lang w:eastAsia="en-NZ"/>
        </w:rPr>
      </w:pPr>
      <w:r>
        <w:rPr>
          <w:lang w:eastAsia="en-NZ"/>
        </w:rPr>
        <w:t>756 AM / 101.4 FM</w:t>
      </w:r>
    </w:p>
    <w:p w14:paraId="1FE0E58A" w14:textId="1A0BA163" w:rsidR="002378BF" w:rsidRDefault="002378BF" w:rsidP="003E7A0E">
      <w:pPr>
        <w:rPr>
          <w:color w:val="000000" w:themeColor="text1"/>
          <w:lang w:eastAsia="en-NZ"/>
        </w:rPr>
      </w:pPr>
    </w:p>
    <w:p w14:paraId="59ECD2B3" w14:textId="68712642" w:rsidR="002378BF" w:rsidRDefault="002378BF" w:rsidP="003E7A0E">
      <w:pPr>
        <w:rPr>
          <w:color w:val="000000" w:themeColor="text1"/>
          <w:lang w:eastAsia="en-NZ"/>
        </w:rPr>
      </w:pPr>
    </w:p>
    <w:p w14:paraId="7E64D9EF" w14:textId="1F6482D4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More FM</w:t>
      </w:r>
    </w:p>
    <w:p w14:paraId="741B4023" w14:textId="177B6168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2BE0C39B" w14:textId="73549CA8" w:rsidR="002378BF" w:rsidRDefault="006D045F" w:rsidP="003E7A0E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6704" behindDoc="0" locked="0" layoutInCell="1" allowOverlap="1" wp14:anchorId="1FBBD4B9" wp14:editId="67EA7E0B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619885" cy="1619885"/>
            <wp:effectExtent l="0" t="0" r="0" b="0"/>
            <wp:wrapNone/>
            <wp:docPr id="92656104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56104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91.8 FM</w:t>
      </w:r>
    </w:p>
    <w:p w14:paraId="622C223F" w14:textId="6A60982A" w:rsidR="002378BF" w:rsidRDefault="002378BF" w:rsidP="003E7A0E">
      <w:pPr>
        <w:rPr>
          <w:color w:val="000000" w:themeColor="text1"/>
          <w:lang w:eastAsia="en-NZ"/>
        </w:rPr>
      </w:pPr>
    </w:p>
    <w:p w14:paraId="49E9FAA3" w14:textId="2119D4AE" w:rsidR="002378BF" w:rsidRDefault="002378BF" w:rsidP="003E7A0E">
      <w:pPr>
        <w:rPr>
          <w:color w:val="000000" w:themeColor="text1"/>
          <w:lang w:eastAsia="en-NZ"/>
        </w:rPr>
      </w:pPr>
    </w:p>
    <w:p w14:paraId="4D7373DC" w14:textId="32F8B7DC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Newstalk ZB</w:t>
      </w:r>
    </w:p>
    <w:p w14:paraId="116CA54B" w14:textId="4A7DBD32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0181F1E6" w14:textId="45DCFAB2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89.4 FM</w:t>
      </w:r>
    </w:p>
    <w:p w14:paraId="55360E37" w14:textId="52D3714A" w:rsidR="002378BF" w:rsidRDefault="002378BF">
      <w:pPr>
        <w:spacing w:line="240" w:lineRule="auto"/>
        <w:ind w:left="0"/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br w:type="page"/>
      </w:r>
    </w:p>
    <w:p w14:paraId="5614D6CE" w14:textId="7200641B" w:rsidR="002378BF" w:rsidRDefault="00BD0B51" w:rsidP="003E7A0E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854848" behindDoc="0" locked="0" layoutInCell="1" allowOverlap="1" wp14:anchorId="66F4E43D" wp14:editId="60B03EAF">
            <wp:simplePos x="0" y="0"/>
            <wp:positionH relativeFrom="margin">
              <wp:posOffset>0</wp:posOffset>
            </wp:positionH>
            <wp:positionV relativeFrom="page">
              <wp:posOffset>838200</wp:posOffset>
            </wp:positionV>
            <wp:extent cx="1619885" cy="1619885"/>
            <wp:effectExtent l="0" t="0" r="0" b="0"/>
            <wp:wrapNone/>
            <wp:docPr id="43804593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782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Here are some more radio stations that will have emergency information for Tāmaki Makaurau Auckland.</w:t>
      </w:r>
    </w:p>
    <w:p w14:paraId="560939E5" w14:textId="1EDDA7D4" w:rsidR="002378BF" w:rsidRDefault="002378BF" w:rsidP="003E7A0E">
      <w:pPr>
        <w:rPr>
          <w:color w:val="000000" w:themeColor="text1"/>
          <w:lang w:eastAsia="en-NZ"/>
        </w:rPr>
      </w:pPr>
    </w:p>
    <w:p w14:paraId="60555406" w14:textId="4AE04689" w:rsidR="002378BF" w:rsidRDefault="002378BF" w:rsidP="003E7A0E">
      <w:pPr>
        <w:rPr>
          <w:color w:val="000000" w:themeColor="text1"/>
          <w:lang w:eastAsia="en-NZ"/>
        </w:rPr>
      </w:pPr>
    </w:p>
    <w:p w14:paraId="48EDF5B6" w14:textId="64151143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Planet FM</w:t>
      </w:r>
    </w:p>
    <w:p w14:paraId="312081F5" w14:textId="174417B3" w:rsidR="002378BF" w:rsidRDefault="006D045F" w:rsidP="003E7A0E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1584" behindDoc="0" locked="0" layoutInCell="1" allowOverlap="1" wp14:anchorId="6B8AD231" wp14:editId="6C9D4199">
            <wp:simplePos x="0" y="0"/>
            <wp:positionH relativeFrom="margin">
              <wp:posOffset>0</wp:posOffset>
            </wp:positionH>
            <wp:positionV relativeFrom="paragraph">
              <wp:posOffset>248285</wp:posOffset>
            </wp:positionV>
            <wp:extent cx="1619885" cy="1619885"/>
            <wp:effectExtent l="0" t="0" r="0" b="5715"/>
            <wp:wrapNone/>
            <wp:docPr id="175612436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2436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3FC0EE" w14:textId="1A7E81BA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104.6 FM</w:t>
      </w:r>
    </w:p>
    <w:p w14:paraId="0881131D" w14:textId="4425632D" w:rsidR="002378BF" w:rsidRDefault="002378BF" w:rsidP="003E7A0E">
      <w:pPr>
        <w:rPr>
          <w:color w:val="000000" w:themeColor="text1"/>
          <w:lang w:eastAsia="en-NZ"/>
        </w:rPr>
      </w:pPr>
    </w:p>
    <w:p w14:paraId="1D686BA3" w14:textId="1E06525E" w:rsidR="002378BF" w:rsidRDefault="002378BF" w:rsidP="003E7A0E">
      <w:pPr>
        <w:rPr>
          <w:color w:val="000000" w:themeColor="text1"/>
          <w:lang w:eastAsia="en-NZ"/>
        </w:rPr>
      </w:pPr>
    </w:p>
    <w:p w14:paraId="7CAFA2DC" w14:textId="4271EAD9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The Hits</w:t>
      </w:r>
    </w:p>
    <w:p w14:paraId="57746BE4" w14:textId="656DAD2D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6AEEA9A0" w14:textId="3FC4FA73" w:rsidR="002378BF" w:rsidRDefault="002378BF" w:rsidP="003E7A0E">
      <w:pPr>
        <w:rPr>
          <w:color w:val="000000" w:themeColor="text1"/>
          <w:lang w:eastAsia="en-NZ"/>
        </w:rPr>
      </w:pPr>
      <w:r w:rsidRPr="002378BF">
        <w:rPr>
          <w:color w:val="000000" w:themeColor="text1"/>
          <w:lang w:eastAsia="en-NZ"/>
        </w:rPr>
        <w:t>97.4 FM</w:t>
      </w:r>
    </w:p>
    <w:p w14:paraId="754DC773" w14:textId="78431C47" w:rsidR="002378BF" w:rsidRDefault="002378BF" w:rsidP="003E7A0E">
      <w:pPr>
        <w:rPr>
          <w:color w:val="000000" w:themeColor="text1"/>
          <w:lang w:eastAsia="en-NZ"/>
        </w:rPr>
      </w:pPr>
    </w:p>
    <w:p w14:paraId="5362EC50" w14:textId="1AF8EF82" w:rsidR="006D045F" w:rsidRDefault="006D045F" w:rsidP="003E7A0E">
      <w:pPr>
        <w:rPr>
          <w:color w:val="000000" w:themeColor="text1"/>
          <w:lang w:eastAsia="en-NZ"/>
        </w:rPr>
      </w:pPr>
    </w:p>
    <w:p w14:paraId="714DD888" w14:textId="5B0910D6" w:rsidR="002378BF" w:rsidRDefault="006D045F" w:rsidP="003E7A0E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3632" behindDoc="0" locked="0" layoutInCell="1" allowOverlap="1" wp14:anchorId="5A1B0822" wp14:editId="432B3BAD">
            <wp:simplePos x="0" y="0"/>
            <wp:positionH relativeFrom="margin">
              <wp:posOffset>0</wp:posOffset>
            </wp:positionH>
            <wp:positionV relativeFrom="paragraph">
              <wp:posOffset>26035</wp:posOffset>
            </wp:positionV>
            <wp:extent cx="1680845" cy="1619885"/>
            <wp:effectExtent l="0" t="0" r="0" b="5715"/>
            <wp:wrapNone/>
            <wp:docPr id="47779050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79050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b/>
          <w:bCs/>
          <w:color w:val="000000" w:themeColor="text1"/>
          <w:lang w:eastAsia="en-NZ"/>
        </w:rPr>
        <w:t>Humm</w:t>
      </w:r>
    </w:p>
    <w:p w14:paraId="322FE589" w14:textId="5AFE59F4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0514CD5D" w14:textId="4885E273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104.2 FM</w:t>
      </w:r>
    </w:p>
    <w:p w14:paraId="5DCE8120" w14:textId="587A43AE" w:rsidR="002378BF" w:rsidRDefault="002378BF" w:rsidP="003E7A0E">
      <w:pPr>
        <w:rPr>
          <w:color w:val="000000" w:themeColor="text1"/>
          <w:lang w:eastAsia="en-NZ"/>
        </w:rPr>
      </w:pPr>
    </w:p>
    <w:p w14:paraId="6F2E69CF" w14:textId="1364EF30" w:rsidR="002378BF" w:rsidRDefault="002378BF" w:rsidP="003E7A0E">
      <w:pPr>
        <w:rPr>
          <w:color w:val="000000" w:themeColor="text1"/>
          <w:lang w:eastAsia="en-NZ"/>
        </w:rPr>
      </w:pPr>
    </w:p>
    <w:p w14:paraId="645B3660" w14:textId="45CE1CE1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New Zealand Chinese Radio</w:t>
      </w:r>
    </w:p>
    <w:p w14:paraId="4B1EB8E7" w14:textId="6C403F65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761A2D64" w14:textId="5E6CDBBD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90.6 FM</w:t>
      </w:r>
    </w:p>
    <w:p w14:paraId="77210758" w14:textId="2BFBF027" w:rsidR="002378BF" w:rsidRDefault="002378BF">
      <w:pPr>
        <w:spacing w:line="240" w:lineRule="auto"/>
        <w:ind w:left="0"/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br w:type="page"/>
      </w:r>
    </w:p>
    <w:p w14:paraId="320C33A8" w14:textId="39763855" w:rsidR="002378BF" w:rsidRDefault="00BD0B51" w:rsidP="002378BF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856896" behindDoc="0" locked="0" layoutInCell="1" allowOverlap="1" wp14:anchorId="01E2890B" wp14:editId="54079149">
            <wp:simplePos x="0" y="0"/>
            <wp:positionH relativeFrom="margin">
              <wp:posOffset>0</wp:posOffset>
            </wp:positionH>
            <wp:positionV relativeFrom="page">
              <wp:posOffset>889000</wp:posOffset>
            </wp:positionV>
            <wp:extent cx="1619885" cy="1619885"/>
            <wp:effectExtent l="0" t="0" r="0" b="0"/>
            <wp:wrapNone/>
            <wp:docPr id="11962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782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Here are some more radio stations that will have emergency information for Tāmaki Makaurau Auckland.</w:t>
      </w:r>
    </w:p>
    <w:p w14:paraId="7C0F6A4C" w14:textId="546D8377" w:rsidR="002378BF" w:rsidRDefault="002378BF" w:rsidP="003E7A0E">
      <w:pPr>
        <w:rPr>
          <w:color w:val="000000" w:themeColor="text1"/>
          <w:lang w:eastAsia="en-NZ"/>
        </w:rPr>
      </w:pPr>
    </w:p>
    <w:p w14:paraId="7288AA72" w14:textId="4D7F38E0" w:rsidR="002378BF" w:rsidRDefault="002378BF" w:rsidP="003E7A0E">
      <w:pPr>
        <w:rPr>
          <w:color w:val="000000" w:themeColor="text1"/>
          <w:lang w:eastAsia="en-NZ"/>
        </w:rPr>
      </w:pPr>
    </w:p>
    <w:p w14:paraId="13F1664E" w14:textId="35E4317C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Pacific Media Network</w:t>
      </w:r>
    </w:p>
    <w:p w14:paraId="68D0DEF7" w14:textId="57653828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06A7360F" w14:textId="1EA05D25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531 AM</w:t>
      </w:r>
    </w:p>
    <w:p w14:paraId="20B2AB3B" w14:textId="09221E66" w:rsidR="002378BF" w:rsidRDefault="006D045F" w:rsidP="003E7A0E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0560" behindDoc="0" locked="0" layoutInCell="1" allowOverlap="1" wp14:anchorId="385863F0" wp14:editId="4E8799FC">
            <wp:simplePos x="0" y="0"/>
            <wp:positionH relativeFrom="margin">
              <wp:posOffset>0</wp:posOffset>
            </wp:positionH>
            <wp:positionV relativeFrom="paragraph">
              <wp:posOffset>207645</wp:posOffset>
            </wp:positionV>
            <wp:extent cx="1619885" cy="1619885"/>
            <wp:effectExtent l="0" t="0" r="0" b="5715"/>
            <wp:wrapNone/>
            <wp:docPr id="66810894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08944" name="Picture 668108944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08D5AD" w14:textId="240D55DC" w:rsidR="002378BF" w:rsidRDefault="002378BF" w:rsidP="003E7A0E">
      <w:pPr>
        <w:rPr>
          <w:color w:val="000000" w:themeColor="text1"/>
          <w:lang w:eastAsia="en-NZ"/>
        </w:rPr>
      </w:pPr>
    </w:p>
    <w:p w14:paraId="39A8D2DD" w14:textId="5FC54181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Radio Apna</w:t>
      </w:r>
    </w:p>
    <w:p w14:paraId="60E48FBF" w14:textId="57BB0F0B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28484383" w14:textId="2B8C0E95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990 AM</w:t>
      </w:r>
    </w:p>
    <w:p w14:paraId="5D0E6EBC" w14:textId="5F3E8FAF" w:rsidR="002378BF" w:rsidRDefault="002378BF" w:rsidP="003E7A0E">
      <w:pPr>
        <w:rPr>
          <w:color w:val="000000" w:themeColor="text1"/>
          <w:lang w:eastAsia="en-NZ"/>
        </w:rPr>
      </w:pPr>
    </w:p>
    <w:p w14:paraId="5900210B" w14:textId="5B43E11E" w:rsidR="002378BF" w:rsidRDefault="002378BF" w:rsidP="003E7A0E">
      <w:pPr>
        <w:rPr>
          <w:color w:val="000000" w:themeColor="text1"/>
          <w:lang w:eastAsia="en-NZ"/>
        </w:rPr>
      </w:pPr>
    </w:p>
    <w:p w14:paraId="2DED38FC" w14:textId="3CFE4EED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Radio Samoa</w:t>
      </w:r>
    </w:p>
    <w:p w14:paraId="5BAC8043" w14:textId="3AA4F113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306BC502" w14:textId="64C1342A" w:rsidR="002378BF" w:rsidRDefault="006D045F" w:rsidP="003E7A0E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2608" behindDoc="0" locked="0" layoutInCell="1" allowOverlap="1" wp14:anchorId="5F10D7C2" wp14:editId="79E12CFB">
            <wp:simplePos x="0" y="0"/>
            <wp:positionH relativeFrom="margin">
              <wp:posOffset>0</wp:posOffset>
            </wp:positionH>
            <wp:positionV relativeFrom="paragraph">
              <wp:posOffset>35560</wp:posOffset>
            </wp:positionV>
            <wp:extent cx="1619885" cy="1619885"/>
            <wp:effectExtent l="0" t="0" r="0" b="5715"/>
            <wp:wrapNone/>
            <wp:docPr id="124939375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93755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1593 AM</w:t>
      </w:r>
    </w:p>
    <w:p w14:paraId="1754867B" w14:textId="77777777" w:rsidR="002378BF" w:rsidRDefault="002378BF" w:rsidP="003E7A0E">
      <w:pPr>
        <w:rPr>
          <w:color w:val="000000" w:themeColor="text1"/>
          <w:lang w:eastAsia="en-NZ"/>
        </w:rPr>
      </w:pPr>
    </w:p>
    <w:p w14:paraId="49CD2EA2" w14:textId="77777777" w:rsidR="002378BF" w:rsidRDefault="002378BF" w:rsidP="003E7A0E">
      <w:pPr>
        <w:rPr>
          <w:color w:val="000000" w:themeColor="text1"/>
          <w:lang w:eastAsia="en-NZ"/>
        </w:rPr>
      </w:pPr>
    </w:p>
    <w:p w14:paraId="3915AA37" w14:textId="68469A26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Radio Spice</w:t>
      </w:r>
    </w:p>
    <w:p w14:paraId="17658BF4" w14:textId="77777777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56377547" w14:textId="7132E5CD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88 FM</w:t>
      </w:r>
    </w:p>
    <w:p w14:paraId="4393A3B9" w14:textId="77777777" w:rsidR="002378BF" w:rsidRDefault="002378BF" w:rsidP="003E7A0E">
      <w:pPr>
        <w:rPr>
          <w:color w:val="000000" w:themeColor="text1"/>
          <w:lang w:eastAsia="en-NZ"/>
        </w:rPr>
      </w:pPr>
    </w:p>
    <w:p w14:paraId="285BF17E" w14:textId="6A4C350E" w:rsidR="002378BF" w:rsidRDefault="002378BF">
      <w:pPr>
        <w:spacing w:line="240" w:lineRule="auto"/>
        <w:ind w:left="0"/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br w:type="page"/>
      </w:r>
    </w:p>
    <w:p w14:paraId="5AFE89BE" w14:textId="548294CE" w:rsidR="002378BF" w:rsidRDefault="00BD0B51" w:rsidP="002378BF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858944" behindDoc="0" locked="0" layoutInCell="1" allowOverlap="1" wp14:anchorId="7E44E899" wp14:editId="42F42A97">
            <wp:simplePos x="0" y="0"/>
            <wp:positionH relativeFrom="margin">
              <wp:posOffset>0</wp:posOffset>
            </wp:positionH>
            <wp:positionV relativeFrom="page">
              <wp:posOffset>934085</wp:posOffset>
            </wp:positionV>
            <wp:extent cx="1619885" cy="1619885"/>
            <wp:effectExtent l="0" t="0" r="0" b="0"/>
            <wp:wrapNone/>
            <wp:docPr id="174845537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7824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Here are some more radio stations that will have emergency information for Tāmaki Makaurau Auckland.</w:t>
      </w:r>
    </w:p>
    <w:p w14:paraId="089C4277" w14:textId="77777777" w:rsidR="002378BF" w:rsidRPr="002378BF" w:rsidRDefault="002378BF" w:rsidP="003E7A0E">
      <w:pPr>
        <w:rPr>
          <w:color w:val="000000" w:themeColor="text1"/>
          <w:lang w:eastAsia="en-NZ"/>
        </w:rPr>
      </w:pPr>
    </w:p>
    <w:p w14:paraId="0E1DB864" w14:textId="77777777" w:rsidR="002378BF" w:rsidRDefault="002378BF" w:rsidP="003E7A0E">
      <w:pPr>
        <w:rPr>
          <w:color w:val="000000" w:themeColor="text1"/>
          <w:lang w:eastAsia="en-NZ"/>
        </w:rPr>
      </w:pPr>
    </w:p>
    <w:p w14:paraId="5F5330A5" w14:textId="7945D6F6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Radio Tama-Ohi</w:t>
      </w:r>
    </w:p>
    <w:p w14:paraId="5317CAD6" w14:textId="364ED8E9" w:rsidR="002378BF" w:rsidRDefault="006D045F" w:rsidP="003E7A0E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78752" behindDoc="0" locked="0" layoutInCell="1" allowOverlap="1" wp14:anchorId="5FB02B1E" wp14:editId="649A4488">
            <wp:simplePos x="0" y="0"/>
            <wp:positionH relativeFrom="margin">
              <wp:posOffset>0</wp:posOffset>
            </wp:positionH>
            <wp:positionV relativeFrom="page">
              <wp:posOffset>3319145</wp:posOffset>
            </wp:positionV>
            <wp:extent cx="1619885" cy="1619885"/>
            <wp:effectExtent l="0" t="0" r="0" b="5715"/>
            <wp:wrapNone/>
            <wp:docPr id="65436063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52288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1CD126" w14:textId="79831F25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87.7 FM</w:t>
      </w:r>
    </w:p>
    <w:p w14:paraId="5B631E7C" w14:textId="3925B6CB" w:rsidR="002378BF" w:rsidRDefault="002378BF" w:rsidP="003E7A0E">
      <w:pPr>
        <w:rPr>
          <w:color w:val="000000" w:themeColor="text1"/>
          <w:lang w:eastAsia="en-NZ"/>
        </w:rPr>
      </w:pPr>
    </w:p>
    <w:p w14:paraId="737B50E1" w14:textId="54DAE85E" w:rsidR="002378BF" w:rsidRDefault="002378BF" w:rsidP="003E7A0E">
      <w:pPr>
        <w:rPr>
          <w:color w:val="000000" w:themeColor="text1"/>
          <w:lang w:eastAsia="en-NZ"/>
        </w:rPr>
      </w:pPr>
    </w:p>
    <w:p w14:paraId="4E9A2CB7" w14:textId="3D66F76D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Radio Tarana</w:t>
      </w:r>
    </w:p>
    <w:p w14:paraId="4E7CC9FF" w14:textId="77777777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46E3CC95" w14:textId="7ED799F1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1386 AM</w:t>
      </w:r>
    </w:p>
    <w:p w14:paraId="2D49CD5E" w14:textId="31A651E6" w:rsidR="002378BF" w:rsidRDefault="006D045F" w:rsidP="003E7A0E">
      <w:pPr>
        <w:rPr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80800" behindDoc="0" locked="0" layoutInCell="1" allowOverlap="1" wp14:anchorId="42DA00EC" wp14:editId="31AAA0A2">
            <wp:simplePos x="0" y="0"/>
            <wp:positionH relativeFrom="margin">
              <wp:posOffset>0</wp:posOffset>
            </wp:positionH>
            <wp:positionV relativeFrom="paragraph">
              <wp:posOffset>134620</wp:posOffset>
            </wp:positionV>
            <wp:extent cx="1680845" cy="1619885"/>
            <wp:effectExtent l="0" t="0" r="0" b="5715"/>
            <wp:wrapNone/>
            <wp:docPr id="99170675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79050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DB1075" w14:textId="2734DA45" w:rsidR="002378BF" w:rsidRDefault="002378BF" w:rsidP="003E7A0E">
      <w:pPr>
        <w:rPr>
          <w:color w:val="000000" w:themeColor="text1"/>
          <w:lang w:eastAsia="en-NZ"/>
        </w:rPr>
      </w:pPr>
    </w:p>
    <w:p w14:paraId="65033A2E" w14:textId="76F7750A" w:rsidR="002378BF" w:rsidRDefault="002378BF" w:rsidP="003E7A0E">
      <w:pPr>
        <w:rPr>
          <w:b/>
          <w:bCs/>
          <w:color w:val="000000" w:themeColor="text1"/>
          <w:lang w:eastAsia="en-NZ"/>
        </w:rPr>
      </w:pPr>
      <w:r>
        <w:rPr>
          <w:b/>
          <w:bCs/>
          <w:color w:val="000000" w:themeColor="text1"/>
          <w:lang w:eastAsia="en-NZ"/>
        </w:rPr>
        <w:t>Radio Wa</w:t>
      </w:r>
      <w:r w:rsidR="002C22F1">
        <w:rPr>
          <w:b/>
          <w:bCs/>
          <w:color w:val="000000" w:themeColor="text1"/>
          <w:lang w:eastAsia="en-NZ"/>
        </w:rPr>
        <w:t>a</w:t>
      </w:r>
      <w:r>
        <w:rPr>
          <w:b/>
          <w:bCs/>
          <w:color w:val="000000" w:themeColor="text1"/>
          <w:lang w:eastAsia="en-NZ"/>
        </w:rPr>
        <w:t>tea</w:t>
      </w:r>
    </w:p>
    <w:p w14:paraId="592F335B" w14:textId="77777777" w:rsidR="002378BF" w:rsidRDefault="002378BF" w:rsidP="003E7A0E">
      <w:pPr>
        <w:rPr>
          <w:b/>
          <w:bCs/>
          <w:color w:val="000000" w:themeColor="text1"/>
          <w:lang w:eastAsia="en-NZ"/>
        </w:rPr>
      </w:pPr>
    </w:p>
    <w:p w14:paraId="5105BC88" w14:textId="0D272E56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603 AM</w:t>
      </w:r>
    </w:p>
    <w:p w14:paraId="5137AE9D" w14:textId="2EAE4A48" w:rsidR="002378BF" w:rsidRDefault="002378BF">
      <w:pPr>
        <w:spacing w:line="240" w:lineRule="auto"/>
        <w:ind w:left="0"/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br w:type="page"/>
      </w:r>
    </w:p>
    <w:p w14:paraId="0E155519" w14:textId="1F29C35E" w:rsidR="002378BF" w:rsidRPr="002378BF" w:rsidRDefault="002378BF" w:rsidP="002378BF">
      <w:pPr>
        <w:pStyle w:val="Heading1"/>
        <w:rPr>
          <w:lang w:eastAsia="en-NZ"/>
        </w:rPr>
      </w:pPr>
      <w:bookmarkStart w:id="11" w:name="_Report_a_problem"/>
      <w:bookmarkStart w:id="12" w:name="_Toc187318091"/>
      <w:bookmarkEnd w:id="11"/>
      <w:r>
        <w:rPr>
          <w:lang w:eastAsia="en-NZ"/>
        </w:rPr>
        <w:lastRenderedPageBreak/>
        <w:t>Report a problem</w:t>
      </w:r>
      <w:bookmarkEnd w:id="12"/>
    </w:p>
    <w:p w14:paraId="32C523A5" w14:textId="51D536BA" w:rsidR="002378BF" w:rsidRDefault="002378BF" w:rsidP="003E7A0E">
      <w:pPr>
        <w:rPr>
          <w:color w:val="000000" w:themeColor="text1"/>
          <w:lang w:eastAsia="en-NZ"/>
        </w:rPr>
      </w:pPr>
    </w:p>
    <w:p w14:paraId="0C6B9890" w14:textId="3B2F147C" w:rsidR="002378BF" w:rsidRDefault="002378BF" w:rsidP="003E7A0E">
      <w:pPr>
        <w:rPr>
          <w:color w:val="000000" w:themeColor="text1"/>
          <w:lang w:eastAsia="en-NZ"/>
        </w:rPr>
      </w:pPr>
    </w:p>
    <w:p w14:paraId="49E60564" w14:textId="6921C90C" w:rsidR="002378BF" w:rsidRDefault="00BD0B51" w:rsidP="003E7A0E">
      <w:pPr>
        <w:rPr>
          <w:color w:val="000000" w:themeColor="text1"/>
          <w:lang w:eastAsia="en-NZ"/>
        </w:rPr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2C3928B0" wp14:editId="7FD9F66C">
            <wp:simplePos x="0" y="0"/>
            <wp:positionH relativeFrom="margin">
              <wp:posOffset>0</wp:posOffset>
            </wp:positionH>
            <wp:positionV relativeFrom="paragraph">
              <wp:posOffset>67945</wp:posOffset>
            </wp:positionV>
            <wp:extent cx="1209040" cy="1619885"/>
            <wp:effectExtent l="0" t="0" r="0" b="0"/>
            <wp:wrapNone/>
            <wp:docPr id="214525085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085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This section is about what to do when there is a problem that:</w:t>
      </w:r>
    </w:p>
    <w:p w14:paraId="67FA2E06" w14:textId="34D5CCEA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needs to be fixed</w:t>
      </w:r>
    </w:p>
    <w:p w14:paraId="66FD6065" w14:textId="77777777" w:rsidR="006D045F" w:rsidRDefault="006D045F" w:rsidP="006D045F">
      <w:pPr>
        <w:rPr>
          <w:lang w:eastAsia="en-NZ"/>
        </w:rPr>
      </w:pPr>
    </w:p>
    <w:p w14:paraId="3E3259ED" w14:textId="6E682C32" w:rsidR="006D045F" w:rsidRPr="006D045F" w:rsidRDefault="006D045F" w:rsidP="006D045F">
      <w:pPr>
        <w:rPr>
          <w:b/>
          <w:bCs/>
          <w:lang w:eastAsia="en-NZ"/>
        </w:rPr>
      </w:pPr>
      <w:r w:rsidRPr="006D045F">
        <w:rPr>
          <w:b/>
          <w:bCs/>
          <w:lang w:eastAsia="en-NZ"/>
        </w:rPr>
        <w:t>but</w:t>
      </w:r>
    </w:p>
    <w:p w14:paraId="42F4B710" w14:textId="5E145A92" w:rsidR="002378BF" w:rsidRDefault="00BD0B51" w:rsidP="002378BF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860992" behindDoc="0" locked="0" layoutInCell="1" allowOverlap="1" wp14:anchorId="2428E32A" wp14:editId="2C12BE58">
            <wp:simplePos x="0" y="0"/>
            <wp:positionH relativeFrom="column">
              <wp:posOffset>0</wp:posOffset>
            </wp:positionH>
            <wp:positionV relativeFrom="paragraph">
              <wp:posOffset>594995</wp:posOffset>
            </wp:positionV>
            <wp:extent cx="1828800" cy="1828800"/>
            <wp:effectExtent l="0" t="0" r="0" b="0"/>
            <wp:wrapNone/>
            <wp:docPr id="80073719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87645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78BF">
        <w:rPr>
          <w:lang w:eastAsia="en-NZ"/>
        </w:rPr>
        <w:t>is not putting anyone in danger.</w:t>
      </w:r>
    </w:p>
    <w:p w14:paraId="45E88FED" w14:textId="631C623B" w:rsidR="002378BF" w:rsidRDefault="002378BF" w:rsidP="002378BF">
      <w:pPr>
        <w:rPr>
          <w:lang w:eastAsia="en-NZ"/>
        </w:rPr>
      </w:pPr>
    </w:p>
    <w:p w14:paraId="1B297B46" w14:textId="75564F4C" w:rsidR="002378BF" w:rsidRDefault="002378BF" w:rsidP="002378BF">
      <w:pPr>
        <w:rPr>
          <w:lang w:eastAsia="en-NZ"/>
        </w:rPr>
      </w:pPr>
    </w:p>
    <w:p w14:paraId="1B75E075" w14:textId="27BB3733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Use your phone to call </w:t>
      </w:r>
      <w:r>
        <w:rPr>
          <w:b/>
          <w:bCs/>
          <w:lang w:eastAsia="en-NZ"/>
        </w:rPr>
        <w:t>111</w:t>
      </w:r>
      <w:r>
        <w:rPr>
          <w:lang w:eastAsia="en-NZ"/>
        </w:rPr>
        <w:t xml:space="preserve"> if there is serious danger.</w:t>
      </w:r>
    </w:p>
    <w:p w14:paraId="62DC6CAC" w14:textId="4A00FC75" w:rsidR="002378BF" w:rsidRDefault="002378BF" w:rsidP="002378BF">
      <w:pPr>
        <w:rPr>
          <w:lang w:eastAsia="en-NZ"/>
        </w:rPr>
      </w:pPr>
    </w:p>
    <w:p w14:paraId="2285EFA3" w14:textId="044A80B0" w:rsidR="002378BF" w:rsidRDefault="002378BF" w:rsidP="002378BF">
      <w:pPr>
        <w:rPr>
          <w:lang w:eastAsia="en-NZ"/>
        </w:rPr>
      </w:pPr>
    </w:p>
    <w:p w14:paraId="4AD3FE62" w14:textId="3937A459" w:rsidR="002378BF" w:rsidRDefault="00BD0B51" w:rsidP="002378BF">
      <w:pPr>
        <w:pStyle w:val="Heading2"/>
        <w:rPr>
          <w:lang w:eastAsia="en-NZ"/>
        </w:rPr>
      </w:pPr>
      <w:bookmarkStart w:id="13" w:name="_Toc187318092"/>
      <w:r>
        <w:rPr>
          <w:noProof/>
        </w:rPr>
        <w:drawing>
          <wp:anchor distT="0" distB="0" distL="114300" distR="114300" simplePos="0" relativeHeight="251864064" behindDoc="0" locked="0" layoutInCell="1" allowOverlap="1" wp14:anchorId="7BD2D803" wp14:editId="0C71ABD6">
            <wp:simplePos x="0" y="0"/>
            <wp:positionH relativeFrom="margin">
              <wp:posOffset>0</wp:posOffset>
            </wp:positionH>
            <wp:positionV relativeFrom="paragraph">
              <wp:posOffset>244475</wp:posOffset>
            </wp:positionV>
            <wp:extent cx="1619885" cy="1558290"/>
            <wp:effectExtent l="0" t="0" r="0" b="0"/>
            <wp:wrapNone/>
            <wp:docPr id="213737763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7763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52" t="7762" r="18222" b="6895"/>
                    <a:stretch/>
                  </pic:blipFill>
                  <pic:spPr bwMode="auto">
                    <a:xfrm>
                      <a:off x="0" y="0"/>
                      <a:ext cx="1619885" cy="155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Electricity</w:t>
      </w:r>
      <w:bookmarkEnd w:id="13"/>
    </w:p>
    <w:p w14:paraId="4681213D" w14:textId="7E367DE0" w:rsidR="002378BF" w:rsidRDefault="002378BF" w:rsidP="002378BF">
      <w:pPr>
        <w:rPr>
          <w:lang w:eastAsia="en-NZ"/>
        </w:rPr>
      </w:pPr>
    </w:p>
    <w:p w14:paraId="07D105E8" w14:textId="07ED0308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Contact your </w:t>
      </w:r>
      <w:r>
        <w:rPr>
          <w:b/>
          <w:bCs/>
          <w:lang w:eastAsia="en-NZ"/>
        </w:rPr>
        <w:t>electricity distribution company</w:t>
      </w:r>
      <w:r>
        <w:rPr>
          <w:lang w:eastAsia="en-NZ"/>
        </w:rPr>
        <w:t xml:space="preserve"> if your electricity is not working.</w:t>
      </w:r>
    </w:p>
    <w:p w14:paraId="0529FEC9" w14:textId="0D45CD5A" w:rsidR="002378BF" w:rsidRDefault="002378BF" w:rsidP="002378BF">
      <w:pPr>
        <w:rPr>
          <w:lang w:eastAsia="en-NZ"/>
        </w:rPr>
      </w:pPr>
    </w:p>
    <w:p w14:paraId="63281687" w14:textId="4BFBBE4F" w:rsidR="002378BF" w:rsidRDefault="002378BF" w:rsidP="002378BF">
      <w:pPr>
        <w:rPr>
          <w:lang w:eastAsia="en-NZ"/>
        </w:rPr>
      </w:pPr>
    </w:p>
    <w:p w14:paraId="3DB6C4B2" w14:textId="1C44CD51" w:rsidR="002378BF" w:rsidRDefault="006D045F" w:rsidP="002378BF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5A9C898" wp14:editId="3B33FED0">
            <wp:simplePos x="0" y="0"/>
            <wp:positionH relativeFrom="margin">
              <wp:posOffset>0</wp:posOffset>
            </wp:positionH>
            <wp:positionV relativeFrom="page">
              <wp:posOffset>784127</wp:posOffset>
            </wp:positionV>
            <wp:extent cx="1619885" cy="1079500"/>
            <wp:effectExtent l="0" t="0" r="5715" b="0"/>
            <wp:wrapNone/>
            <wp:docPr id="1822487369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63264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8528" behindDoc="1" locked="0" layoutInCell="1" allowOverlap="1" wp14:anchorId="7539D552" wp14:editId="00B2BFA3">
                <wp:simplePos x="0" y="0"/>
                <wp:positionH relativeFrom="column">
                  <wp:posOffset>2236470</wp:posOffset>
                </wp:positionH>
                <wp:positionV relativeFrom="paragraph">
                  <wp:posOffset>-54512</wp:posOffset>
                </wp:positionV>
                <wp:extent cx="3509645" cy="687070"/>
                <wp:effectExtent l="0" t="0" r="0" b="0"/>
                <wp:wrapNone/>
                <wp:docPr id="1671586488" name="Rectangle 16715864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68707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3011184" id="Rectangle 1671586488" o:spid="_x0000_s1026" alt="&quot;&quot;" style="position:absolute;margin-left:176.1pt;margin-top:-4.3pt;width:276.35pt;height:54.1pt;z-index:-2515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" fillcolor="#c4e6ff" stroked="f" strokeweight="1pt"/>
            </w:pict>
          </mc:Fallback>
        </mc:AlternateContent>
      </w:r>
      <w:r w:rsidR="002378BF">
        <w:rPr>
          <w:b/>
          <w:bCs/>
          <w:lang w:eastAsia="en-NZ"/>
        </w:rPr>
        <w:t xml:space="preserve">Electricity distribution companies </w:t>
      </w:r>
      <w:r w:rsidR="002378BF">
        <w:rPr>
          <w:lang w:eastAsia="en-NZ"/>
        </w:rPr>
        <w:t>are in charge of power lines.</w:t>
      </w:r>
    </w:p>
    <w:p w14:paraId="68FFF476" w14:textId="0FA08617" w:rsidR="006D045F" w:rsidRDefault="006D045F" w:rsidP="002378BF">
      <w:pPr>
        <w:rPr>
          <w:lang w:eastAsia="en-NZ"/>
        </w:rPr>
      </w:pPr>
    </w:p>
    <w:p w14:paraId="7552A1D7" w14:textId="453255F7" w:rsidR="006D045F" w:rsidRPr="002378BF" w:rsidRDefault="006D045F" w:rsidP="002378B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82848" behindDoc="0" locked="0" layoutInCell="1" allowOverlap="1" wp14:anchorId="5FE3D878" wp14:editId="091CE3B2">
            <wp:simplePos x="0" y="0"/>
            <wp:positionH relativeFrom="margin">
              <wp:posOffset>0</wp:posOffset>
            </wp:positionH>
            <wp:positionV relativeFrom="paragraph">
              <wp:posOffset>338357</wp:posOffset>
            </wp:positionV>
            <wp:extent cx="1619885" cy="1558290"/>
            <wp:effectExtent l="0" t="0" r="0" b="0"/>
            <wp:wrapNone/>
            <wp:docPr id="53453959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7763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52" t="7762" r="18222" b="6895"/>
                    <a:stretch/>
                  </pic:blipFill>
                  <pic:spPr bwMode="auto">
                    <a:xfrm>
                      <a:off x="0" y="0"/>
                      <a:ext cx="1619885" cy="155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0333D" w14:textId="789D4A25" w:rsidR="002378BF" w:rsidRDefault="002378BF" w:rsidP="002378BF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Vector Energy is the electricity distribution company for most of Auckland from:</w:t>
      </w:r>
    </w:p>
    <w:p w14:paraId="07A863A9" w14:textId="5AC60A52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Wellsford in the north</w:t>
      </w:r>
    </w:p>
    <w:p w14:paraId="1F868118" w14:textId="0C23AC5E" w:rsidR="002378BF" w:rsidRDefault="002378BF" w:rsidP="002378BF">
      <w:pPr>
        <w:rPr>
          <w:lang w:eastAsia="en-NZ"/>
        </w:rPr>
      </w:pPr>
    </w:p>
    <w:p w14:paraId="5C6D1C57" w14:textId="77BDB876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to</w:t>
      </w:r>
    </w:p>
    <w:p w14:paraId="10A9E508" w14:textId="1B0DE386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Papakura / Manukau in the south.</w:t>
      </w:r>
    </w:p>
    <w:p w14:paraId="2D038CA3" w14:textId="56114C00" w:rsidR="002378BF" w:rsidRDefault="006D045F" w:rsidP="002378BF">
      <w:pPr>
        <w:rPr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68160" behindDoc="0" locked="0" layoutInCell="1" allowOverlap="1" wp14:anchorId="70215911" wp14:editId="241B1A9D">
            <wp:simplePos x="0" y="0"/>
            <wp:positionH relativeFrom="margin">
              <wp:posOffset>0</wp:posOffset>
            </wp:positionH>
            <wp:positionV relativeFrom="page">
              <wp:posOffset>6049108</wp:posOffset>
            </wp:positionV>
            <wp:extent cx="1497330" cy="1601470"/>
            <wp:effectExtent l="0" t="0" r="0" b="0"/>
            <wp:wrapNone/>
            <wp:docPr id="126296929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96929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C7F776" w14:textId="0BA936F9" w:rsidR="002378BF" w:rsidRDefault="002378BF" w:rsidP="002378BF">
      <w:pPr>
        <w:rPr>
          <w:lang w:eastAsia="en-NZ"/>
        </w:rPr>
      </w:pPr>
    </w:p>
    <w:p w14:paraId="1F02117B" w14:textId="1710950C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</w:t>
      </w:r>
      <w:r>
        <w:rPr>
          <w:b/>
          <w:bCs/>
          <w:lang w:eastAsia="en-NZ"/>
        </w:rPr>
        <w:t>phone</w:t>
      </w:r>
      <w:r>
        <w:rPr>
          <w:lang w:eastAsia="en-NZ"/>
        </w:rPr>
        <w:t xml:space="preserve"> Vector Energy on:</w:t>
      </w:r>
    </w:p>
    <w:p w14:paraId="65C189AD" w14:textId="23B55482" w:rsidR="002378BF" w:rsidRDefault="002378BF" w:rsidP="002378BF">
      <w:pPr>
        <w:rPr>
          <w:lang w:eastAsia="en-NZ"/>
        </w:rPr>
      </w:pPr>
    </w:p>
    <w:p w14:paraId="3D43D0DA" w14:textId="15A59F00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0508 832 867</w:t>
      </w:r>
    </w:p>
    <w:p w14:paraId="73E21474" w14:textId="3975E583" w:rsidR="002378BF" w:rsidRDefault="002378BF" w:rsidP="002378BF">
      <w:pPr>
        <w:rPr>
          <w:b/>
          <w:bCs/>
          <w:lang w:eastAsia="en-NZ"/>
        </w:rPr>
      </w:pPr>
    </w:p>
    <w:p w14:paraId="495FAADB" w14:textId="18BB891D" w:rsidR="002378BF" w:rsidRDefault="002378BF" w:rsidP="002378BF">
      <w:pPr>
        <w:rPr>
          <w:b/>
          <w:bCs/>
          <w:lang w:eastAsia="en-NZ"/>
        </w:rPr>
      </w:pPr>
    </w:p>
    <w:p w14:paraId="2A246365" w14:textId="1A0FDA96" w:rsidR="006D045F" w:rsidRDefault="006D045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4C7D2D2" w14:textId="7586AB72" w:rsidR="002378BF" w:rsidRDefault="006D045F" w:rsidP="002378BF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70208" behindDoc="0" locked="0" layoutInCell="1" allowOverlap="1" wp14:anchorId="589D8FF5" wp14:editId="707FA2CD">
            <wp:simplePos x="0" y="0"/>
            <wp:positionH relativeFrom="margin">
              <wp:posOffset>0</wp:posOffset>
            </wp:positionH>
            <wp:positionV relativeFrom="page">
              <wp:posOffset>854466</wp:posOffset>
            </wp:positionV>
            <wp:extent cx="1619885" cy="1619885"/>
            <wp:effectExtent l="0" t="0" r="5715" b="0"/>
            <wp:wrapNone/>
            <wp:docPr id="50249095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52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You can also report a problem with your electricity on the Vector Energy </w:t>
      </w:r>
      <w:r w:rsidR="002378BF">
        <w:rPr>
          <w:b/>
          <w:bCs/>
          <w:lang w:eastAsia="en-NZ"/>
        </w:rPr>
        <w:t xml:space="preserve">website </w:t>
      </w:r>
      <w:r w:rsidR="002378BF">
        <w:rPr>
          <w:lang w:eastAsia="en-NZ"/>
        </w:rPr>
        <w:t>at:</w:t>
      </w:r>
    </w:p>
    <w:p w14:paraId="4D05385C" w14:textId="3B566186" w:rsidR="002378BF" w:rsidRPr="002378BF" w:rsidRDefault="002378BF" w:rsidP="002378BF">
      <w:pPr>
        <w:rPr>
          <w:b/>
          <w:bCs/>
          <w:color w:val="000000" w:themeColor="text1"/>
          <w:lang w:eastAsia="en-NZ"/>
        </w:rPr>
      </w:pPr>
    </w:p>
    <w:p w14:paraId="06EAC289" w14:textId="3FEC6274" w:rsidR="002378BF" w:rsidRPr="002378BF" w:rsidRDefault="006D045F" w:rsidP="002378BF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71232" behindDoc="0" locked="0" layoutInCell="1" allowOverlap="1" wp14:anchorId="70DC2FDC" wp14:editId="4389DF60">
            <wp:simplePos x="0" y="0"/>
            <wp:positionH relativeFrom="margin">
              <wp:posOffset>0</wp:posOffset>
            </wp:positionH>
            <wp:positionV relativeFrom="paragraph">
              <wp:posOffset>337820</wp:posOffset>
            </wp:positionV>
            <wp:extent cx="1263015" cy="1619885"/>
            <wp:effectExtent l="0" t="0" r="0" b="5715"/>
            <wp:wrapNone/>
            <wp:docPr id="1781762471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8624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88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fva96bhs</w:t>
        </w:r>
      </w:hyperlink>
    </w:p>
    <w:p w14:paraId="043D5C07" w14:textId="6B99D66C" w:rsidR="002378BF" w:rsidRPr="002378BF" w:rsidRDefault="002378BF" w:rsidP="002378BF">
      <w:pPr>
        <w:rPr>
          <w:lang w:eastAsia="en-NZ"/>
        </w:rPr>
      </w:pPr>
    </w:p>
    <w:p w14:paraId="7D7D3BF4" w14:textId="3AE1C5C9" w:rsidR="002378BF" w:rsidRDefault="002378BF" w:rsidP="003E7A0E">
      <w:pPr>
        <w:rPr>
          <w:color w:val="000000" w:themeColor="text1"/>
          <w:lang w:eastAsia="en-NZ"/>
        </w:rPr>
      </w:pPr>
    </w:p>
    <w:p w14:paraId="579EFC95" w14:textId="51663BDA" w:rsidR="002378BF" w:rsidRDefault="002378BF" w:rsidP="003E7A0E">
      <w:pPr>
        <w:rPr>
          <w:color w:val="000000" w:themeColor="text1"/>
          <w:lang w:eastAsia="en-NZ"/>
        </w:rPr>
      </w:pPr>
      <w:r>
        <w:rPr>
          <w:color w:val="000000" w:themeColor="text1"/>
          <w:lang w:eastAsia="en-NZ"/>
        </w:rPr>
        <w:t>The website is not in Easy Read.</w:t>
      </w:r>
    </w:p>
    <w:p w14:paraId="6CBB55CF" w14:textId="4FA3261A" w:rsidR="006D045F" w:rsidRDefault="006D045F" w:rsidP="003E7A0E">
      <w:pPr>
        <w:rPr>
          <w:color w:val="000000" w:themeColor="text1"/>
          <w:lang w:eastAsia="en-NZ"/>
        </w:rPr>
      </w:pPr>
    </w:p>
    <w:p w14:paraId="0E9C49E6" w14:textId="6E25827B" w:rsidR="006D045F" w:rsidRDefault="006D045F" w:rsidP="003E7A0E">
      <w:pPr>
        <w:rPr>
          <w:color w:val="000000" w:themeColor="text1"/>
          <w:lang w:eastAsia="en-NZ"/>
        </w:rPr>
      </w:pPr>
    </w:p>
    <w:p w14:paraId="47AA9150" w14:textId="300B8F56" w:rsidR="002378BF" w:rsidRDefault="006D045F" w:rsidP="003E7A0E">
      <w:pPr>
        <w:rPr>
          <w:color w:val="000000" w:themeColor="text1"/>
          <w:lang w:eastAsia="en-NZ"/>
        </w:rPr>
      </w:pPr>
      <w:r>
        <w:rPr>
          <w:noProof/>
        </w:rPr>
        <w:drawing>
          <wp:anchor distT="0" distB="0" distL="114300" distR="114300" simplePos="0" relativeHeight="251873280" behindDoc="0" locked="0" layoutInCell="1" allowOverlap="1" wp14:anchorId="1965420F" wp14:editId="10D1C27D">
            <wp:simplePos x="0" y="0"/>
            <wp:positionH relativeFrom="margin">
              <wp:posOffset>0</wp:posOffset>
            </wp:positionH>
            <wp:positionV relativeFrom="page">
              <wp:posOffset>4614740</wp:posOffset>
            </wp:positionV>
            <wp:extent cx="1619885" cy="1079500"/>
            <wp:effectExtent l="0" t="0" r="5715" b="0"/>
            <wp:wrapNone/>
            <wp:docPr id="48402628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63264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color w:val="000000" w:themeColor="text1"/>
          <w:lang w:eastAsia="en-NZ"/>
        </w:rPr>
        <w:t>Counties Energy is the electricity distribution company for the rest of Tāmaki Makaurau Auckland from:</w:t>
      </w:r>
    </w:p>
    <w:p w14:paraId="0CEC6054" w14:textId="2DFC43A3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southern Papakura in the north</w:t>
      </w:r>
    </w:p>
    <w:p w14:paraId="52A053CE" w14:textId="77777777" w:rsidR="002378BF" w:rsidRDefault="002378BF" w:rsidP="002378BF">
      <w:pPr>
        <w:rPr>
          <w:lang w:eastAsia="en-NZ"/>
        </w:rPr>
      </w:pPr>
    </w:p>
    <w:p w14:paraId="5F2D64AF" w14:textId="20C5C618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to</w:t>
      </w:r>
    </w:p>
    <w:p w14:paraId="5498D802" w14:textId="7DA89CAC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Waikaretu in the south</w:t>
      </w:r>
    </w:p>
    <w:p w14:paraId="430D0894" w14:textId="77777777" w:rsidR="002378BF" w:rsidRDefault="002378BF" w:rsidP="002378BF">
      <w:pPr>
        <w:rPr>
          <w:lang w:eastAsia="en-NZ"/>
        </w:rPr>
      </w:pPr>
    </w:p>
    <w:p w14:paraId="17C38B49" w14:textId="0E61C076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7376" behindDoc="0" locked="0" layoutInCell="1" allowOverlap="1" wp14:anchorId="1D745523" wp14:editId="4B171B7A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619885" cy="1432560"/>
            <wp:effectExtent l="0" t="0" r="0" b="0"/>
            <wp:wrapNone/>
            <wp:docPr id="98314394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9979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E28E1E" w14:textId="56C7075C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</w:t>
      </w:r>
      <w:r>
        <w:rPr>
          <w:b/>
          <w:bCs/>
          <w:lang w:eastAsia="en-NZ"/>
        </w:rPr>
        <w:t xml:space="preserve">phone </w:t>
      </w:r>
      <w:r>
        <w:rPr>
          <w:lang w:eastAsia="en-NZ"/>
        </w:rPr>
        <w:t>Counties Energy on:</w:t>
      </w:r>
    </w:p>
    <w:p w14:paraId="346AF060" w14:textId="77777777" w:rsidR="002378BF" w:rsidRDefault="002378BF" w:rsidP="002378BF">
      <w:pPr>
        <w:rPr>
          <w:lang w:eastAsia="en-NZ"/>
        </w:rPr>
      </w:pPr>
    </w:p>
    <w:p w14:paraId="298600E1" w14:textId="354ADA94" w:rsidR="002378BF" w:rsidRP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0800 100 202</w:t>
      </w:r>
    </w:p>
    <w:p w14:paraId="7482C2BC" w14:textId="143FFAD6" w:rsidR="002378BF" w:rsidRDefault="002378BF" w:rsidP="002378BF">
      <w:pPr>
        <w:rPr>
          <w:lang w:eastAsia="en-NZ"/>
        </w:rPr>
      </w:pPr>
    </w:p>
    <w:p w14:paraId="6681F058" w14:textId="25B17BA2" w:rsidR="002378BF" w:rsidRDefault="006D045F" w:rsidP="006D045F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74304" behindDoc="0" locked="0" layoutInCell="1" allowOverlap="1" wp14:anchorId="18F00453" wp14:editId="65603B8D">
            <wp:simplePos x="0" y="0"/>
            <wp:positionH relativeFrom="margin">
              <wp:posOffset>0</wp:posOffset>
            </wp:positionH>
            <wp:positionV relativeFrom="page">
              <wp:posOffset>745392</wp:posOffset>
            </wp:positionV>
            <wp:extent cx="1619885" cy="1619885"/>
            <wp:effectExtent l="0" t="0" r="5715" b="0"/>
            <wp:wrapNone/>
            <wp:docPr id="48857467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52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You can also report a problem with your electricity on the </w:t>
      </w:r>
      <w:r w:rsidR="002378BF">
        <w:rPr>
          <w:lang w:eastAsia="en-NZ"/>
        </w:rPr>
        <w:br/>
        <w:t xml:space="preserve">Counties Energy </w:t>
      </w:r>
      <w:r w:rsidR="002378BF">
        <w:rPr>
          <w:b/>
          <w:bCs/>
          <w:lang w:eastAsia="en-NZ"/>
        </w:rPr>
        <w:t xml:space="preserve">website </w:t>
      </w:r>
      <w:r w:rsidR="002378BF">
        <w:rPr>
          <w:lang w:eastAsia="en-NZ"/>
        </w:rPr>
        <w:t>at:</w:t>
      </w:r>
    </w:p>
    <w:p w14:paraId="6972F2C5" w14:textId="6378A07B" w:rsidR="002378BF" w:rsidRDefault="002378BF" w:rsidP="002378BF">
      <w:pPr>
        <w:rPr>
          <w:lang w:eastAsia="en-NZ"/>
        </w:rPr>
      </w:pPr>
    </w:p>
    <w:p w14:paraId="7CE62586" w14:textId="7405BC2A" w:rsidR="002378BF" w:rsidRPr="002378BF" w:rsidRDefault="00BD0B51" w:rsidP="002378BF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75328" behindDoc="0" locked="0" layoutInCell="1" allowOverlap="1" wp14:anchorId="70D19950" wp14:editId="322B8842">
            <wp:simplePos x="0" y="0"/>
            <wp:positionH relativeFrom="margin">
              <wp:posOffset>0</wp:posOffset>
            </wp:positionH>
            <wp:positionV relativeFrom="paragraph">
              <wp:posOffset>218440</wp:posOffset>
            </wp:positionV>
            <wp:extent cx="1263015" cy="1619885"/>
            <wp:effectExtent l="0" t="0" r="0" b="5715"/>
            <wp:wrapNone/>
            <wp:docPr id="158403304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8624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89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yc5v7m3w</w:t>
        </w:r>
      </w:hyperlink>
    </w:p>
    <w:p w14:paraId="11F1C98B" w14:textId="601035A7" w:rsidR="002378BF" w:rsidRPr="002378BF" w:rsidRDefault="002378BF" w:rsidP="002378BF">
      <w:pPr>
        <w:rPr>
          <w:lang w:eastAsia="en-NZ"/>
        </w:rPr>
      </w:pPr>
    </w:p>
    <w:p w14:paraId="4EA7A3C8" w14:textId="5FCB7535" w:rsidR="002378BF" w:rsidRDefault="002378BF" w:rsidP="002378BF">
      <w:pPr>
        <w:rPr>
          <w:lang w:eastAsia="en-NZ"/>
        </w:rPr>
      </w:pPr>
    </w:p>
    <w:p w14:paraId="03CB045C" w14:textId="3A08AF5A" w:rsidR="002378BF" w:rsidRDefault="002378BF" w:rsidP="002378BF">
      <w:pPr>
        <w:rPr>
          <w:lang w:eastAsia="en-NZ"/>
        </w:rPr>
      </w:pPr>
      <w:r>
        <w:rPr>
          <w:lang w:eastAsia="en-NZ"/>
        </w:rPr>
        <w:t>The website is not in Easy Read.</w:t>
      </w:r>
    </w:p>
    <w:p w14:paraId="2F68DF46" w14:textId="27F959DF" w:rsidR="002378BF" w:rsidRDefault="002378BF" w:rsidP="002378BF">
      <w:pPr>
        <w:rPr>
          <w:lang w:eastAsia="en-NZ"/>
        </w:rPr>
      </w:pPr>
    </w:p>
    <w:p w14:paraId="1B689B53" w14:textId="77777777" w:rsidR="006D045F" w:rsidRDefault="006D045F" w:rsidP="002378BF">
      <w:pPr>
        <w:rPr>
          <w:lang w:eastAsia="en-NZ"/>
        </w:rPr>
      </w:pPr>
    </w:p>
    <w:p w14:paraId="6C3A2B7E" w14:textId="2FD96D38" w:rsidR="002378BF" w:rsidRDefault="002378BF" w:rsidP="002378BF">
      <w:pPr>
        <w:pStyle w:val="Heading2"/>
        <w:rPr>
          <w:lang w:eastAsia="en-NZ"/>
        </w:rPr>
      </w:pPr>
      <w:bookmarkStart w:id="14" w:name="_Toc187318093"/>
      <w:r>
        <w:rPr>
          <w:lang w:eastAsia="en-NZ"/>
        </w:rPr>
        <w:t>Gas</w:t>
      </w:r>
      <w:bookmarkEnd w:id="14"/>
    </w:p>
    <w:p w14:paraId="2A1D7982" w14:textId="61805CE6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9424" behindDoc="0" locked="0" layoutInCell="1" allowOverlap="1" wp14:anchorId="37ABFE3B" wp14:editId="77EF72E2">
            <wp:simplePos x="0" y="0"/>
            <wp:positionH relativeFrom="margin">
              <wp:posOffset>0</wp:posOffset>
            </wp:positionH>
            <wp:positionV relativeFrom="paragraph">
              <wp:posOffset>273685</wp:posOffset>
            </wp:positionV>
            <wp:extent cx="1620000" cy="1620000"/>
            <wp:effectExtent l="0" t="0" r="5715" b="5715"/>
            <wp:wrapNone/>
            <wp:docPr id="108518170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181700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539B6A" w14:textId="2A565C03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Call the fire service on </w:t>
      </w:r>
      <w:r>
        <w:rPr>
          <w:b/>
          <w:bCs/>
          <w:lang w:eastAsia="en-NZ"/>
        </w:rPr>
        <w:t xml:space="preserve">111 </w:t>
      </w:r>
      <w:r>
        <w:rPr>
          <w:lang w:eastAsia="en-NZ"/>
        </w:rPr>
        <w:t>if you:</w:t>
      </w:r>
    </w:p>
    <w:p w14:paraId="7E333C53" w14:textId="5FD2911D" w:rsidR="002378BF" w:rsidRP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 xml:space="preserve">smell </w:t>
      </w:r>
      <w:r>
        <w:rPr>
          <w:b/>
          <w:bCs/>
          <w:lang w:eastAsia="en-NZ"/>
        </w:rPr>
        <w:t>gas</w:t>
      </w:r>
    </w:p>
    <w:p w14:paraId="1666F975" w14:textId="5E468356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think there is a gas leak.</w:t>
      </w:r>
    </w:p>
    <w:p w14:paraId="6B503607" w14:textId="300C3D3E" w:rsidR="002378BF" w:rsidRDefault="002378BF" w:rsidP="002378BF">
      <w:pPr>
        <w:rPr>
          <w:lang w:eastAsia="en-NZ"/>
        </w:rPr>
      </w:pPr>
    </w:p>
    <w:p w14:paraId="19AB6CED" w14:textId="7D5FC0C1" w:rsidR="002378BF" w:rsidRDefault="00BD0B51" w:rsidP="002378BF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5FBDC415" wp14:editId="1174E62E">
                <wp:simplePos x="0" y="0"/>
                <wp:positionH relativeFrom="column">
                  <wp:posOffset>2236763</wp:posOffset>
                </wp:positionH>
                <wp:positionV relativeFrom="paragraph">
                  <wp:posOffset>323410</wp:posOffset>
                </wp:positionV>
                <wp:extent cx="3510000" cy="2067951"/>
                <wp:effectExtent l="0" t="0" r="0" b="2540"/>
                <wp:wrapNone/>
                <wp:docPr id="1739016985" name="Rectangle 17390169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2067951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DEE7E67" id="Rectangle 1739016985" o:spid="_x0000_s1026" alt="&quot;&quot;" style="position:absolute;margin-left:176.1pt;margin-top:25.45pt;width:276.4pt;height:162.85pt;z-index:-2514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" fillcolor="#c4e6ff" stroked="f" strokeweight="1pt"/>
            </w:pict>
          </mc:Fallback>
        </mc:AlternateContent>
      </w:r>
    </w:p>
    <w:p w14:paraId="6F18F514" w14:textId="5D72A01A" w:rsidR="002378BF" w:rsidRDefault="006D045F" w:rsidP="002378BF">
      <w:pPr>
        <w:rPr>
          <w:lang w:eastAsia="en-NZ"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882496" behindDoc="0" locked="0" layoutInCell="1" allowOverlap="1" wp14:anchorId="1C035A51" wp14:editId="1CA27C43">
            <wp:simplePos x="0" y="0"/>
            <wp:positionH relativeFrom="margin">
              <wp:posOffset>0</wp:posOffset>
            </wp:positionH>
            <wp:positionV relativeFrom="page">
              <wp:posOffset>7854706</wp:posOffset>
            </wp:positionV>
            <wp:extent cx="1619885" cy="1144270"/>
            <wp:effectExtent l="0" t="0" r="0" b="0"/>
            <wp:wrapNone/>
            <wp:docPr id="41578482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78482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Here </w:t>
      </w:r>
      <w:r w:rsidR="002378BF">
        <w:rPr>
          <w:b/>
          <w:bCs/>
          <w:lang w:eastAsia="en-NZ"/>
        </w:rPr>
        <w:t>gas</w:t>
      </w:r>
      <w:r w:rsidR="002378BF">
        <w:rPr>
          <w:lang w:eastAsia="en-NZ"/>
        </w:rPr>
        <w:t xml:space="preserve"> means gas that comes to your house in pipes for things like:</w:t>
      </w:r>
    </w:p>
    <w:p w14:paraId="7AB1666D" w14:textId="2E050D39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cooking</w:t>
      </w:r>
    </w:p>
    <w:p w14:paraId="14F11B6D" w14:textId="1E4DFBC9" w:rsidR="002378BF" w:rsidRDefault="002378BF" w:rsidP="006D045F">
      <w:pPr>
        <w:pStyle w:val="Listtoplevel"/>
        <w:rPr>
          <w:lang w:eastAsia="en-NZ"/>
        </w:rPr>
      </w:pPr>
      <w:r>
        <w:rPr>
          <w:lang w:eastAsia="en-NZ"/>
        </w:rPr>
        <w:t>heating.</w:t>
      </w:r>
    </w:p>
    <w:p w14:paraId="5C7C9392" w14:textId="3947578B" w:rsidR="002378BF" w:rsidRDefault="006D045F" w:rsidP="002378BF">
      <w:pPr>
        <w:rPr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86592" behindDoc="0" locked="0" layoutInCell="1" allowOverlap="1" wp14:anchorId="0AEA0FFB" wp14:editId="00D04ECC">
            <wp:simplePos x="0" y="0"/>
            <wp:positionH relativeFrom="margin">
              <wp:posOffset>0</wp:posOffset>
            </wp:positionH>
            <wp:positionV relativeFrom="page">
              <wp:posOffset>1001395</wp:posOffset>
            </wp:positionV>
            <wp:extent cx="1497330" cy="1601470"/>
            <wp:effectExtent l="0" t="0" r="0" b="0"/>
            <wp:wrapNone/>
            <wp:docPr id="182775364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96929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For other problems with your gas get in touch with your gas company.</w:t>
      </w:r>
    </w:p>
    <w:p w14:paraId="764529B5" w14:textId="5036D149" w:rsidR="002378BF" w:rsidRDefault="002378BF" w:rsidP="002378BF">
      <w:pPr>
        <w:rPr>
          <w:lang w:eastAsia="en-NZ"/>
        </w:rPr>
      </w:pPr>
    </w:p>
    <w:p w14:paraId="6BC3ACDC" w14:textId="040C306F" w:rsidR="002378BF" w:rsidRDefault="002378BF" w:rsidP="002378BF">
      <w:pPr>
        <w:rPr>
          <w:lang w:eastAsia="en-NZ"/>
        </w:rPr>
      </w:pPr>
    </w:p>
    <w:p w14:paraId="2F339AD9" w14:textId="13E8C4BD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If your gas company is Vector Gas you can </w:t>
      </w:r>
      <w:r>
        <w:rPr>
          <w:b/>
          <w:bCs/>
          <w:lang w:eastAsia="en-NZ"/>
        </w:rPr>
        <w:t>phone</w:t>
      </w:r>
      <w:r>
        <w:rPr>
          <w:lang w:eastAsia="en-NZ"/>
        </w:rPr>
        <w:t xml:space="preserve"> them on:</w:t>
      </w:r>
    </w:p>
    <w:p w14:paraId="46EEEB54" w14:textId="6F4B5BB4" w:rsidR="002378BF" w:rsidRDefault="002378BF" w:rsidP="002378BF">
      <w:pPr>
        <w:rPr>
          <w:lang w:eastAsia="en-NZ"/>
        </w:rPr>
      </w:pPr>
    </w:p>
    <w:p w14:paraId="222D9D54" w14:textId="3909EF1E" w:rsidR="002378BF" w:rsidRDefault="006D045F" w:rsidP="002378BF">
      <w:pPr>
        <w:rPr>
          <w:b/>
          <w:bCs/>
          <w:lang w:eastAsia="en-NZ"/>
        </w:rPr>
      </w:pPr>
      <w:r>
        <w:rPr>
          <w:noProof/>
        </w:rPr>
        <w:drawing>
          <wp:anchor distT="0" distB="0" distL="114300" distR="114300" simplePos="0" relativeHeight="251884544" behindDoc="0" locked="0" layoutInCell="1" allowOverlap="1" wp14:anchorId="7BC9190B" wp14:editId="6C70FBB7">
            <wp:simplePos x="0" y="0"/>
            <wp:positionH relativeFrom="margin">
              <wp:posOffset>0</wp:posOffset>
            </wp:positionH>
            <wp:positionV relativeFrom="paragraph">
              <wp:posOffset>98327</wp:posOffset>
            </wp:positionV>
            <wp:extent cx="1266825" cy="1619885"/>
            <wp:effectExtent l="0" t="0" r="3175" b="5715"/>
            <wp:wrapNone/>
            <wp:docPr id="1073236914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b/>
          <w:bCs/>
          <w:lang w:eastAsia="en-NZ"/>
        </w:rPr>
        <w:t>0800 764 764</w:t>
      </w:r>
    </w:p>
    <w:p w14:paraId="351ED755" w14:textId="77777777" w:rsidR="00D848D5" w:rsidRDefault="00D848D5" w:rsidP="002378BF">
      <w:pPr>
        <w:rPr>
          <w:b/>
          <w:bCs/>
          <w:lang w:eastAsia="en-NZ"/>
        </w:rPr>
      </w:pPr>
    </w:p>
    <w:p w14:paraId="736B3EA4" w14:textId="01B5DF62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If your gas company is </w:t>
      </w:r>
      <w:r>
        <w:rPr>
          <w:lang w:eastAsia="en-NZ"/>
        </w:rPr>
        <w:br/>
        <w:t xml:space="preserve">Counties Energy you can </w:t>
      </w:r>
      <w:r>
        <w:rPr>
          <w:b/>
          <w:bCs/>
          <w:lang w:eastAsia="en-NZ"/>
        </w:rPr>
        <w:t>phone</w:t>
      </w:r>
      <w:r>
        <w:rPr>
          <w:lang w:eastAsia="en-NZ"/>
        </w:rPr>
        <w:t xml:space="preserve"> them on:</w:t>
      </w:r>
    </w:p>
    <w:p w14:paraId="3EC336FC" w14:textId="0CB17350" w:rsidR="002378BF" w:rsidRDefault="002378BF" w:rsidP="002378BF">
      <w:pPr>
        <w:rPr>
          <w:lang w:eastAsia="en-NZ"/>
        </w:rPr>
      </w:pPr>
    </w:p>
    <w:p w14:paraId="2F96FAA6" w14:textId="2FCF481B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0800 100 102</w:t>
      </w:r>
    </w:p>
    <w:p w14:paraId="5162D72B" w14:textId="5E0DDDF8" w:rsidR="002378BF" w:rsidRDefault="002378BF" w:rsidP="002378BF">
      <w:pPr>
        <w:rPr>
          <w:b/>
          <w:bCs/>
          <w:lang w:eastAsia="en-NZ"/>
        </w:rPr>
      </w:pPr>
    </w:p>
    <w:p w14:paraId="152E5ED6" w14:textId="5DEDF3E1" w:rsidR="002378BF" w:rsidRDefault="00BD0B51" w:rsidP="002378BF">
      <w:pPr>
        <w:rPr>
          <w:b/>
          <w:bCs/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7616" behindDoc="0" locked="0" layoutInCell="1" allowOverlap="1" wp14:anchorId="3E9DF765" wp14:editId="1C522C07">
            <wp:simplePos x="0" y="0"/>
            <wp:positionH relativeFrom="margin">
              <wp:align>left</wp:align>
            </wp:positionH>
            <wp:positionV relativeFrom="paragraph">
              <wp:posOffset>233680</wp:posOffset>
            </wp:positionV>
            <wp:extent cx="1555200" cy="1620000"/>
            <wp:effectExtent l="0" t="0" r="0" b="5715"/>
            <wp:wrapNone/>
            <wp:docPr id="119451168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51168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2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6F25C" w14:textId="00B9408C" w:rsidR="002378BF" w:rsidRDefault="002378BF" w:rsidP="002378BF">
      <w:pPr>
        <w:pStyle w:val="Heading2"/>
        <w:rPr>
          <w:lang w:eastAsia="en-NZ"/>
        </w:rPr>
      </w:pPr>
      <w:bookmarkStart w:id="15" w:name="_Toc187318094"/>
      <w:r>
        <w:rPr>
          <w:lang w:eastAsia="en-NZ"/>
        </w:rPr>
        <w:t>Internet</w:t>
      </w:r>
      <w:bookmarkEnd w:id="15"/>
    </w:p>
    <w:p w14:paraId="2B40E002" w14:textId="77777777" w:rsidR="002378BF" w:rsidRDefault="002378BF" w:rsidP="002378BF">
      <w:pPr>
        <w:rPr>
          <w:lang w:eastAsia="en-NZ"/>
        </w:rPr>
      </w:pPr>
    </w:p>
    <w:p w14:paraId="5CC38705" w14:textId="237A0CAA" w:rsidR="002378BF" w:rsidRDefault="002378BF" w:rsidP="002378BF">
      <w:pPr>
        <w:rPr>
          <w:lang w:eastAsia="en-NZ"/>
        </w:rPr>
      </w:pPr>
      <w:r>
        <w:rPr>
          <w:lang w:eastAsia="en-NZ"/>
        </w:rPr>
        <w:t>Contact your internet company if there is a problem with your internet.</w:t>
      </w:r>
    </w:p>
    <w:p w14:paraId="5FF3708F" w14:textId="1AEE23A2" w:rsidR="002378BF" w:rsidRDefault="002378BF" w:rsidP="002378BF">
      <w:pPr>
        <w:rPr>
          <w:lang w:eastAsia="en-NZ"/>
        </w:rPr>
      </w:pPr>
    </w:p>
    <w:p w14:paraId="3099686A" w14:textId="6A7D5586" w:rsidR="002378BF" w:rsidRDefault="002378BF" w:rsidP="002378BF">
      <w:pPr>
        <w:rPr>
          <w:lang w:eastAsia="en-NZ"/>
        </w:rPr>
      </w:pPr>
    </w:p>
    <w:p w14:paraId="4C11A733" w14:textId="03B07391" w:rsidR="006D045F" w:rsidRDefault="006D045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C34D5C4" w14:textId="2F67750F" w:rsidR="002378BF" w:rsidRDefault="006D045F" w:rsidP="002378BF">
      <w:pPr>
        <w:rPr>
          <w:lang w:eastAsia="en-NZ"/>
        </w:rPr>
      </w:pPr>
      <w:r>
        <w:rPr>
          <w:noProof/>
          <w:sz w:val="16"/>
          <w:szCs w:val="16"/>
        </w:rPr>
        <w:lastRenderedPageBreak/>
        <w:drawing>
          <wp:anchor distT="0" distB="0" distL="114300" distR="114300" simplePos="0" relativeHeight="251983872" behindDoc="0" locked="0" layoutInCell="1" allowOverlap="1" wp14:anchorId="5419941E" wp14:editId="3BCC8F84">
            <wp:simplePos x="0" y="0"/>
            <wp:positionH relativeFrom="margin">
              <wp:posOffset>0</wp:posOffset>
            </wp:positionH>
            <wp:positionV relativeFrom="paragraph">
              <wp:posOffset>-163732</wp:posOffset>
            </wp:positionV>
            <wp:extent cx="1619885" cy="1558290"/>
            <wp:effectExtent l="0" t="0" r="0" b="3810"/>
            <wp:wrapNone/>
            <wp:docPr id="48264906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64906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You can find out if there is a</w:t>
      </w:r>
      <w:r w:rsidR="0042020F">
        <w:rPr>
          <w:lang w:eastAsia="en-NZ"/>
        </w:rPr>
        <w:t xml:space="preserve"> problem with the internet </w:t>
      </w:r>
      <w:r w:rsidR="002378BF">
        <w:rPr>
          <w:lang w:eastAsia="en-NZ"/>
        </w:rPr>
        <w:t xml:space="preserve">near you on this </w:t>
      </w:r>
      <w:r w:rsidR="002378BF">
        <w:rPr>
          <w:b/>
          <w:bCs/>
          <w:lang w:eastAsia="en-NZ"/>
        </w:rPr>
        <w:t>website</w:t>
      </w:r>
      <w:r w:rsidR="002378BF">
        <w:rPr>
          <w:lang w:eastAsia="en-NZ"/>
        </w:rPr>
        <w:t>:</w:t>
      </w:r>
    </w:p>
    <w:p w14:paraId="152A1988" w14:textId="77777777" w:rsidR="002378BF" w:rsidRDefault="002378BF" w:rsidP="002378BF">
      <w:pPr>
        <w:rPr>
          <w:lang w:eastAsia="en-NZ"/>
        </w:rPr>
      </w:pPr>
    </w:p>
    <w:p w14:paraId="3CEC23E4" w14:textId="7A3DAA5D" w:rsidR="002378BF" w:rsidRPr="002378BF" w:rsidRDefault="00BD0B51" w:rsidP="002378BF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890688" behindDoc="0" locked="0" layoutInCell="1" allowOverlap="1" wp14:anchorId="39983FFC" wp14:editId="7196AA73">
            <wp:simplePos x="0" y="0"/>
            <wp:positionH relativeFrom="margin">
              <wp:posOffset>0</wp:posOffset>
            </wp:positionH>
            <wp:positionV relativeFrom="paragraph">
              <wp:posOffset>100239</wp:posOffset>
            </wp:positionV>
            <wp:extent cx="1263015" cy="1619885"/>
            <wp:effectExtent l="0" t="0" r="0" b="5715"/>
            <wp:wrapNone/>
            <wp:docPr id="198456661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8624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4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4xj3xksx</w:t>
        </w:r>
      </w:hyperlink>
    </w:p>
    <w:p w14:paraId="1B3E79B4" w14:textId="0E735983" w:rsidR="002378BF" w:rsidRPr="002378BF" w:rsidRDefault="002378BF" w:rsidP="002378BF">
      <w:pPr>
        <w:rPr>
          <w:lang w:eastAsia="en-NZ"/>
        </w:rPr>
      </w:pPr>
    </w:p>
    <w:p w14:paraId="3737C3D6" w14:textId="467C39A6" w:rsidR="002378BF" w:rsidRDefault="002378BF" w:rsidP="002378BF">
      <w:pPr>
        <w:rPr>
          <w:lang w:eastAsia="en-NZ"/>
        </w:rPr>
      </w:pPr>
    </w:p>
    <w:p w14:paraId="4A99C59B" w14:textId="2B916EA8" w:rsidR="002378BF" w:rsidRDefault="002378BF" w:rsidP="002378BF">
      <w:pPr>
        <w:rPr>
          <w:lang w:eastAsia="en-NZ"/>
        </w:rPr>
      </w:pPr>
      <w:r>
        <w:rPr>
          <w:lang w:eastAsia="en-NZ"/>
        </w:rPr>
        <w:t>The website is not in Easy Read.</w:t>
      </w:r>
    </w:p>
    <w:p w14:paraId="41423474" w14:textId="7F27A810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9F2E181" w14:textId="48898A0B" w:rsidR="002378BF" w:rsidRDefault="00BD0B51" w:rsidP="002378BF">
      <w:pPr>
        <w:pStyle w:val="Heading2"/>
        <w:rPr>
          <w:lang w:eastAsia="en-NZ"/>
        </w:rPr>
      </w:pPr>
      <w:bookmarkStart w:id="16" w:name="_Toc187318095"/>
      <w:r>
        <w:rPr>
          <w:noProof/>
          <w:lang w:eastAsia="en-NZ"/>
        </w:rPr>
        <w:lastRenderedPageBreak/>
        <w:drawing>
          <wp:anchor distT="0" distB="0" distL="114300" distR="114300" simplePos="0" relativeHeight="251892736" behindDoc="0" locked="0" layoutInCell="1" allowOverlap="1" wp14:anchorId="4A75B9A7" wp14:editId="481EAA1F">
            <wp:simplePos x="0" y="0"/>
            <wp:positionH relativeFrom="margin">
              <wp:posOffset>0</wp:posOffset>
            </wp:positionH>
            <wp:positionV relativeFrom="paragraph">
              <wp:posOffset>228600</wp:posOffset>
            </wp:positionV>
            <wp:extent cx="1619885" cy="1619885"/>
            <wp:effectExtent l="0" t="0" r="5715" b="0"/>
            <wp:wrapNone/>
            <wp:docPr id="168945061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04317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Flooding</w:t>
      </w:r>
      <w:bookmarkEnd w:id="16"/>
    </w:p>
    <w:p w14:paraId="32A953FD" w14:textId="4679CDA5" w:rsidR="002378BF" w:rsidRDefault="002378BF" w:rsidP="002378BF">
      <w:pPr>
        <w:rPr>
          <w:lang w:eastAsia="en-NZ"/>
        </w:rPr>
      </w:pPr>
    </w:p>
    <w:p w14:paraId="3A8F2764" w14:textId="58C72911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report flooding by </w:t>
      </w:r>
      <w:r>
        <w:rPr>
          <w:b/>
          <w:bCs/>
          <w:lang w:eastAsia="en-NZ"/>
        </w:rPr>
        <w:t>phoning</w:t>
      </w:r>
      <w:r>
        <w:rPr>
          <w:lang w:eastAsia="en-NZ"/>
        </w:rPr>
        <w:t xml:space="preserve"> Auckland Council on:</w:t>
      </w:r>
    </w:p>
    <w:p w14:paraId="722205D8" w14:textId="12FF7BF5" w:rsidR="002378BF" w:rsidRDefault="002378BF" w:rsidP="002378BF">
      <w:pPr>
        <w:rPr>
          <w:lang w:eastAsia="en-NZ"/>
        </w:rPr>
      </w:pPr>
    </w:p>
    <w:p w14:paraId="27FA7954" w14:textId="2A94C53C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(09) 301 0101</w:t>
      </w:r>
    </w:p>
    <w:p w14:paraId="3733A15D" w14:textId="3C8F0F37" w:rsidR="002378BF" w:rsidRDefault="002378BF" w:rsidP="002378BF">
      <w:pPr>
        <w:rPr>
          <w:b/>
          <w:bCs/>
          <w:lang w:eastAsia="en-NZ"/>
        </w:rPr>
      </w:pPr>
    </w:p>
    <w:p w14:paraId="7F9B36A2" w14:textId="33FD8F5E" w:rsidR="002378BF" w:rsidRDefault="002378BF" w:rsidP="002378BF">
      <w:pPr>
        <w:rPr>
          <w:b/>
          <w:bCs/>
          <w:lang w:eastAsia="en-NZ"/>
        </w:rPr>
      </w:pPr>
    </w:p>
    <w:p w14:paraId="118BBF83" w14:textId="62FEE2E2" w:rsidR="002378BF" w:rsidRDefault="00BD0B51" w:rsidP="002378BF">
      <w:pPr>
        <w:pStyle w:val="Heading2"/>
        <w:rPr>
          <w:lang w:eastAsia="en-NZ"/>
        </w:rPr>
      </w:pPr>
      <w:bookmarkStart w:id="17" w:name="_Toc187318096"/>
      <w:r>
        <w:rPr>
          <w:noProof/>
          <w:lang w:eastAsia="en-NZ"/>
        </w:rPr>
        <w:drawing>
          <wp:anchor distT="0" distB="0" distL="114300" distR="114300" simplePos="0" relativeHeight="251893760" behindDoc="0" locked="0" layoutInCell="1" allowOverlap="1" wp14:anchorId="356B4E85" wp14:editId="4823B135">
            <wp:simplePos x="0" y="0"/>
            <wp:positionH relativeFrom="margin">
              <wp:posOffset>0</wp:posOffset>
            </wp:positionH>
            <wp:positionV relativeFrom="paragraph">
              <wp:posOffset>200025</wp:posOffset>
            </wp:positionV>
            <wp:extent cx="1619885" cy="1619885"/>
            <wp:effectExtent l="0" t="0" r="0" b="0"/>
            <wp:wrapNone/>
            <wp:docPr id="14563861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38614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Water supply / wastewater</w:t>
      </w:r>
      <w:bookmarkEnd w:id="17"/>
    </w:p>
    <w:p w14:paraId="3245E50C" w14:textId="28C9A82B" w:rsidR="002378BF" w:rsidRDefault="002378BF" w:rsidP="002378BF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0576" behindDoc="1" locked="0" layoutInCell="1" allowOverlap="1" wp14:anchorId="2581FA34" wp14:editId="04516548">
                <wp:simplePos x="0" y="0"/>
                <wp:positionH relativeFrom="column">
                  <wp:posOffset>2232025</wp:posOffset>
                </wp:positionH>
                <wp:positionV relativeFrom="paragraph">
                  <wp:posOffset>339090</wp:posOffset>
                </wp:positionV>
                <wp:extent cx="3510000" cy="698500"/>
                <wp:effectExtent l="0" t="0" r="0" b="0"/>
                <wp:wrapNone/>
                <wp:docPr id="1281155204" name="Rectangle 12811552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6985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37C7E62" id="Rectangle 1281155204" o:spid="_x0000_s1026" alt="&quot;&quot;" style="position:absolute;margin-left:175.75pt;margin-top:26.7pt;width:276.4pt;height:55pt;z-index:-2515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" fillcolor="#c4e6ff" stroked="f" strokeweight="1pt"/>
            </w:pict>
          </mc:Fallback>
        </mc:AlternateContent>
      </w:r>
    </w:p>
    <w:p w14:paraId="05762552" w14:textId="6F969B4C" w:rsidR="002378BF" w:rsidRDefault="002378BF" w:rsidP="002378BF">
      <w:pPr>
        <w:rPr>
          <w:lang w:eastAsia="en-NZ"/>
        </w:rPr>
      </w:pPr>
      <w:r>
        <w:rPr>
          <w:b/>
          <w:bCs/>
          <w:lang w:eastAsia="en-NZ"/>
        </w:rPr>
        <w:t xml:space="preserve">Water supply </w:t>
      </w:r>
      <w:r>
        <w:rPr>
          <w:lang w:eastAsia="en-NZ"/>
        </w:rPr>
        <w:t>means the water that comes out of your taps.</w:t>
      </w:r>
    </w:p>
    <w:p w14:paraId="79696D3C" w14:textId="7FEC53A6" w:rsidR="002378BF" w:rsidRDefault="002378BF" w:rsidP="002378BF">
      <w:pPr>
        <w:rPr>
          <w:lang w:eastAsia="en-NZ"/>
        </w:rPr>
      </w:pPr>
    </w:p>
    <w:p w14:paraId="2EBC1241" w14:textId="4D1875D7" w:rsidR="002378BF" w:rsidRDefault="002378BF" w:rsidP="002378BF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3E609269" wp14:editId="41A72D95">
                <wp:simplePos x="0" y="0"/>
                <wp:positionH relativeFrom="column">
                  <wp:posOffset>2232025</wp:posOffset>
                </wp:positionH>
                <wp:positionV relativeFrom="paragraph">
                  <wp:posOffset>321945</wp:posOffset>
                </wp:positionV>
                <wp:extent cx="3510000" cy="2019300"/>
                <wp:effectExtent l="0" t="0" r="0" b="0"/>
                <wp:wrapNone/>
                <wp:docPr id="1211039516" name="Rectangle 12110395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20193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DDE4D82" id="Rectangle 1211039516" o:spid="_x0000_s1026" alt="&quot;&quot;" style="position:absolute;margin-left:175.75pt;margin-top:25.35pt;width:276.4pt;height:159pt;z-index:-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" fillcolor="#c4e6ff" stroked="f" strokeweight="1pt"/>
            </w:pict>
          </mc:Fallback>
        </mc:AlternateContent>
      </w:r>
    </w:p>
    <w:p w14:paraId="41CBBDB0" w14:textId="338C82FA" w:rsidR="002378BF" w:rsidRDefault="00BD0B51" w:rsidP="002378BF">
      <w:pPr>
        <w:rPr>
          <w:lang w:eastAsia="en-NZ"/>
        </w:rPr>
      </w:pPr>
      <w:r>
        <w:rPr>
          <w:b/>
          <w:bCs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30898651" wp14:editId="24D63107">
                <wp:simplePos x="0" y="0"/>
                <wp:positionH relativeFrom="column">
                  <wp:posOffset>0</wp:posOffset>
                </wp:positionH>
                <wp:positionV relativeFrom="paragraph">
                  <wp:posOffset>149225</wp:posOffset>
                </wp:positionV>
                <wp:extent cx="1754505" cy="1619885"/>
                <wp:effectExtent l="0" t="0" r="0" b="5715"/>
                <wp:wrapNone/>
                <wp:docPr id="1973947376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4505" cy="1619885"/>
                          <a:chOff x="0" y="0"/>
                          <a:chExt cx="1754505" cy="1619885"/>
                        </a:xfrm>
                      </wpg:grpSpPr>
                      <pic:pic xmlns:pic="http://schemas.openxmlformats.org/drawingml/2006/picture">
                        <pic:nvPicPr>
                          <pic:cNvPr id="1910423520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535" r="25725"/>
                          <a:stretch/>
                        </pic:blipFill>
                        <pic:spPr bwMode="auto">
                          <a:xfrm>
                            <a:off x="901700" y="0"/>
                            <a:ext cx="852805" cy="1619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85853643" name="Picture 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890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6B44980" id="Group 47" o:spid="_x0000_s1026" alt="&quot;&quot;" style="position:absolute;margin-left:0;margin-top:11.75pt;width:138.15pt;height:127.55pt;z-index:251896832" coordsize="17545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">
                <v:shape id="Picture 45" o:spid="_x0000_s1027" type="#_x0000_t75" alt="&quot;&quot;" style="position:absolute;left:9017;width:852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">
                  <v:imagedata r:id="rId98" o:title="" cropleft="14113f" cropright="16859f"/>
                </v:shape>
                <v:shape id="Picture 46" o:spid="_x0000_s1028" type="#_x0000_t75" alt="&quot;&quot;" style="position:absolute;top:889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">
                  <v:imagedata r:id="rId99" o:title=""/>
                </v:shape>
              </v:group>
            </w:pict>
          </mc:Fallback>
        </mc:AlternateContent>
      </w:r>
      <w:r w:rsidR="002378BF">
        <w:rPr>
          <w:b/>
          <w:bCs/>
          <w:lang w:eastAsia="en-NZ"/>
        </w:rPr>
        <w:t xml:space="preserve">Wastewater </w:t>
      </w:r>
      <w:r w:rsidR="002378BF">
        <w:rPr>
          <w:lang w:eastAsia="en-NZ"/>
        </w:rPr>
        <w:t>means everything that goes down your:</w:t>
      </w:r>
    </w:p>
    <w:p w14:paraId="3AC8361B" w14:textId="1037774B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sink</w:t>
      </w:r>
    </w:p>
    <w:p w14:paraId="4B03B20F" w14:textId="36C72086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toilet.</w:t>
      </w:r>
    </w:p>
    <w:p w14:paraId="1723F829" w14:textId="77777777" w:rsidR="002378BF" w:rsidRDefault="002378BF" w:rsidP="002378BF">
      <w:pPr>
        <w:rPr>
          <w:lang w:eastAsia="en-NZ"/>
        </w:rPr>
      </w:pPr>
    </w:p>
    <w:p w14:paraId="71DAB48A" w14:textId="77777777" w:rsidR="002378BF" w:rsidRDefault="002378BF" w:rsidP="002378BF">
      <w:pPr>
        <w:rPr>
          <w:lang w:eastAsia="en-NZ"/>
        </w:rPr>
      </w:pPr>
    </w:p>
    <w:p w14:paraId="4ED4F5E2" w14:textId="5AE9AC34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1801D35" w14:textId="0F241D86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01952" behindDoc="0" locked="0" layoutInCell="1" allowOverlap="1" wp14:anchorId="778D44A4" wp14:editId="5C402B9E">
                <wp:simplePos x="0" y="0"/>
                <wp:positionH relativeFrom="column">
                  <wp:posOffset>0</wp:posOffset>
                </wp:positionH>
                <wp:positionV relativeFrom="paragraph">
                  <wp:posOffset>-127000</wp:posOffset>
                </wp:positionV>
                <wp:extent cx="1765300" cy="1524000"/>
                <wp:effectExtent l="0" t="0" r="0" b="0"/>
                <wp:wrapNone/>
                <wp:docPr id="1715475255" name="Group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5300" cy="1524000"/>
                          <a:chOff x="0" y="0"/>
                          <a:chExt cx="1765300" cy="1524000"/>
                        </a:xfrm>
                      </wpg:grpSpPr>
                      <pic:pic xmlns:pic="http://schemas.openxmlformats.org/drawingml/2006/picture">
                        <pic:nvPicPr>
                          <pic:cNvPr id="1948971792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790" cy="1367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41652114" name="Graphic 4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50900" y="6096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350D72E" id="Group 50" o:spid="_x0000_s1026" alt="&quot;&quot;" style="position:absolute;margin-left:0;margin-top:-10pt;width:139pt;height:120pt;z-index:251901952" coordsize="17653,1524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">
                <v:shape id="Picture 48" o:spid="_x0000_s1027" type="#_x0000_t75" style="position:absolute;width:13677;height:13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">
                  <v:imagedata r:id="rId101" o:title=""/>
                </v:shape>
                <v:shape id="Graphic 49" o:spid="_x0000_s1028" type="#_x0000_t75" alt="Close with solid fill" style="position:absolute;left:8509;top:609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">
                  <v:imagedata r:id="rId22" o:title="Close with solid fill"/>
                </v:shape>
              </v:group>
            </w:pict>
          </mc:Fallback>
        </mc:AlternateContent>
      </w:r>
      <w:r w:rsidR="002378BF">
        <w:rPr>
          <w:lang w:eastAsia="en-NZ"/>
        </w:rPr>
        <w:t xml:space="preserve">You can report problems with your water supply / wastewater to </w:t>
      </w:r>
      <w:r w:rsidR="002378BF">
        <w:rPr>
          <w:b/>
          <w:bCs/>
          <w:lang w:eastAsia="en-NZ"/>
        </w:rPr>
        <w:t>Watercare</w:t>
      </w:r>
      <w:r w:rsidR="002378BF">
        <w:rPr>
          <w:lang w:eastAsia="en-NZ"/>
        </w:rPr>
        <w:t>.</w:t>
      </w:r>
    </w:p>
    <w:p w14:paraId="4B2AD3BB" w14:textId="427CEE39" w:rsidR="002378BF" w:rsidRDefault="002378BF" w:rsidP="002378BF">
      <w:pPr>
        <w:rPr>
          <w:lang w:eastAsia="en-NZ"/>
        </w:rPr>
      </w:pPr>
    </w:p>
    <w:p w14:paraId="1A812039" w14:textId="2AA4E9C2" w:rsidR="002378BF" w:rsidRDefault="002378BF" w:rsidP="002378BF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3009411B" wp14:editId="458C9055">
                <wp:simplePos x="0" y="0"/>
                <wp:positionH relativeFrom="column">
                  <wp:posOffset>2232025</wp:posOffset>
                </wp:positionH>
                <wp:positionV relativeFrom="paragraph">
                  <wp:posOffset>314325</wp:posOffset>
                </wp:positionV>
                <wp:extent cx="3510000" cy="1134000"/>
                <wp:effectExtent l="0" t="0" r="0" b="0"/>
                <wp:wrapNone/>
                <wp:docPr id="2041007641" name="Rectangle 20410076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11340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5E498A9" id="Rectangle 2041007641" o:spid="_x0000_s1026" alt="&quot;&quot;" style="position:absolute;margin-left:175.75pt;margin-top:24.75pt;width:276.4pt;height:89.3pt;z-index:-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" fillcolor="#c4e6ff" stroked="f" strokeweight="1pt"/>
            </w:pict>
          </mc:Fallback>
        </mc:AlternateContent>
      </w:r>
    </w:p>
    <w:p w14:paraId="20151F50" w14:textId="6FE45FE4" w:rsidR="002378BF" w:rsidRDefault="00BD0B51" w:rsidP="002378BF">
      <w:pPr>
        <w:rPr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98880" behindDoc="0" locked="0" layoutInCell="1" allowOverlap="1" wp14:anchorId="6D58C83E" wp14:editId="64EE6794">
            <wp:simplePos x="0" y="0"/>
            <wp:positionH relativeFrom="margin">
              <wp:posOffset>0</wp:posOffset>
            </wp:positionH>
            <wp:positionV relativeFrom="paragraph">
              <wp:posOffset>126365</wp:posOffset>
            </wp:positionV>
            <wp:extent cx="1619885" cy="647700"/>
            <wp:effectExtent l="0" t="0" r="0" b="0"/>
            <wp:wrapNone/>
            <wp:docPr id="161615847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717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b/>
          <w:bCs/>
          <w:lang w:eastAsia="en-NZ"/>
        </w:rPr>
        <w:t xml:space="preserve">Watercare </w:t>
      </w:r>
      <w:r w:rsidR="002378BF">
        <w:rPr>
          <w:lang w:eastAsia="en-NZ"/>
        </w:rPr>
        <w:t xml:space="preserve">is the part of </w:t>
      </w:r>
      <w:r w:rsidR="002378BF">
        <w:rPr>
          <w:lang w:eastAsia="en-NZ"/>
        </w:rPr>
        <w:br/>
        <w:t xml:space="preserve">Auckland Council in charge of </w:t>
      </w:r>
      <w:r w:rsidR="002378BF">
        <w:rPr>
          <w:lang w:eastAsia="en-NZ"/>
        </w:rPr>
        <w:br/>
        <w:t>water supply / wastewater</w:t>
      </w:r>
    </w:p>
    <w:p w14:paraId="15959FDD" w14:textId="77777777" w:rsidR="002378BF" w:rsidRDefault="002378BF" w:rsidP="002378BF">
      <w:pPr>
        <w:rPr>
          <w:lang w:eastAsia="en-NZ"/>
        </w:rPr>
      </w:pPr>
    </w:p>
    <w:p w14:paraId="4AED58B3" w14:textId="365551A8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4000" behindDoc="0" locked="0" layoutInCell="1" allowOverlap="1" wp14:anchorId="1139DCA4" wp14:editId="7E403915">
            <wp:simplePos x="0" y="0"/>
            <wp:positionH relativeFrom="margin">
              <wp:posOffset>0</wp:posOffset>
            </wp:positionH>
            <wp:positionV relativeFrom="paragraph">
              <wp:posOffset>65405</wp:posOffset>
            </wp:positionV>
            <wp:extent cx="1619885" cy="1432560"/>
            <wp:effectExtent l="0" t="0" r="0" b="0"/>
            <wp:wrapNone/>
            <wp:docPr id="91550293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9979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C44B53" w14:textId="288F8B2C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</w:t>
      </w:r>
      <w:r>
        <w:rPr>
          <w:b/>
          <w:bCs/>
          <w:lang w:eastAsia="en-NZ"/>
        </w:rPr>
        <w:t xml:space="preserve">phone </w:t>
      </w:r>
      <w:r>
        <w:rPr>
          <w:lang w:eastAsia="en-NZ"/>
        </w:rPr>
        <w:t>Watercare on:</w:t>
      </w:r>
    </w:p>
    <w:p w14:paraId="78A154B5" w14:textId="0B23FD1E" w:rsidR="002378BF" w:rsidRDefault="002378BF" w:rsidP="002378BF">
      <w:pPr>
        <w:rPr>
          <w:lang w:eastAsia="en-NZ"/>
        </w:rPr>
      </w:pPr>
    </w:p>
    <w:p w14:paraId="67844869" w14:textId="05124F6A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(09) 442 2222</w:t>
      </w:r>
    </w:p>
    <w:p w14:paraId="31C44AE1" w14:textId="5C129B67" w:rsidR="002378BF" w:rsidRDefault="002378BF" w:rsidP="002378BF">
      <w:pPr>
        <w:rPr>
          <w:b/>
          <w:bCs/>
          <w:lang w:eastAsia="en-NZ"/>
        </w:rPr>
      </w:pPr>
    </w:p>
    <w:p w14:paraId="16991A5B" w14:textId="579AC38A" w:rsidR="002378BF" w:rsidRDefault="00BD0B51" w:rsidP="002378BF">
      <w:pPr>
        <w:rPr>
          <w:b/>
          <w:bCs/>
          <w:lang w:eastAsia="en-NZ"/>
        </w:rPr>
      </w:pPr>
      <w:r>
        <w:rPr>
          <w:b/>
          <w:bCs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07072" behindDoc="0" locked="0" layoutInCell="1" allowOverlap="1" wp14:anchorId="0FE8FC15" wp14:editId="59102AA0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1619885" cy="1619885"/>
                <wp:effectExtent l="0" t="0" r="0" b="5715"/>
                <wp:wrapNone/>
                <wp:docPr id="324380901" name="Group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2016396639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862187" name="Oval 52"/>
                        <wps:cNvSpPr/>
                        <wps:spPr>
                          <a:xfrm>
                            <a:off x="513080" y="642620"/>
                            <a:ext cx="184298" cy="18429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535EAAA" id="Group 53" o:spid="_x0000_s1026" alt="&quot;&quot;" style="position:absolute;margin-left:0;margin-top:2.05pt;width:127.55pt;height:127.55pt;z-index:251907072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">
                <v:shape id="Picture 51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">
                  <v:imagedata r:id="rId103" o:title=""/>
                </v:shape>
                <v:oval id="Oval 52" o:spid="_x0000_s1028" style="position:absolute;left:5130;top:6426;width:1843;height:18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" filled="f" strokecolor="red" strokeweight="1pt">
                  <v:stroke joinstyle="miter"/>
                </v:oval>
              </v:group>
            </w:pict>
          </mc:Fallback>
        </mc:AlternateContent>
      </w:r>
    </w:p>
    <w:p w14:paraId="0BEBDE45" w14:textId="539DFB24" w:rsidR="002378BF" w:rsidRPr="002378BF" w:rsidRDefault="002378BF" w:rsidP="002378BF">
      <w:pPr>
        <w:rPr>
          <w:lang w:eastAsia="en-NZ"/>
        </w:rPr>
      </w:pPr>
      <w:r>
        <w:rPr>
          <w:lang w:eastAsia="en-NZ"/>
        </w:rPr>
        <w:t xml:space="preserve">When the call starts press </w:t>
      </w:r>
      <w:r>
        <w:rPr>
          <w:b/>
          <w:bCs/>
          <w:lang w:eastAsia="en-NZ"/>
        </w:rPr>
        <w:t>1</w:t>
      </w:r>
      <w:r>
        <w:rPr>
          <w:lang w:eastAsia="en-NZ"/>
        </w:rPr>
        <w:t xml:space="preserve"> on your phone to report a problem.</w:t>
      </w:r>
    </w:p>
    <w:p w14:paraId="4A66FE23" w14:textId="47352A20" w:rsidR="002378BF" w:rsidRDefault="002378BF" w:rsidP="002378BF">
      <w:pPr>
        <w:rPr>
          <w:lang w:eastAsia="en-NZ"/>
        </w:rPr>
      </w:pPr>
    </w:p>
    <w:p w14:paraId="16326490" w14:textId="1E219165" w:rsidR="002378BF" w:rsidRDefault="002378BF" w:rsidP="002378BF">
      <w:pPr>
        <w:rPr>
          <w:lang w:eastAsia="en-NZ"/>
        </w:rPr>
      </w:pPr>
    </w:p>
    <w:p w14:paraId="4CD20BEE" w14:textId="61DA3398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13B384A" w14:textId="5DE8B0EF" w:rsidR="002378BF" w:rsidRPr="002378BF" w:rsidRDefault="00BD0B51" w:rsidP="002378BF">
      <w:pPr>
        <w:rPr>
          <w:lang w:eastAsia="en-NZ"/>
        </w:rPr>
      </w:pPr>
      <w:r>
        <w:rPr>
          <w:b/>
          <w:bCs/>
          <w:noProof/>
          <w:lang w:eastAsia="en-NZ"/>
        </w:rPr>
        <w:lastRenderedPageBreak/>
        <w:drawing>
          <wp:anchor distT="0" distB="0" distL="114300" distR="114300" simplePos="0" relativeHeight="251908096" behindDoc="0" locked="0" layoutInCell="1" allowOverlap="1" wp14:anchorId="51B1A7E1" wp14:editId="059CB237">
            <wp:simplePos x="0" y="0"/>
            <wp:positionH relativeFrom="margin">
              <wp:posOffset>0</wp:posOffset>
            </wp:positionH>
            <wp:positionV relativeFrom="paragraph">
              <wp:posOffset>31289</wp:posOffset>
            </wp:positionV>
            <wp:extent cx="1620000" cy="2131200"/>
            <wp:effectExtent l="0" t="0" r="5715" b="2540"/>
            <wp:wrapNone/>
            <wp:docPr id="30014549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14549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You can use the live chat on the Watercare </w:t>
      </w:r>
      <w:r w:rsidR="002378BF">
        <w:rPr>
          <w:b/>
          <w:bCs/>
          <w:lang w:eastAsia="en-NZ"/>
        </w:rPr>
        <w:t>website</w:t>
      </w:r>
      <w:r w:rsidR="002378BF">
        <w:rPr>
          <w:lang w:eastAsia="en-NZ"/>
        </w:rPr>
        <w:t xml:space="preserve"> </w:t>
      </w:r>
      <w:r w:rsidR="009A470E">
        <w:rPr>
          <w:lang w:eastAsia="en-NZ"/>
        </w:rPr>
        <w:t xml:space="preserve">to get support </w:t>
      </w:r>
      <w:r w:rsidR="002378BF">
        <w:rPr>
          <w:lang w:eastAsia="en-NZ"/>
        </w:rPr>
        <w:t>at:</w:t>
      </w:r>
    </w:p>
    <w:p w14:paraId="05F60E0B" w14:textId="2FB81D88" w:rsidR="002378BF" w:rsidRPr="002378BF" w:rsidRDefault="002378BF" w:rsidP="002378BF">
      <w:pPr>
        <w:rPr>
          <w:b/>
          <w:bCs/>
          <w:color w:val="000000" w:themeColor="text1"/>
          <w:lang w:eastAsia="en-NZ"/>
        </w:rPr>
      </w:pPr>
    </w:p>
    <w:p w14:paraId="567764A2" w14:textId="4B884350" w:rsidR="002378BF" w:rsidRPr="002378BF" w:rsidRDefault="00432320" w:rsidP="002378BF">
      <w:pPr>
        <w:rPr>
          <w:b/>
          <w:bCs/>
          <w:color w:val="000000" w:themeColor="text1"/>
          <w:lang w:eastAsia="en-NZ"/>
        </w:rPr>
      </w:pPr>
      <w:hyperlink r:id="rId105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www.watercare.co.nz</w:t>
        </w:r>
      </w:hyperlink>
    </w:p>
    <w:p w14:paraId="158CA763" w14:textId="2FC2CEBC" w:rsidR="002378BF" w:rsidRDefault="002378BF" w:rsidP="002378BF">
      <w:pPr>
        <w:rPr>
          <w:lang w:eastAsia="en-NZ"/>
        </w:rPr>
      </w:pPr>
    </w:p>
    <w:p w14:paraId="7AD948E3" w14:textId="401074B4" w:rsidR="002378BF" w:rsidRDefault="002378BF" w:rsidP="002378BF">
      <w:pPr>
        <w:rPr>
          <w:lang w:eastAsia="en-NZ"/>
        </w:rPr>
      </w:pPr>
    </w:p>
    <w:p w14:paraId="08C8D995" w14:textId="69CFE74C" w:rsidR="002378BF" w:rsidRDefault="002378BF" w:rsidP="002378BF">
      <w:pPr>
        <w:rPr>
          <w:lang w:eastAsia="en-NZ"/>
        </w:rPr>
      </w:pPr>
      <w:r>
        <w:rPr>
          <w:lang w:eastAsia="en-NZ"/>
        </w:rPr>
        <w:t>You will have to type in your:</w:t>
      </w:r>
    </w:p>
    <w:p w14:paraId="508C22AF" w14:textId="7E1C0887" w:rsidR="002378BF" w:rsidRDefault="00BD0B51" w:rsidP="002378BF">
      <w:pPr>
        <w:pStyle w:val="Listtoplevel"/>
        <w:rPr>
          <w:lang w:eastAsia="en-NZ"/>
        </w:rPr>
      </w:pPr>
      <w:r>
        <w:rPr>
          <w:b/>
          <w:bCs/>
          <w:lang w:eastAsia="en-NZ"/>
        </w:rPr>
        <w:drawing>
          <wp:anchor distT="0" distB="0" distL="114300" distR="114300" simplePos="0" relativeHeight="251910144" behindDoc="0" locked="0" layoutInCell="1" allowOverlap="1" wp14:anchorId="7FECA29C" wp14:editId="6B99F7E1">
            <wp:simplePos x="0" y="0"/>
            <wp:positionH relativeFrom="margin">
              <wp:align>left</wp:align>
            </wp:positionH>
            <wp:positionV relativeFrom="paragraph">
              <wp:posOffset>421640</wp:posOffset>
            </wp:positionV>
            <wp:extent cx="1620000" cy="1620000"/>
            <wp:effectExtent l="0" t="0" r="0" b="5715"/>
            <wp:wrapNone/>
            <wp:docPr id="1070206404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206404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name</w:t>
      </w:r>
    </w:p>
    <w:p w14:paraId="1E874CD5" w14:textId="2A0597B3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address</w:t>
      </w:r>
    </w:p>
    <w:p w14:paraId="1C305BC1" w14:textId="728C3AAD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the account number on your water bill.</w:t>
      </w:r>
    </w:p>
    <w:p w14:paraId="23B401B0" w14:textId="40F0523F" w:rsidR="002378BF" w:rsidRDefault="002378BF" w:rsidP="002378BF">
      <w:pPr>
        <w:rPr>
          <w:lang w:eastAsia="en-NZ"/>
        </w:rPr>
      </w:pPr>
    </w:p>
    <w:p w14:paraId="7DAEF345" w14:textId="743A5D59" w:rsidR="002378BF" w:rsidRDefault="00BD0B51" w:rsidP="002378BF">
      <w:pPr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1909120" behindDoc="0" locked="0" layoutInCell="1" allowOverlap="1" wp14:anchorId="36C4F009" wp14:editId="738FB830">
            <wp:simplePos x="0" y="0"/>
            <wp:positionH relativeFrom="margin">
              <wp:posOffset>0</wp:posOffset>
            </wp:positionH>
            <wp:positionV relativeFrom="paragraph">
              <wp:posOffset>303991</wp:posOffset>
            </wp:positionV>
            <wp:extent cx="1619885" cy="906780"/>
            <wp:effectExtent l="0" t="0" r="0" b="0"/>
            <wp:wrapNone/>
            <wp:docPr id="1425363199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363199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D628B0" w14:textId="0DACEC8B" w:rsidR="002378BF" w:rsidRDefault="002378BF" w:rsidP="002378BF">
      <w:pPr>
        <w:rPr>
          <w:lang w:eastAsia="en-NZ"/>
        </w:rPr>
      </w:pPr>
      <w:r>
        <w:rPr>
          <w:lang w:eastAsia="en-NZ"/>
        </w:rPr>
        <w:t>Then you can type a message to a person from Watercare.</w:t>
      </w:r>
    </w:p>
    <w:p w14:paraId="6B1DDC9E" w14:textId="77777777" w:rsidR="002378BF" w:rsidRDefault="002378BF" w:rsidP="002378BF">
      <w:pPr>
        <w:rPr>
          <w:lang w:eastAsia="en-NZ"/>
        </w:rPr>
      </w:pPr>
    </w:p>
    <w:p w14:paraId="325EA1FD" w14:textId="2CFAD08F" w:rsidR="002378BF" w:rsidRDefault="002378BF" w:rsidP="002378BF">
      <w:pPr>
        <w:rPr>
          <w:lang w:eastAsia="en-NZ"/>
        </w:rPr>
      </w:pPr>
    </w:p>
    <w:p w14:paraId="49F2AA24" w14:textId="4A2A7570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E5C8FED" w14:textId="665C035F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15264" behindDoc="0" locked="0" layoutInCell="1" allowOverlap="1" wp14:anchorId="72FA3909" wp14:editId="0435164A">
            <wp:simplePos x="0" y="0"/>
            <wp:positionH relativeFrom="margin">
              <wp:posOffset>0</wp:posOffset>
            </wp:positionH>
            <wp:positionV relativeFrom="page">
              <wp:posOffset>851074</wp:posOffset>
            </wp:positionV>
            <wp:extent cx="1619885" cy="1619885"/>
            <wp:effectExtent l="0" t="0" r="5715" b="0"/>
            <wp:wrapNone/>
            <wp:docPr id="41829246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29246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You can see information about problems with water supply / wastewater on the Watercare </w:t>
      </w:r>
      <w:r w:rsidR="002378BF">
        <w:rPr>
          <w:b/>
          <w:bCs/>
          <w:lang w:eastAsia="en-NZ"/>
        </w:rPr>
        <w:t>website</w:t>
      </w:r>
      <w:r w:rsidR="002378BF">
        <w:rPr>
          <w:lang w:eastAsia="en-NZ"/>
        </w:rPr>
        <w:t xml:space="preserve"> at:</w:t>
      </w:r>
    </w:p>
    <w:p w14:paraId="3CDC177A" w14:textId="600D1768" w:rsidR="002378BF" w:rsidRDefault="002378BF" w:rsidP="002378BF">
      <w:pPr>
        <w:rPr>
          <w:lang w:eastAsia="en-NZ"/>
        </w:rPr>
      </w:pPr>
    </w:p>
    <w:p w14:paraId="00184386" w14:textId="22545E1A" w:rsidR="002378BF" w:rsidRPr="002378BF" w:rsidRDefault="00BD0B51" w:rsidP="002378BF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13216" behindDoc="0" locked="0" layoutInCell="1" allowOverlap="1" wp14:anchorId="5884041A" wp14:editId="494DF42B">
            <wp:simplePos x="0" y="0"/>
            <wp:positionH relativeFrom="margin">
              <wp:posOffset>0</wp:posOffset>
            </wp:positionH>
            <wp:positionV relativeFrom="paragraph">
              <wp:posOffset>25574</wp:posOffset>
            </wp:positionV>
            <wp:extent cx="1263015" cy="1619885"/>
            <wp:effectExtent l="0" t="0" r="0" b="5715"/>
            <wp:wrapNone/>
            <wp:docPr id="198463845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63845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08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jmte8jy7</w:t>
        </w:r>
      </w:hyperlink>
    </w:p>
    <w:p w14:paraId="2F992E6A" w14:textId="54E74A9A" w:rsidR="002378BF" w:rsidRDefault="002378BF" w:rsidP="002378BF">
      <w:pPr>
        <w:rPr>
          <w:lang w:eastAsia="en-NZ"/>
        </w:rPr>
      </w:pPr>
    </w:p>
    <w:p w14:paraId="1FC84D9B" w14:textId="57F4EBB7" w:rsidR="002378BF" w:rsidRDefault="002378BF" w:rsidP="002378BF">
      <w:pPr>
        <w:rPr>
          <w:lang w:eastAsia="en-NZ"/>
        </w:rPr>
      </w:pPr>
    </w:p>
    <w:p w14:paraId="175D9DD8" w14:textId="06A634A2" w:rsidR="002378BF" w:rsidRDefault="002378BF" w:rsidP="002378BF">
      <w:pPr>
        <w:rPr>
          <w:lang w:eastAsia="en-NZ"/>
        </w:rPr>
      </w:pPr>
      <w:r>
        <w:rPr>
          <w:lang w:eastAsia="en-NZ"/>
        </w:rPr>
        <w:t>The website is not in Easy Read.</w:t>
      </w:r>
    </w:p>
    <w:p w14:paraId="21D0945F" w14:textId="5D1C74E3" w:rsidR="002378BF" w:rsidRDefault="002378BF" w:rsidP="002378BF">
      <w:pPr>
        <w:rPr>
          <w:lang w:eastAsia="en-NZ"/>
        </w:rPr>
      </w:pPr>
    </w:p>
    <w:p w14:paraId="69724319" w14:textId="69A46217" w:rsidR="002378BF" w:rsidRDefault="002378BF" w:rsidP="002378BF">
      <w:pPr>
        <w:rPr>
          <w:lang w:eastAsia="en-NZ"/>
        </w:rPr>
      </w:pPr>
    </w:p>
    <w:p w14:paraId="0C5C26BC" w14:textId="280F5285" w:rsidR="002378BF" w:rsidRDefault="002378BF" w:rsidP="002378BF">
      <w:pPr>
        <w:pStyle w:val="Heading2"/>
        <w:rPr>
          <w:lang w:eastAsia="en-NZ"/>
        </w:rPr>
      </w:pPr>
      <w:bookmarkStart w:id="18" w:name="_Toc187318097"/>
      <w:r>
        <w:rPr>
          <w:lang w:eastAsia="en-NZ"/>
        </w:rPr>
        <w:t>Fallen trees / debris</w:t>
      </w:r>
      <w:bookmarkEnd w:id="18"/>
    </w:p>
    <w:p w14:paraId="5AD54987" w14:textId="712D0694" w:rsidR="002378BF" w:rsidRDefault="002378BF" w:rsidP="002378BF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3DC1D603" wp14:editId="4218FA28">
                <wp:simplePos x="0" y="0"/>
                <wp:positionH relativeFrom="column">
                  <wp:posOffset>2232025</wp:posOffset>
                </wp:positionH>
                <wp:positionV relativeFrom="paragraph">
                  <wp:posOffset>325120</wp:posOffset>
                </wp:positionV>
                <wp:extent cx="3510000" cy="2019600"/>
                <wp:effectExtent l="0" t="0" r="0" b="0"/>
                <wp:wrapNone/>
                <wp:docPr id="965266300" name="Rectangle 9652663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20196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DD7DA72" id="Rectangle 965266300" o:spid="_x0000_s1026" alt="&quot;&quot;" style="position:absolute;margin-left:175.75pt;margin-top:25.6pt;width:276.4pt;height:159pt;z-index:-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" fillcolor="#c4e6ff" stroked="f" strokeweight="1pt"/>
            </w:pict>
          </mc:Fallback>
        </mc:AlternateContent>
      </w:r>
    </w:p>
    <w:p w14:paraId="1E7225AE" w14:textId="6762530D" w:rsidR="002378BF" w:rsidRDefault="00BD0B51" w:rsidP="002378BF">
      <w:pPr>
        <w:rPr>
          <w:lang w:eastAsia="en-NZ"/>
        </w:rPr>
      </w:pPr>
      <w:r w:rsidRPr="006D045F">
        <w:rPr>
          <w:b/>
          <w:bCs/>
          <w:noProof/>
          <w:color w:val="000000" w:themeColor="text1"/>
          <w:lang w:eastAsia="en-NZ"/>
        </w:rPr>
        <w:drawing>
          <wp:anchor distT="0" distB="0" distL="114300" distR="114300" simplePos="0" relativeHeight="251660288" behindDoc="0" locked="0" layoutInCell="1" allowOverlap="1" wp14:anchorId="41A319DB" wp14:editId="355406A5">
            <wp:simplePos x="0" y="0"/>
            <wp:positionH relativeFrom="margin">
              <wp:posOffset>0</wp:posOffset>
            </wp:positionH>
            <wp:positionV relativeFrom="page">
              <wp:posOffset>5827795</wp:posOffset>
            </wp:positionV>
            <wp:extent cx="1619885" cy="1216660"/>
            <wp:effectExtent l="0" t="0" r="5715" b="2540"/>
            <wp:wrapNone/>
            <wp:docPr id="511348662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348662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 w:rsidRPr="006D045F">
        <w:rPr>
          <w:b/>
          <w:bCs/>
          <w:lang w:eastAsia="en-NZ"/>
        </w:rPr>
        <w:t>Debris</w:t>
      </w:r>
      <w:r w:rsidR="002378BF">
        <w:rPr>
          <w:lang w:eastAsia="en-NZ"/>
        </w:rPr>
        <w:t xml:space="preserve"> means big bits of rubbish like:</w:t>
      </w:r>
    </w:p>
    <w:p w14:paraId="52389781" w14:textId="42C38630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rocks</w:t>
      </w:r>
    </w:p>
    <w:p w14:paraId="2793CB93" w14:textId="717DB018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parts that have fallen off buildings.</w:t>
      </w:r>
    </w:p>
    <w:p w14:paraId="05D29B99" w14:textId="77777777" w:rsidR="002378BF" w:rsidRDefault="002378BF" w:rsidP="002378BF">
      <w:pPr>
        <w:rPr>
          <w:lang w:eastAsia="en-NZ"/>
        </w:rPr>
      </w:pPr>
    </w:p>
    <w:p w14:paraId="76468EE2" w14:textId="77777777" w:rsidR="002378BF" w:rsidRDefault="002378BF" w:rsidP="002378BF">
      <w:pPr>
        <w:rPr>
          <w:lang w:eastAsia="en-NZ"/>
        </w:rPr>
      </w:pPr>
    </w:p>
    <w:p w14:paraId="45AF431A" w14:textId="66480C4A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568B06E" w14:textId="2A8E968F" w:rsidR="002378BF" w:rsidRDefault="007C113E" w:rsidP="002378BF">
      <w:pPr>
        <w:rPr>
          <w:lang w:eastAsia="en-NZ"/>
        </w:rPr>
      </w:pPr>
      <w:r w:rsidRPr="007C113E">
        <w:rPr>
          <w:noProof/>
          <w:lang w:eastAsia="en-NZ"/>
        </w:rPr>
        <w:lastRenderedPageBreak/>
        <w:drawing>
          <wp:anchor distT="0" distB="0" distL="114300" distR="114300" simplePos="0" relativeHeight="251998208" behindDoc="0" locked="0" layoutInCell="1" allowOverlap="1" wp14:anchorId="5FD08CD2" wp14:editId="2373F42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66900" cy="1866900"/>
            <wp:effectExtent l="0" t="0" r="0" b="0"/>
            <wp:wrapNone/>
            <wp:docPr id="855908695" name="Picture 15" descr="A computer with a group of people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908695" name="Picture 15" descr="A computer with a group of people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8BF">
        <w:rPr>
          <w:lang w:eastAsia="en-NZ"/>
        </w:rPr>
        <w:t xml:space="preserve">You can report fallen trees / debris on the Auckland Council </w:t>
      </w:r>
      <w:r w:rsidR="002378BF">
        <w:rPr>
          <w:b/>
          <w:bCs/>
          <w:lang w:eastAsia="en-NZ"/>
        </w:rPr>
        <w:t xml:space="preserve">website </w:t>
      </w:r>
      <w:r w:rsidR="002378BF">
        <w:rPr>
          <w:lang w:eastAsia="en-NZ"/>
        </w:rPr>
        <w:t>at:</w:t>
      </w:r>
    </w:p>
    <w:p w14:paraId="43736444" w14:textId="53E315B5" w:rsidR="002378BF" w:rsidRDefault="002378BF" w:rsidP="002378BF">
      <w:pPr>
        <w:rPr>
          <w:lang w:eastAsia="en-NZ"/>
        </w:rPr>
      </w:pPr>
    </w:p>
    <w:p w14:paraId="1E22466C" w14:textId="47C5572A" w:rsidR="002378BF" w:rsidRPr="002378BF" w:rsidRDefault="00432320" w:rsidP="002378BF">
      <w:pPr>
        <w:rPr>
          <w:b/>
          <w:bCs/>
          <w:color w:val="000000" w:themeColor="text1"/>
          <w:lang w:eastAsia="en-NZ"/>
        </w:rPr>
      </w:pPr>
      <w:hyperlink r:id="rId111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yyv96kbu</w:t>
        </w:r>
      </w:hyperlink>
    </w:p>
    <w:p w14:paraId="52B9D477" w14:textId="4C73828F" w:rsidR="002378BF" w:rsidRDefault="002378BF" w:rsidP="002378BF">
      <w:pPr>
        <w:rPr>
          <w:lang w:eastAsia="en-NZ"/>
        </w:rPr>
      </w:pPr>
    </w:p>
    <w:p w14:paraId="6DAD4603" w14:textId="07854C76" w:rsidR="00820AB6" w:rsidRDefault="00820AB6" w:rsidP="002378BF">
      <w:pPr>
        <w:rPr>
          <w:lang w:eastAsia="en-NZ"/>
        </w:rPr>
      </w:pPr>
    </w:p>
    <w:p w14:paraId="7EAC25CB" w14:textId="6EF134EC" w:rsidR="007C113E" w:rsidRDefault="007C113E" w:rsidP="002378B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2192" behindDoc="0" locked="0" layoutInCell="1" allowOverlap="1" wp14:anchorId="0366EB18" wp14:editId="0EC57BC6">
            <wp:simplePos x="0" y="0"/>
            <wp:positionH relativeFrom="margin">
              <wp:posOffset>95250</wp:posOffset>
            </wp:positionH>
            <wp:positionV relativeFrom="page">
              <wp:posOffset>3042920</wp:posOffset>
            </wp:positionV>
            <wp:extent cx="1619885" cy="1619885"/>
            <wp:effectExtent l="0" t="0" r="5715" b="0"/>
            <wp:wrapNone/>
            <wp:docPr id="165419609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19609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Click on the box labelled</w:t>
      </w:r>
      <w:r>
        <w:rPr>
          <w:lang w:eastAsia="en-NZ"/>
        </w:rPr>
        <w:t>:</w:t>
      </w:r>
    </w:p>
    <w:p w14:paraId="106209E9" w14:textId="77777777" w:rsidR="007C113E" w:rsidRDefault="007C113E" w:rsidP="002378BF">
      <w:pPr>
        <w:rPr>
          <w:lang w:eastAsia="en-NZ"/>
        </w:rPr>
      </w:pPr>
    </w:p>
    <w:p w14:paraId="2957C22D" w14:textId="1341684D" w:rsidR="002378BF" w:rsidRDefault="007C113E" w:rsidP="002378BF">
      <w:pPr>
        <w:rPr>
          <w:b/>
          <w:bCs/>
          <w:color w:val="FF0000"/>
          <w:lang w:eastAsia="en-NZ"/>
        </w:rPr>
      </w:pPr>
      <w:r>
        <w:rPr>
          <w:b/>
          <w:bCs/>
          <w:lang w:eastAsia="en-NZ"/>
        </w:rPr>
        <w:t>Footpaths, roads, streetlights, parking and public transport.</w:t>
      </w:r>
      <w:r w:rsidR="002378BF">
        <w:rPr>
          <w:lang w:eastAsia="en-NZ"/>
        </w:rPr>
        <w:t xml:space="preserve"> </w:t>
      </w:r>
    </w:p>
    <w:p w14:paraId="619AFD7A" w14:textId="77777777" w:rsidR="002378BF" w:rsidRDefault="002378BF" w:rsidP="002378BF">
      <w:pPr>
        <w:rPr>
          <w:b/>
          <w:bCs/>
          <w:color w:val="FF0000"/>
          <w:lang w:eastAsia="en-NZ"/>
        </w:rPr>
      </w:pPr>
    </w:p>
    <w:p w14:paraId="684985A8" w14:textId="77777777" w:rsidR="002378BF" w:rsidRDefault="002378BF" w:rsidP="002378BF">
      <w:pPr>
        <w:rPr>
          <w:b/>
          <w:bCs/>
          <w:color w:val="FF0000"/>
          <w:lang w:eastAsia="en-NZ"/>
        </w:rPr>
      </w:pPr>
    </w:p>
    <w:p w14:paraId="05420458" w14:textId="1A100F5B" w:rsidR="002378BF" w:rsidRDefault="002378BF" w:rsidP="002378BF">
      <w:pPr>
        <w:pStyle w:val="Heading2"/>
        <w:rPr>
          <w:lang w:eastAsia="en-NZ"/>
        </w:rPr>
      </w:pPr>
      <w:bookmarkStart w:id="19" w:name="_Toc187318098"/>
      <w:r>
        <w:rPr>
          <w:lang w:eastAsia="en-NZ"/>
        </w:rPr>
        <w:t>Roads</w:t>
      </w:r>
      <w:bookmarkEnd w:id="19"/>
    </w:p>
    <w:p w14:paraId="6366CD6D" w14:textId="25075346" w:rsidR="002378BF" w:rsidRDefault="002378BF" w:rsidP="002378BF">
      <w:pPr>
        <w:rPr>
          <w:lang w:eastAsia="en-NZ"/>
        </w:rPr>
      </w:pPr>
    </w:p>
    <w:p w14:paraId="2F59CFFF" w14:textId="2349429B" w:rsidR="002378BF" w:rsidRDefault="00BD0B51" w:rsidP="002378B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20384" behindDoc="0" locked="0" layoutInCell="1" allowOverlap="1" wp14:anchorId="1887FE05" wp14:editId="32E3AB39">
            <wp:simplePos x="0" y="0"/>
            <wp:positionH relativeFrom="margin">
              <wp:posOffset>0</wp:posOffset>
            </wp:positionH>
            <wp:positionV relativeFrom="paragraph">
              <wp:posOffset>38100</wp:posOffset>
            </wp:positionV>
            <wp:extent cx="1266825" cy="1619885"/>
            <wp:effectExtent l="0" t="0" r="3175" b="5715"/>
            <wp:wrapNone/>
            <wp:docPr id="416242334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If there is a problem with a </w:t>
      </w:r>
      <w:r w:rsidR="002378BF">
        <w:rPr>
          <w:lang w:eastAsia="en-NZ"/>
        </w:rPr>
        <w:br/>
      </w:r>
      <w:r w:rsidR="002378BF">
        <w:rPr>
          <w:b/>
          <w:bCs/>
          <w:lang w:eastAsia="en-NZ"/>
        </w:rPr>
        <w:t xml:space="preserve">state highway </w:t>
      </w:r>
      <w:r w:rsidR="002378BF">
        <w:rPr>
          <w:lang w:eastAsia="en-NZ"/>
        </w:rPr>
        <w:t xml:space="preserve">that needs to be fixed </w:t>
      </w:r>
      <w:r w:rsidR="00E62696">
        <w:rPr>
          <w:lang w:eastAsia="en-NZ"/>
        </w:rPr>
        <w:t xml:space="preserve">you should </w:t>
      </w:r>
      <w:r w:rsidR="002378BF">
        <w:rPr>
          <w:b/>
          <w:bCs/>
          <w:lang w:eastAsia="en-NZ"/>
        </w:rPr>
        <w:t>phone</w:t>
      </w:r>
      <w:r w:rsidR="002378BF">
        <w:rPr>
          <w:lang w:eastAsia="en-NZ"/>
        </w:rPr>
        <w:t xml:space="preserve"> New Zealand Transport Agency Waka Kotahi </w:t>
      </w:r>
      <w:r w:rsidR="00E62696">
        <w:rPr>
          <w:lang w:eastAsia="en-NZ"/>
        </w:rPr>
        <w:t xml:space="preserve">straight away </w:t>
      </w:r>
      <w:r w:rsidR="002378BF">
        <w:rPr>
          <w:lang w:eastAsia="en-NZ"/>
        </w:rPr>
        <w:t>on:</w:t>
      </w:r>
    </w:p>
    <w:p w14:paraId="5CD4FF0E" w14:textId="59901A7D" w:rsidR="002378BF" w:rsidRDefault="002378BF" w:rsidP="002378BF">
      <w:pPr>
        <w:rPr>
          <w:lang w:eastAsia="en-NZ"/>
        </w:rPr>
      </w:pPr>
    </w:p>
    <w:p w14:paraId="0D204A3A" w14:textId="64A82F8B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0800 44 44 49</w:t>
      </w:r>
    </w:p>
    <w:p w14:paraId="77501C2A" w14:textId="2334CB74" w:rsidR="002378BF" w:rsidRDefault="00E62696" w:rsidP="002378BF">
      <w:pPr>
        <w:rPr>
          <w:b/>
          <w:bCs/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1312" behindDoc="0" locked="0" layoutInCell="1" allowOverlap="1" wp14:anchorId="35F7113B" wp14:editId="502D98BC">
            <wp:simplePos x="0" y="0"/>
            <wp:positionH relativeFrom="margin">
              <wp:align>left</wp:align>
            </wp:positionH>
            <wp:positionV relativeFrom="page">
              <wp:posOffset>7922895</wp:posOffset>
            </wp:positionV>
            <wp:extent cx="1619885" cy="1122680"/>
            <wp:effectExtent l="0" t="0" r="0" b="1270"/>
            <wp:wrapNone/>
            <wp:docPr id="510028613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02861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C70A3B" w14:textId="4D4634E1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24A2C9ED" wp14:editId="35FFEA2B">
                <wp:simplePos x="0" y="0"/>
                <wp:positionH relativeFrom="column">
                  <wp:posOffset>2231390</wp:posOffset>
                </wp:positionH>
                <wp:positionV relativeFrom="paragraph">
                  <wp:posOffset>309336</wp:posOffset>
                </wp:positionV>
                <wp:extent cx="3510000" cy="727529"/>
                <wp:effectExtent l="0" t="0" r="0" b="0"/>
                <wp:wrapNone/>
                <wp:docPr id="586347970" name="Rectangle 5863479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727529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6949C78" id="Rectangle 586347970" o:spid="_x0000_s1026" alt="&quot;&quot;" style="position:absolute;margin-left:175.7pt;margin-top:24.35pt;width:276.4pt;height:57.3pt;z-index:-2515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" fillcolor="#c4e6ff" stroked="f" strokeweight="1pt"/>
            </w:pict>
          </mc:Fallback>
        </mc:AlternateContent>
      </w:r>
    </w:p>
    <w:p w14:paraId="27D1A7B6" w14:textId="4957EDAF" w:rsidR="002378BF" w:rsidRDefault="002378BF" w:rsidP="002378BF">
      <w:pPr>
        <w:rPr>
          <w:lang w:eastAsia="en-NZ"/>
        </w:rPr>
      </w:pPr>
      <w:r>
        <w:rPr>
          <w:b/>
          <w:bCs/>
          <w:lang w:eastAsia="en-NZ"/>
        </w:rPr>
        <w:t xml:space="preserve">State highways </w:t>
      </w:r>
      <w:r>
        <w:rPr>
          <w:lang w:eastAsia="en-NZ"/>
        </w:rPr>
        <w:t>are big roads that go between cities / towns.</w:t>
      </w:r>
    </w:p>
    <w:p w14:paraId="39D43628" w14:textId="722DF23A" w:rsidR="002378BF" w:rsidRDefault="00BD0B51" w:rsidP="002378BF">
      <w:pPr>
        <w:rPr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22432" behindDoc="0" locked="0" layoutInCell="1" allowOverlap="1" wp14:anchorId="4C94DC89" wp14:editId="3B041595">
            <wp:simplePos x="0" y="0"/>
            <wp:positionH relativeFrom="margin">
              <wp:posOffset>0</wp:posOffset>
            </wp:positionH>
            <wp:positionV relativeFrom="page">
              <wp:posOffset>1005205</wp:posOffset>
            </wp:positionV>
            <wp:extent cx="1497330" cy="1601470"/>
            <wp:effectExtent l="0" t="0" r="0" b="0"/>
            <wp:wrapNone/>
            <wp:docPr id="106766074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96929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If there is a problem on a road that is not a state highway </w:t>
      </w:r>
      <w:r w:rsidR="002378BF">
        <w:rPr>
          <w:b/>
          <w:bCs/>
          <w:lang w:eastAsia="en-NZ"/>
        </w:rPr>
        <w:t>phone</w:t>
      </w:r>
      <w:r w:rsidR="002378BF">
        <w:rPr>
          <w:lang w:eastAsia="en-NZ"/>
        </w:rPr>
        <w:t xml:space="preserve"> Auckland Transport on:</w:t>
      </w:r>
    </w:p>
    <w:p w14:paraId="74B47F36" w14:textId="77777777" w:rsidR="002378BF" w:rsidRDefault="002378BF" w:rsidP="002378BF">
      <w:pPr>
        <w:rPr>
          <w:lang w:eastAsia="en-NZ"/>
        </w:rPr>
      </w:pPr>
    </w:p>
    <w:p w14:paraId="35367901" w14:textId="7550D0D2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(09) 355 3553</w:t>
      </w:r>
    </w:p>
    <w:p w14:paraId="0720DDB8" w14:textId="77777777" w:rsidR="002378BF" w:rsidRDefault="002378BF" w:rsidP="002378BF">
      <w:pPr>
        <w:rPr>
          <w:b/>
          <w:bCs/>
          <w:lang w:eastAsia="en-NZ"/>
        </w:rPr>
      </w:pPr>
    </w:p>
    <w:p w14:paraId="5C9F14D6" w14:textId="77777777" w:rsidR="002378BF" w:rsidRDefault="002378BF" w:rsidP="002378BF">
      <w:pPr>
        <w:rPr>
          <w:b/>
          <w:bCs/>
          <w:lang w:eastAsia="en-NZ"/>
        </w:rPr>
      </w:pPr>
    </w:p>
    <w:p w14:paraId="34B2D054" w14:textId="40D05856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4480" behindDoc="0" locked="0" layoutInCell="1" allowOverlap="1" wp14:anchorId="17DAEB41" wp14:editId="2449DF7B">
            <wp:simplePos x="0" y="0"/>
            <wp:positionH relativeFrom="margin">
              <wp:posOffset>0</wp:posOffset>
            </wp:positionH>
            <wp:positionV relativeFrom="page">
              <wp:posOffset>3395345</wp:posOffset>
            </wp:positionV>
            <wp:extent cx="1619885" cy="1619885"/>
            <wp:effectExtent l="0" t="0" r="5715" b="0"/>
            <wp:wrapNone/>
            <wp:docPr id="28023591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19609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 w:rsidRPr="002378BF">
        <w:rPr>
          <w:lang w:eastAsia="en-NZ"/>
        </w:rPr>
        <w:t>To find out if there</w:t>
      </w:r>
      <w:r w:rsidR="002378BF">
        <w:rPr>
          <w:lang w:eastAsia="en-NZ"/>
        </w:rPr>
        <w:t xml:space="preserve"> are problems on state highways go to the </w:t>
      </w:r>
      <w:r w:rsidR="002378BF">
        <w:rPr>
          <w:lang w:eastAsia="en-NZ"/>
        </w:rPr>
        <w:br/>
        <w:t xml:space="preserve">New Zealand Transport Agency Waka Kotahi </w:t>
      </w:r>
      <w:r w:rsidR="002378BF">
        <w:rPr>
          <w:b/>
          <w:bCs/>
          <w:lang w:eastAsia="en-NZ"/>
        </w:rPr>
        <w:t>website</w:t>
      </w:r>
      <w:r w:rsidR="002378BF">
        <w:rPr>
          <w:lang w:eastAsia="en-NZ"/>
        </w:rPr>
        <w:t xml:space="preserve"> at:</w:t>
      </w:r>
    </w:p>
    <w:p w14:paraId="350F4034" w14:textId="77777777" w:rsidR="002378BF" w:rsidRDefault="002378BF" w:rsidP="002378BF">
      <w:pPr>
        <w:rPr>
          <w:lang w:eastAsia="en-NZ"/>
        </w:rPr>
      </w:pPr>
    </w:p>
    <w:p w14:paraId="2E985BD4" w14:textId="2E274FB8" w:rsidR="002378BF" w:rsidRPr="002378BF" w:rsidRDefault="00432320" w:rsidP="002378BF">
      <w:pPr>
        <w:rPr>
          <w:b/>
          <w:bCs/>
          <w:color w:val="000000" w:themeColor="text1"/>
          <w:lang w:eastAsia="en-NZ"/>
        </w:rPr>
      </w:pPr>
      <w:hyperlink r:id="rId113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bdhsuya5</w:t>
        </w:r>
      </w:hyperlink>
    </w:p>
    <w:p w14:paraId="66B9E15A" w14:textId="77777777" w:rsidR="002378BF" w:rsidRPr="002378BF" w:rsidRDefault="002378BF" w:rsidP="002378BF">
      <w:pPr>
        <w:rPr>
          <w:lang w:eastAsia="en-NZ"/>
        </w:rPr>
      </w:pPr>
    </w:p>
    <w:p w14:paraId="4DB11772" w14:textId="200E9C6E" w:rsidR="002378BF" w:rsidRDefault="00BD0B51" w:rsidP="002378BF">
      <w:pPr>
        <w:rPr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26528" behindDoc="0" locked="0" layoutInCell="1" allowOverlap="1" wp14:anchorId="6044622D" wp14:editId="6B1FB8DE">
            <wp:simplePos x="0" y="0"/>
            <wp:positionH relativeFrom="margin">
              <wp:posOffset>0</wp:posOffset>
            </wp:positionH>
            <wp:positionV relativeFrom="paragraph">
              <wp:posOffset>116840</wp:posOffset>
            </wp:positionV>
            <wp:extent cx="1555115" cy="1619885"/>
            <wp:effectExtent l="0" t="0" r="0" b="5715"/>
            <wp:wrapNone/>
            <wp:docPr id="1429739416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51168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1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23B34D" w14:textId="13F705F1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To find out if there are problems on </w:t>
      </w:r>
      <w:r w:rsidR="00BD0B51">
        <w:rPr>
          <w:lang w:eastAsia="en-NZ"/>
        </w:rPr>
        <w:t xml:space="preserve">other </w:t>
      </w:r>
      <w:r>
        <w:rPr>
          <w:lang w:eastAsia="en-NZ"/>
        </w:rPr>
        <w:t xml:space="preserve">roads in Tāmaki Makaurau Auckland go to the Auckland Transport </w:t>
      </w:r>
      <w:r>
        <w:rPr>
          <w:b/>
          <w:bCs/>
          <w:lang w:eastAsia="en-NZ"/>
        </w:rPr>
        <w:t xml:space="preserve">website </w:t>
      </w:r>
      <w:r>
        <w:rPr>
          <w:lang w:eastAsia="en-NZ"/>
        </w:rPr>
        <w:t>at:</w:t>
      </w:r>
    </w:p>
    <w:p w14:paraId="426171F9" w14:textId="77777777" w:rsidR="002378BF" w:rsidRDefault="002378BF" w:rsidP="002378BF">
      <w:pPr>
        <w:rPr>
          <w:lang w:eastAsia="en-NZ"/>
        </w:rPr>
      </w:pPr>
    </w:p>
    <w:p w14:paraId="4A8DC686" w14:textId="28436B79" w:rsidR="002378BF" w:rsidRPr="002378BF" w:rsidRDefault="00BD0B51" w:rsidP="002378BF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28576" behindDoc="0" locked="0" layoutInCell="1" allowOverlap="1" wp14:anchorId="171CB5C1" wp14:editId="00D160E8">
            <wp:simplePos x="0" y="0"/>
            <wp:positionH relativeFrom="margin">
              <wp:posOffset>0</wp:posOffset>
            </wp:positionH>
            <wp:positionV relativeFrom="paragraph">
              <wp:posOffset>78105</wp:posOffset>
            </wp:positionV>
            <wp:extent cx="1263015" cy="1619885"/>
            <wp:effectExtent l="0" t="0" r="0" b="5715"/>
            <wp:wrapNone/>
            <wp:docPr id="90307546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63845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14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38fkf8p6</w:t>
        </w:r>
      </w:hyperlink>
    </w:p>
    <w:p w14:paraId="717F1419" w14:textId="005BD1C8" w:rsidR="002378BF" w:rsidRDefault="002378BF" w:rsidP="002378BF">
      <w:pPr>
        <w:rPr>
          <w:lang w:eastAsia="en-NZ"/>
        </w:rPr>
      </w:pPr>
    </w:p>
    <w:p w14:paraId="0D255930" w14:textId="65E8FA2F" w:rsidR="002378BF" w:rsidRDefault="002378BF" w:rsidP="002378BF">
      <w:pPr>
        <w:rPr>
          <w:lang w:eastAsia="en-NZ"/>
        </w:rPr>
      </w:pPr>
    </w:p>
    <w:p w14:paraId="3174B5BE" w14:textId="5B1065BD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These websites are not in </w:t>
      </w:r>
      <w:r>
        <w:rPr>
          <w:lang w:eastAsia="en-NZ"/>
        </w:rPr>
        <w:br/>
        <w:t>Easy Read.</w:t>
      </w:r>
    </w:p>
    <w:p w14:paraId="0A60D0EF" w14:textId="57ABA319" w:rsidR="002378BF" w:rsidRDefault="002378BF" w:rsidP="002378BF">
      <w:pPr>
        <w:pStyle w:val="Heading2"/>
        <w:rPr>
          <w:lang w:eastAsia="en-NZ"/>
        </w:rPr>
      </w:pPr>
      <w:bookmarkStart w:id="20" w:name="_Toc187318099"/>
      <w:r>
        <w:rPr>
          <w:lang w:eastAsia="en-NZ"/>
        </w:rPr>
        <w:lastRenderedPageBreak/>
        <w:t>Landslides</w:t>
      </w:r>
      <w:bookmarkEnd w:id="20"/>
    </w:p>
    <w:p w14:paraId="3A58A8AB" w14:textId="4C8CEF20" w:rsidR="002378BF" w:rsidRDefault="00BD0B51" w:rsidP="00A2270E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662336" behindDoc="0" locked="0" layoutInCell="1" allowOverlap="1" wp14:anchorId="11A1AA64" wp14:editId="3098A5DC">
            <wp:simplePos x="0" y="0"/>
            <wp:positionH relativeFrom="margin">
              <wp:posOffset>0</wp:posOffset>
            </wp:positionH>
            <wp:positionV relativeFrom="paragraph">
              <wp:posOffset>240030</wp:posOffset>
            </wp:positionV>
            <wp:extent cx="1619885" cy="1079500"/>
            <wp:effectExtent l="0" t="0" r="5715" b="0"/>
            <wp:wrapNone/>
            <wp:docPr id="113613978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3978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6DEAE6E" wp14:editId="7608C7C9">
                <wp:simplePos x="0" y="0"/>
                <wp:positionH relativeFrom="column">
                  <wp:posOffset>2232025</wp:posOffset>
                </wp:positionH>
                <wp:positionV relativeFrom="paragraph">
                  <wp:posOffset>337185</wp:posOffset>
                </wp:positionV>
                <wp:extent cx="3510000" cy="673200"/>
                <wp:effectExtent l="0" t="0" r="0" b="0"/>
                <wp:wrapNone/>
                <wp:docPr id="1827908988" name="Rectangle 18279089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6732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C4C842C" id="Rectangle 1827908988" o:spid="_x0000_s1026" alt="&quot;&quot;" style="position:absolute;margin-left:175.75pt;margin-top:26.55pt;width:276.4pt;height:53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" fillcolor="#c4e6ff" stroked="f" strokeweight="1pt"/>
            </w:pict>
          </mc:Fallback>
        </mc:AlternateContent>
      </w:r>
    </w:p>
    <w:p w14:paraId="45E8B887" w14:textId="0C9C09DC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landslide</w:t>
      </w:r>
      <w:r>
        <w:rPr>
          <w:lang w:eastAsia="en-NZ"/>
        </w:rPr>
        <w:t xml:space="preserve"> is when a lot of </w:t>
      </w:r>
      <w:r>
        <w:rPr>
          <w:lang w:eastAsia="en-NZ"/>
        </w:rPr>
        <w:br/>
        <w:t>earth / rock falls off a hill.</w:t>
      </w:r>
    </w:p>
    <w:p w14:paraId="66091F20" w14:textId="77777777" w:rsidR="002378BF" w:rsidRDefault="002378BF" w:rsidP="002378BF">
      <w:pPr>
        <w:rPr>
          <w:lang w:eastAsia="en-NZ"/>
        </w:rPr>
      </w:pPr>
    </w:p>
    <w:p w14:paraId="0EBB97B8" w14:textId="45387DCC" w:rsidR="002378BF" w:rsidRDefault="00BD0B51" w:rsidP="002378B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1648" behindDoc="0" locked="0" layoutInCell="1" allowOverlap="1" wp14:anchorId="782BFB06" wp14:editId="233ED241">
            <wp:simplePos x="0" y="0"/>
            <wp:positionH relativeFrom="column">
              <wp:posOffset>0</wp:posOffset>
            </wp:positionH>
            <wp:positionV relativeFrom="paragraph">
              <wp:posOffset>324485</wp:posOffset>
            </wp:positionV>
            <wp:extent cx="1828800" cy="1828800"/>
            <wp:effectExtent l="0" t="0" r="0" b="0"/>
            <wp:wrapNone/>
            <wp:docPr id="162214895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87645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1093DD" w14:textId="54E018B1" w:rsidR="002378BF" w:rsidRDefault="002378BF" w:rsidP="002378BF">
      <w:pPr>
        <w:rPr>
          <w:lang w:eastAsia="en-NZ"/>
        </w:rPr>
      </w:pPr>
      <w:r>
        <w:rPr>
          <w:lang w:eastAsia="en-NZ"/>
        </w:rPr>
        <w:t>If you think a landslide is going to happen:</w:t>
      </w:r>
    </w:p>
    <w:p w14:paraId="6B87DFB6" w14:textId="7F04EBD2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>make sure everyone is safe</w:t>
      </w:r>
    </w:p>
    <w:p w14:paraId="42E36C02" w14:textId="63AE15B7" w:rsidR="002378BF" w:rsidRDefault="002378BF" w:rsidP="002378BF">
      <w:pPr>
        <w:pStyle w:val="Listtoplevel"/>
        <w:rPr>
          <w:lang w:eastAsia="en-NZ"/>
        </w:rPr>
      </w:pPr>
      <w:r>
        <w:rPr>
          <w:lang w:eastAsia="en-NZ"/>
        </w:rPr>
        <w:t xml:space="preserve">phone </w:t>
      </w:r>
      <w:r>
        <w:rPr>
          <w:b/>
          <w:bCs/>
          <w:lang w:eastAsia="en-NZ"/>
        </w:rPr>
        <w:t>111</w:t>
      </w:r>
      <w:r>
        <w:rPr>
          <w:lang w:eastAsia="en-NZ"/>
        </w:rPr>
        <w:t>.</w:t>
      </w:r>
    </w:p>
    <w:p w14:paraId="6CCBA738" w14:textId="72D790DD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2DD5CE1" w14:textId="7886124C" w:rsidR="002378BF" w:rsidRDefault="002378BF" w:rsidP="002378BF">
      <w:pPr>
        <w:pStyle w:val="Heading1"/>
        <w:rPr>
          <w:lang w:eastAsia="en-NZ"/>
        </w:rPr>
      </w:pPr>
      <w:bookmarkStart w:id="21" w:name="_Kainga_Ora"/>
      <w:bookmarkStart w:id="22" w:name="_Toc187318100"/>
      <w:bookmarkEnd w:id="21"/>
      <w:r>
        <w:rPr>
          <w:lang w:eastAsia="en-NZ"/>
        </w:rPr>
        <w:lastRenderedPageBreak/>
        <w:t>K</w:t>
      </w:r>
      <w:r w:rsidR="00D848D5">
        <w:rPr>
          <w:lang w:eastAsia="en-NZ"/>
        </w:rPr>
        <w:t>ā</w:t>
      </w:r>
      <w:r>
        <w:rPr>
          <w:lang w:eastAsia="en-NZ"/>
        </w:rPr>
        <w:t>inga Ora</w:t>
      </w:r>
      <w:bookmarkEnd w:id="22"/>
    </w:p>
    <w:p w14:paraId="4EAB76A3" w14:textId="77777777" w:rsidR="002378BF" w:rsidRDefault="002378BF" w:rsidP="002378BF">
      <w:pPr>
        <w:rPr>
          <w:lang w:eastAsia="en-NZ"/>
        </w:rPr>
      </w:pPr>
    </w:p>
    <w:p w14:paraId="671D6205" w14:textId="372A7F76" w:rsidR="002378BF" w:rsidRDefault="002378BF" w:rsidP="002378BF">
      <w:pPr>
        <w:rPr>
          <w:lang w:eastAsia="en-NZ"/>
        </w:rPr>
      </w:pPr>
    </w:p>
    <w:p w14:paraId="3CBC3D3A" w14:textId="10F3F695" w:rsidR="002378BF" w:rsidRDefault="00BD0B51" w:rsidP="002378B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3696" behindDoc="0" locked="0" layoutInCell="1" allowOverlap="1" wp14:anchorId="787063CB" wp14:editId="2144BC09">
            <wp:simplePos x="0" y="0"/>
            <wp:positionH relativeFrom="margin">
              <wp:posOffset>0</wp:posOffset>
            </wp:positionH>
            <wp:positionV relativeFrom="paragraph">
              <wp:posOffset>233045</wp:posOffset>
            </wp:positionV>
            <wp:extent cx="1799590" cy="384810"/>
            <wp:effectExtent l="0" t="0" r="3810" b="0"/>
            <wp:wrapNone/>
            <wp:docPr id="1219734144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734144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39" t="22449" r="8457" b="25329"/>
                    <a:stretch/>
                  </pic:blipFill>
                  <pic:spPr bwMode="auto">
                    <a:xfrm>
                      <a:off x="0" y="0"/>
                      <a:ext cx="1799590" cy="384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>If you live in a home owned by K</w:t>
      </w:r>
      <w:r w:rsidR="00D848D5">
        <w:rPr>
          <w:lang w:eastAsia="en-NZ"/>
        </w:rPr>
        <w:t>ā</w:t>
      </w:r>
      <w:r w:rsidR="002378BF">
        <w:rPr>
          <w:lang w:eastAsia="en-NZ"/>
        </w:rPr>
        <w:t>inga Ora you can tell them about any problems with your home.</w:t>
      </w:r>
    </w:p>
    <w:p w14:paraId="32B13EA4" w14:textId="77777777" w:rsidR="002378BF" w:rsidRDefault="002378BF" w:rsidP="002378BF">
      <w:pPr>
        <w:rPr>
          <w:lang w:eastAsia="en-NZ"/>
        </w:rPr>
      </w:pPr>
    </w:p>
    <w:p w14:paraId="6E747151" w14:textId="12BD3EFD" w:rsidR="002378BF" w:rsidRDefault="00BD0B51" w:rsidP="002378B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5744" behindDoc="0" locked="0" layoutInCell="1" allowOverlap="1" wp14:anchorId="45BD4C23" wp14:editId="5619E78A">
            <wp:simplePos x="0" y="0"/>
            <wp:positionH relativeFrom="margin">
              <wp:posOffset>0</wp:posOffset>
            </wp:positionH>
            <wp:positionV relativeFrom="paragraph">
              <wp:posOffset>6985</wp:posOffset>
            </wp:positionV>
            <wp:extent cx="1619885" cy="1432560"/>
            <wp:effectExtent l="0" t="0" r="0" b="0"/>
            <wp:wrapNone/>
            <wp:docPr id="143280278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9979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DC5C07" w14:textId="56784FEB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</w:t>
      </w:r>
      <w:r>
        <w:rPr>
          <w:b/>
          <w:bCs/>
          <w:lang w:eastAsia="en-NZ"/>
        </w:rPr>
        <w:t>phone</w:t>
      </w:r>
      <w:r>
        <w:rPr>
          <w:lang w:eastAsia="en-NZ"/>
        </w:rPr>
        <w:t xml:space="preserve"> K</w:t>
      </w:r>
      <w:r w:rsidR="00D848D5">
        <w:rPr>
          <w:lang w:eastAsia="en-NZ"/>
        </w:rPr>
        <w:t>ā</w:t>
      </w:r>
      <w:r>
        <w:rPr>
          <w:lang w:eastAsia="en-NZ"/>
        </w:rPr>
        <w:t>inga Ora on:</w:t>
      </w:r>
    </w:p>
    <w:p w14:paraId="66380309" w14:textId="77777777" w:rsidR="002378BF" w:rsidRDefault="002378BF" w:rsidP="002378BF">
      <w:pPr>
        <w:rPr>
          <w:lang w:eastAsia="en-NZ"/>
        </w:rPr>
      </w:pPr>
    </w:p>
    <w:p w14:paraId="653637BF" w14:textId="2004DF02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0800 801 601</w:t>
      </w:r>
    </w:p>
    <w:p w14:paraId="7B3AE870" w14:textId="15E251F6" w:rsidR="002378BF" w:rsidRDefault="00BD0B51" w:rsidP="002378BF">
      <w:pPr>
        <w:rPr>
          <w:b/>
          <w:bCs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8816" behindDoc="0" locked="0" layoutInCell="1" allowOverlap="1" wp14:anchorId="170B18A2" wp14:editId="21886CEB">
            <wp:simplePos x="0" y="0"/>
            <wp:positionH relativeFrom="margin">
              <wp:posOffset>0</wp:posOffset>
            </wp:positionH>
            <wp:positionV relativeFrom="page">
              <wp:posOffset>5125720</wp:posOffset>
            </wp:positionV>
            <wp:extent cx="1619885" cy="1619885"/>
            <wp:effectExtent l="0" t="0" r="5715" b="0"/>
            <wp:wrapNone/>
            <wp:docPr id="52011423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29246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8DD21" w14:textId="5B4F8D08" w:rsidR="002378BF" w:rsidRDefault="002378BF" w:rsidP="002378BF">
      <w:pPr>
        <w:rPr>
          <w:b/>
          <w:bCs/>
          <w:lang w:eastAsia="en-NZ"/>
        </w:rPr>
      </w:pPr>
    </w:p>
    <w:p w14:paraId="7D2DFFFD" w14:textId="533C93F9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also get in touch with </w:t>
      </w:r>
      <w:r>
        <w:rPr>
          <w:lang w:eastAsia="en-NZ"/>
        </w:rPr>
        <w:br/>
        <w:t>K</w:t>
      </w:r>
      <w:r w:rsidR="00D848D5">
        <w:rPr>
          <w:lang w:eastAsia="en-NZ"/>
        </w:rPr>
        <w:t>ā</w:t>
      </w:r>
      <w:r>
        <w:rPr>
          <w:lang w:eastAsia="en-NZ"/>
        </w:rPr>
        <w:t xml:space="preserve">inga Ora on their </w:t>
      </w:r>
      <w:r>
        <w:rPr>
          <w:b/>
          <w:bCs/>
          <w:lang w:eastAsia="en-NZ"/>
        </w:rPr>
        <w:t xml:space="preserve">website </w:t>
      </w:r>
      <w:r>
        <w:rPr>
          <w:lang w:eastAsia="en-NZ"/>
        </w:rPr>
        <w:t>at:</w:t>
      </w:r>
    </w:p>
    <w:p w14:paraId="3FB4F31B" w14:textId="77777777" w:rsidR="002378BF" w:rsidRDefault="002378BF" w:rsidP="002378BF">
      <w:pPr>
        <w:rPr>
          <w:lang w:eastAsia="en-NZ"/>
        </w:rPr>
      </w:pPr>
    </w:p>
    <w:p w14:paraId="59B86562" w14:textId="38248D07" w:rsidR="002378BF" w:rsidRPr="002378BF" w:rsidRDefault="00BD0B51" w:rsidP="002378BF">
      <w:pPr>
        <w:rPr>
          <w:b/>
          <w:bCs/>
          <w:color w:val="000000" w:themeColor="text1"/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37792" behindDoc="0" locked="0" layoutInCell="1" allowOverlap="1" wp14:anchorId="3944E0C0" wp14:editId="50497BBC">
            <wp:simplePos x="0" y="0"/>
            <wp:positionH relativeFrom="margin">
              <wp:posOffset>0</wp:posOffset>
            </wp:positionH>
            <wp:positionV relativeFrom="paragraph">
              <wp:posOffset>129540</wp:posOffset>
            </wp:positionV>
            <wp:extent cx="1263015" cy="1619885"/>
            <wp:effectExtent l="0" t="0" r="0" b="5715"/>
            <wp:wrapNone/>
            <wp:docPr id="74293794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63845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16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6pa9hs9a</w:t>
        </w:r>
      </w:hyperlink>
    </w:p>
    <w:p w14:paraId="2D776893" w14:textId="0D2DFBE1" w:rsidR="002378BF" w:rsidRPr="002378BF" w:rsidRDefault="002378BF" w:rsidP="002378BF">
      <w:pPr>
        <w:rPr>
          <w:lang w:eastAsia="en-NZ"/>
        </w:rPr>
      </w:pPr>
    </w:p>
    <w:p w14:paraId="4CB06D38" w14:textId="0A560173" w:rsidR="002378BF" w:rsidRDefault="002378BF" w:rsidP="002378BF">
      <w:pPr>
        <w:rPr>
          <w:lang w:eastAsia="en-NZ"/>
        </w:rPr>
      </w:pPr>
    </w:p>
    <w:p w14:paraId="61CD4574" w14:textId="5C5D683C" w:rsidR="002378BF" w:rsidRDefault="002378BF" w:rsidP="002378BF">
      <w:pPr>
        <w:rPr>
          <w:lang w:eastAsia="en-NZ"/>
        </w:rPr>
      </w:pPr>
      <w:r>
        <w:rPr>
          <w:lang w:eastAsia="en-NZ"/>
        </w:rPr>
        <w:t>The website is not in Easy Read.</w:t>
      </w:r>
    </w:p>
    <w:p w14:paraId="19B8BD15" w14:textId="5F3A8B2B" w:rsidR="002378BF" w:rsidRDefault="002378B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63F9E7D5" w14:textId="46CFE681" w:rsidR="002378BF" w:rsidRDefault="002378BF" w:rsidP="002378BF">
      <w:pPr>
        <w:pStyle w:val="Heading1"/>
        <w:rPr>
          <w:lang w:eastAsia="en-NZ"/>
        </w:rPr>
      </w:pPr>
      <w:bookmarkStart w:id="23" w:name="_Auckland_council"/>
      <w:bookmarkStart w:id="24" w:name="_Toc187318101"/>
      <w:bookmarkEnd w:id="23"/>
      <w:r>
        <w:rPr>
          <w:lang w:eastAsia="en-NZ"/>
        </w:rPr>
        <w:lastRenderedPageBreak/>
        <w:t>Auckland Council</w:t>
      </w:r>
      <w:bookmarkEnd w:id="24"/>
    </w:p>
    <w:p w14:paraId="0128B538" w14:textId="77777777" w:rsidR="002378BF" w:rsidRDefault="002378BF" w:rsidP="002378BF">
      <w:pPr>
        <w:rPr>
          <w:lang w:eastAsia="en-NZ"/>
        </w:rPr>
      </w:pPr>
    </w:p>
    <w:p w14:paraId="1571FAFB" w14:textId="77777777" w:rsidR="002378BF" w:rsidRDefault="002378BF" w:rsidP="002378BF">
      <w:pPr>
        <w:rPr>
          <w:lang w:eastAsia="en-NZ"/>
        </w:rPr>
      </w:pPr>
    </w:p>
    <w:p w14:paraId="7929AECC" w14:textId="4FF05EB0" w:rsidR="002378BF" w:rsidRDefault="00BD0B51" w:rsidP="002378BF">
      <w:pPr>
        <w:rPr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940864" behindDoc="0" locked="0" layoutInCell="1" allowOverlap="1" wp14:anchorId="636F6309" wp14:editId="0D1CB47C">
            <wp:simplePos x="0" y="0"/>
            <wp:positionH relativeFrom="margin">
              <wp:posOffset>0</wp:posOffset>
            </wp:positionH>
            <wp:positionV relativeFrom="paragraph">
              <wp:posOffset>172085</wp:posOffset>
            </wp:positionV>
            <wp:extent cx="1619885" cy="647700"/>
            <wp:effectExtent l="0" t="0" r="0" b="0"/>
            <wp:wrapNone/>
            <wp:docPr id="37685671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717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BF">
        <w:rPr>
          <w:lang w:eastAsia="en-NZ"/>
        </w:rPr>
        <w:t xml:space="preserve">You can get in touch with Auckland </w:t>
      </w:r>
      <w:r w:rsidR="00AB7319">
        <w:rPr>
          <w:lang w:eastAsia="en-NZ"/>
        </w:rPr>
        <w:t xml:space="preserve">Council </w:t>
      </w:r>
      <w:r w:rsidR="002378BF">
        <w:rPr>
          <w:lang w:eastAsia="en-NZ"/>
        </w:rPr>
        <w:t>for more information about emergencies in Tāmaki Makaurau Auckland.</w:t>
      </w:r>
    </w:p>
    <w:p w14:paraId="2D8BA73B" w14:textId="27E8B1E2" w:rsidR="002378BF" w:rsidRDefault="00BD0B51" w:rsidP="002378BF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42912" behindDoc="0" locked="0" layoutInCell="1" allowOverlap="1" wp14:anchorId="0D1EA057" wp14:editId="395E45D8">
            <wp:simplePos x="0" y="0"/>
            <wp:positionH relativeFrom="margin">
              <wp:posOffset>0</wp:posOffset>
            </wp:positionH>
            <wp:positionV relativeFrom="paragraph">
              <wp:posOffset>1905</wp:posOffset>
            </wp:positionV>
            <wp:extent cx="1266825" cy="1619885"/>
            <wp:effectExtent l="0" t="0" r="3175" b="5715"/>
            <wp:wrapNone/>
            <wp:docPr id="161244437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7EEE4" w14:textId="1CEC14DA" w:rsidR="002378BF" w:rsidRDefault="002378BF" w:rsidP="002378BF">
      <w:pPr>
        <w:rPr>
          <w:lang w:eastAsia="en-NZ"/>
        </w:rPr>
      </w:pPr>
    </w:p>
    <w:p w14:paraId="7B62C9F1" w14:textId="126FC209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</w:t>
      </w:r>
      <w:r>
        <w:rPr>
          <w:b/>
          <w:bCs/>
          <w:lang w:eastAsia="en-NZ"/>
        </w:rPr>
        <w:t xml:space="preserve">phone </w:t>
      </w:r>
      <w:r>
        <w:rPr>
          <w:lang w:eastAsia="en-NZ"/>
        </w:rPr>
        <w:t>Auckland Council on:</w:t>
      </w:r>
    </w:p>
    <w:p w14:paraId="174CF47A" w14:textId="77777777" w:rsidR="002378BF" w:rsidRDefault="002378BF" w:rsidP="002378BF">
      <w:pPr>
        <w:rPr>
          <w:lang w:eastAsia="en-NZ"/>
        </w:rPr>
      </w:pPr>
    </w:p>
    <w:p w14:paraId="374F3A7F" w14:textId="475EF834" w:rsidR="002378BF" w:rsidRDefault="002378BF" w:rsidP="002378BF">
      <w:pPr>
        <w:rPr>
          <w:b/>
          <w:bCs/>
          <w:lang w:eastAsia="en-NZ"/>
        </w:rPr>
      </w:pPr>
      <w:r>
        <w:rPr>
          <w:b/>
          <w:bCs/>
          <w:lang w:eastAsia="en-NZ"/>
        </w:rPr>
        <w:t>(09) 301 0101</w:t>
      </w:r>
    </w:p>
    <w:p w14:paraId="2FB1EEBB" w14:textId="1A0016F4" w:rsidR="002378BF" w:rsidRDefault="00BD0B51" w:rsidP="002378BF">
      <w:pPr>
        <w:rPr>
          <w:b/>
          <w:bCs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45984" behindDoc="0" locked="0" layoutInCell="1" allowOverlap="1" wp14:anchorId="5AA112FB" wp14:editId="20BD6BA9">
            <wp:simplePos x="0" y="0"/>
            <wp:positionH relativeFrom="margin">
              <wp:posOffset>0</wp:posOffset>
            </wp:positionH>
            <wp:positionV relativeFrom="page">
              <wp:posOffset>5781040</wp:posOffset>
            </wp:positionV>
            <wp:extent cx="1619885" cy="1619885"/>
            <wp:effectExtent l="0" t="0" r="5715" b="0"/>
            <wp:wrapNone/>
            <wp:docPr id="120799729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29246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1511D0" w14:textId="6310E3CD" w:rsidR="002378BF" w:rsidRDefault="002378BF" w:rsidP="002378BF">
      <w:pPr>
        <w:rPr>
          <w:b/>
          <w:bCs/>
          <w:lang w:eastAsia="en-NZ"/>
        </w:rPr>
      </w:pPr>
    </w:p>
    <w:p w14:paraId="31F7882C" w14:textId="65BABF96" w:rsidR="002378BF" w:rsidRDefault="002378BF" w:rsidP="002378BF">
      <w:pPr>
        <w:rPr>
          <w:lang w:eastAsia="en-NZ"/>
        </w:rPr>
      </w:pPr>
      <w:r>
        <w:rPr>
          <w:lang w:eastAsia="en-NZ"/>
        </w:rPr>
        <w:t xml:space="preserve">You can go to the Auckland Council </w:t>
      </w:r>
      <w:r>
        <w:rPr>
          <w:b/>
          <w:bCs/>
          <w:lang w:eastAsia="en-NZ"/>
        </w:rPr>
        <w:t>website</w:t>
      </w:r>
      <w:r>
        <w:rPr>
          <w:lang w:eastAsia="en-NZ"/>
        </w:rPr>
        <w:t xml:space="preserve"> at:</w:t>
      </w:r>
    </w:p>
    <w:p w14:paraId="5DA891F6" w14:textId="77777777" w:rsidR="002378BF" w:rsidRDefault="002378BF" w:rsidP="002378BF">
      <w:pPr>
        <w:rPr>
          <w:lang w:eastAsia="en-NZ"/>
        </w:rPr>
      </w:pPr>
    </w:p>
    <w:p w14:paraId="0A4784D3" w14:textId="7F68FE45" w:rsidR="002378BF" w:rsidRPr="002378BF" w:rsidRDefault="00432320" w:rsidP="002378BF">
      <w:pPr>
        <w:rPr>
          <w:b/>
          <w:bCs/>
          <w:color w:val="000000" w:themeColor="text1"/>
          <w:lang w:eastAsia="en-NZ"/>
        </w:rPr>
      </w:pPr>
      <w:hyperlink r:id="rId117" w:history="1">
        <w:r w:rsidR="002378BF" w:rsidRPr="002378BF">
          <w:rPr>
            <w:rStyle w:val="Hyperlink"/>
            <w:b/>
            <w:bCs/>
            <w:color w:val="000000" w:themeColor="text1"/>
            <w:u w:val="none"/>
            <w:lang w:eastAsia="en-NZ"/>
          </w:rPr>
          <w:t>www.aucklandcouncil.govt.nz</w:t>
        </w:r>
      </w:hyperlink>
    </w:p>
    <w:p w14:paraId="79E7B10B" w14:textId="15B07BC4" w:rsidR="002378BF" w:rsidRPr="002378BF" w:rsidRDefault="00BD0B51" w:rsidP="002378BF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44960" behindDoc="0" locked="0" layoutInCell="1" allowOverlap="1" wp14:anchorId="2675A980" wp14:editId="165DBF44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1263015" cy="1619885"/>
            <wp:effectExtent l="0" t="0" r="0" b="5715"/>
            <wp:wrapNone/>
            <wp:docPr id="170808144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63845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C8B81" w14:textId="0EEF843B" w:rsidR="002378BF" w:rsidRDefault="002378BF" w:rsidP="002378BF">
      <w:pPr>
        <w:rPr>
          <w:lang w:eastAsia="en-NZ"/>
        </w:rPr>
      </w:pPr>
    </w:p>
    <w:p w14:paraId="0EE2EE9D" w14:textId="7A733DAD" w:rsidR="002378BF" w:rsidRDefault="002378BF" w:rsidP="002378BF">
      <w:pPr>
        <w:rPr>
          <w:lang w:eastAsia="en-NZ"/>
        </w:rPr>
      </w:pPr>
      <w:r>
        <w:rPr>
          <w:lang w:eastAsia="en-NZ"/>
        </w:rPr>
        <w:t>The Auckland Council website is not in Easy Read.</w:t>
      </w:r>
    </w:p>
    <w:p w14:paraId="25B10D47" w14:textId="77777777" w:rsidR="002378BF" w:rsidRPr="002378BF" w:rsidRDefault="002378BF" w:rsidP="002378BF">
      <w:pPr>
        <w:rPr>
          <w:lang w:eastAsia="en-NZ"/>
        </w:rPr>
      </w:pPr>
    </w:p>
    <w:p w14:paraId="7B19B375" w14:textId="77777777" w:rsidR="001B47CF" w:rsidRDefault="001B47CF" w:rsidP="002378BF">
      <w:pPr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0976CF7C" w14:textId="6B950695" w:rsidR="004002D2" w:rsidRPr="002378BF" w:rsidRDefault="002378BF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11840" behindDoc="0" locked="0" layoutInCell="1" allowOverlap="1" wp14:anchorId="3203F472" wp14:editId="16D539F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20000" cy="648000"/>
            <wp:effectExtent l="0" t="0" r="0" b="0"/>
            <wp:wrapNone/>
            <wp:docPr id="141221131" name="Picture 3" descr="Auckland Council Te Kaunihera o Tāmaki Makarau logo. Black text beside a simple drawing of a pohutakawa blossom and three blue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21131" name="Picture 3" descr="Auckland Council Te Kaunihera o Tāmaki Makarau logo. Black text beside a simple drawing of a pohutakawa blossom and three blue wave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2D2" w:rsidRPr="004002D2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3759DA73" wp14:editId="4CDAC22C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0093C60" id="Rectangle: Rounded Corners 24" o:spid="_x0000_s1026" style="position:absolute;margin-left:-27pt;margin-top:-21pt;width:490.9pt;height:660.75pt;z-index:-251546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4002D2" w:rsidRPr="004002D2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Auckland Emergency Management.</w:t>
      </w:r>
    </w:p>
    <w:p w14:paraId="2E02735B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F104373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72928" behindDoc="0" locked="0" layoutInCell="1" allowOverlap="1" wp14:anchorId="5E8A1D01" wp14:editId="6E68A80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1DF86101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71904" behindDoc="0" locked="0" layoutInCell="1" allowOverlap="1" wp14:anchorId="31A1A1D3" wp14:editId="2521A575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E2F1D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1525DE1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68832" behindDoc="0" locked="0" layoutInCell="1" allowOverlap="1" wp14:anchorId="7A46E935" wp14:editId="67FF6BE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E83B41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B36277F" w14:textId="77777777" w:rsidR="004002D2" w:rsidRPr="004002D2" w:rsidRDefault="004002D2" w:rsidP="004002D2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79608C8" w14:textId="77777777" w:rsidR="004002D2" w:rsidRPr="004002D2" w:rsidRDefault="004002D2" w:rsidP="004002D2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4976" behindDoc="0" locked="0" layoutInCell="1" allowOverlap="1" wp14:anchorId="3F23A468" wp14:editId="30A9EC70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1DBABBC" w14:textId="77777777" w:rsidR="004002D2" w:rsidRPr="004002D2" w:rsidRDefault="004002D2" w:rsidP="004002D2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358254A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3952" behindDoc="1" locked="0" layoutInCell="1" allowOverlap="1" wp14:anchorId="6D8C8AB7" wp14:editId="40023B4E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Photosymbols</w:t>
      </w:r>
    </w:p>
    <w:p w14:paraId="079B4122" w14:textId="77777777" w:rsidR="004002D2" w:rsidRPr="004002D2" w:rsidRDefault="004002D2" w:rsidP="004002D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A1E6022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sz w:val="28"/>
          <w:szCs w:val="28"/>
          <w:lang w:eastAsia="en-NZ"/>
        </w:rPr>
        <w:t>Change Images</w:t>
      </w:r>
    </w:p>
    <w:p w14:paraId="2A5AEDB1" w14:textId="77777777" w:rsidR="004002D2" w:rsidRPr="004002D2" w:rsidRDefault="004002D2" w:rsidP="004002D2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D5D6402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4002D2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78048" behindDoc="0" locked="0" layoutInCell="1" allowOverlap="1" wp14:anchorId="2FE8717C" wp14:editId="31DDCD81">
            <wp:simplePos x="0" y="0"/>
            <wp:positionH relativeFrom="column">
              <wp:posOffset>-95250</wp:posOffset>
            </wp:positionH>
            <wp:positionV relativeFrom="paragraph">
              <wp:posOffset>1397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76000" behindDoc="0" locked="0" layoutInCell="1" allowOverlap="1" wp14:anchorId="282EE163" wp14:editId="01E05B02">
            <wp:simplePos x="0" y="0"/>
            <wp:positionH relativeFrom="column">
              <wp:posOffset>752475</wp:posOffset>
            </wp:positionH>
            <wp:positionV relativeFrom="paragraph">
              <wp:posOffset>187325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Huriana</w:t>
      </w:r>
      <w:r w:rsidRPr="004002D2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2D29039" w14:textId="77777777" w:rsidR="004002D2" w:rsidRPr="004002D2" w:rsidRDefault="004002D2" w:rsidP="004002D2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2F398F8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4002D2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36406020" w14:textId="77777777" w:rsidR="004002D2" w:rsidRPr="004002D2" w:rsidRDefault="004002D2" w:rsidP="004002D2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EB48A08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4002D2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7024" behindDoc="0" locked="0" layoutInCell="1" allowOverlap="1" wp14:anchorId="176514EB" wp14:editId="171018CC">
            <wp:simplePos x="0" y="0"/>
            <wp:positionH relativeFrom="column">
              <wp:posOffset>142970</wp:posOffset>
            </wp:positionH>
            <wp:positionV relativeFrom="paragraph">
              <wp:posOffset>226060</wp:posOffset>
            </wp:positionV>
            <wp:extent cx="1143000" cy="638863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4F205003" w14:textId="77777777" w:rsidR="004002D2" w:rsidRPr="004002D2" w:rsidRDefault="004002D2" w:rsidP="004002D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5AA6DA4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.</w:t>
      </w:r>
    </w:p>
    <w:bookmarkEnd w:id="2"/>
    <w:p w14:paraId="163CEB4C" w14:textId="77777777" w:rsidR="004002D2" w:rsidRPr="004002D2" w:rsidRDefault="004002D2" w:rsidP="004002D2">
      <w:pPr>
        <w:ind w:left="2835"/>
        <w:rPr>
          <w:rFonts w:eastAsia="Times New Roman" w:cs="Arial"/>
          <w:szCs w:val="32"/>
          <w:lang w:eastAsia="en-NZ"/>
        </w:rPr>
      </w:pPr>
    </w:p>
    <w:p w14:paraId="3A1B775C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1B47CF">
      <w:footerReference w:type="even" r:id="rId126"/>
      <w:footerReference w:type="default" r:id="rId127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005A9D"/>
        <w:left w:val="single" w:sz="24" w:space="24" w:color="005A9D"/>
        <w:bottom w:val="single" w:sz="24" w:space="24" w:color="005A9D"/>
        <w:right w:val="single" w:sz="24" w:space="24" w:color="005A9D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46F3D7" w14:textId="77777777" w:rsidR="00395FC9" w:rsidRDefault="00395FC9">
      <w:pPr>
        <w:spacing w:line="240" w:lineRule="auto"/>
      </w:pPr>
      <w:r>
        <w:separator/>
      </w:r>
    </w:p>
  </w:endnote>
  <w:endnote w:type="continuationSeparator" w:id="0">
    <w:p w14:paraId="4D53B27C" w14:textId="77777777" w:rsidR="00395FC9" w:rsidRDefault="00395F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C6B52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320FF59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E210A8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3A5D66D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3937C2" w14:textId="77777777" w:rsidR="00395FC9" w:rsidRDefault="00395FC9">
      <w:pPr>
        <w:spacing w:line="240" w:lineRule="auto"/>
      </w:pPr>
      <w:r>
        <w:separator/>
      </w:r>
    </w:p>
  </w:footnote>
  <w:footnote w:type="continuationSeparator" w:id="0">
    <w:p w14:paraId="52128D67" w14:textId="77777777" w:rsidR="00395FC9" w:rsidRDefault="00395F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1B47CF"/>
    <w:rsid w:val="000013CC"/>
    <w:rsid w:val="00005DB6"/>
    <w:rsid w:val="000064D2"/>
    <w:rsid w:val="000227B4"/>
    <w:rsid w:val="0003092A"/>
    <w:rsid w:val="0004557B"/>
    <w:rsid w:val="0006046C"/>
    <w:rsid w:val="0006560E"/>
    <w:rsid w:val="00066474"/>
    <w:rsid w:val="00085E05"/>
    <w:rsid w:val="0009079F"/>
    <w:rsid w:val="000A3C46"/>
    <w:rsid w:val="000D2B45"/>
    <w:rsid w:val="00122416"/>
    <w:rsid w:val="00124EA8"/>
    <w:rsid w:val="001754F4"/>
    <w:rsid w:val="001949FB"/>
    <w:rsid w:val="00195D1B"/>
    <w:rsid w:val="001B47CF"/>
    <w:rsid w:val="001B4DD5"/>
    <w:rsid w:val="001D223E"/>
    <w:rsid w:val="001E2080"/>
    <w:rsid w:val="001E3429"/>
    <w:rsid w:val="00201791"/>
    <w:rsid w:val="00226C0D"/>
    <w:rsid w:val="00226F54"/>
    <w:rsid w:val="002378BF"/>
    <w:rsid w:val="00257D60"/>
    <w:rsid w:val="00261BF8"/>
    <w:rsid w:val="00266B9F"/>
    <w:rsid w:val="0027042E"/>
    <w:rsid w:val="00297FC0"/>
    <w:rsid w:val="002C22F1"/>
    <w:rsid w:val="002E2E53"/>
    <w:rsid w:val="00315307"/>
    <w:rsid w:val="00323EB3"/>
    <w:rsid w:val="00371C85"/>
    <w:rsid w:val="003831EB"/>
    <w:rsid w:val="00395FC9"/>
    <w:rsid w:val="003B3753"/>
    <w:rsid w:val="003E7A0E"/>
    <w:rsid w:val="003F07F7"/>
    <w:rsid w:val="003F5628"/>
    <w:rsid w:val="004002D2"/>
    <w:rsid w:val="0042020F"/>
    <w:rsid w:val="00427E8D"/>
    <w:rsid w:val="00432320"/>
    <w:rsid w:val="004535B5"/>
    <w:rsid w:val="004567B0"/>
    <w:rsid w:val="00480BFF"/>
    <w:rsid w:val="004858B7"/>
    <w:rsid w:val="004A7CA8"/>
    <w:rsid w:val="004F56C0"/>
    <w:rsid w:val="00503AD5"/>
    <w:rsid w:val="005068CF"/>
    <w:rsid w:val="00522E5E"/>
    <w:rsid w:val="00536370"/>
    <w:rsid w:val="0054463C"/>
    <w:rsid w:val="00562ABC"/>
    <w:rsid w:val="00570380"/>
    <w:rsid w:val="005921AD"/>
    <w:rsid w:val="0060011B"/>
    <w:rsid w:val="00621884"/>
    <w:rsid w:val="006426E8"/>
    <w:rsid w:val="0064667B"/>
    <w:rsid w:val="00683296"/>
    <w:rsid w:val="00697EF4"/>
    <w:rsid w:val="006B45FC"/>
    <w:rsid w:val="006C5C26"/>
    <w:rsid w:val="006D045F"/>
    <w:rsid w:val="006D12ED"/>
    <w:rsid w:val="006E050D"/>
    <w:rsid w:val="006E74DC"/>
    <w:rsid w:val="00705CA3"/>
    <w:rsid w:val="00721989"/>
    <w:rsid w:val="00736E4E"/>
    <w:rsid w:val="0076220D"/>
    <w:rsid w:val="007663E3"/>
    <w:rsid w:val="007829EC"/>
    <w:rsid w:val="00795710"/>
    <w:rsid w:val="007B1C78"/>
    <w:rsid w:val="007B74BE"/>
    <w:rsid w:val="007C113E"/>
    <w:rsid w:val="007C7764"/>
    <w:rsid w:val="007E7233"/>
    <w:rsid w:val="00820AB6"/>
    <w:rsid w:val="00840E1C"/>
    <w:rsid w:val="00863D53"/>
    <w:rsid w:val="00871793"/>
    <w:rsid w:val="008848CB"/>
    <w:rsid w:val="00887F23"/>
    <w:rsid w:val="008A02C6"/>
    <w:rsid w:val="008C43C7"/>
    <w:rsid w:val="008D437D"/>
    <w:rsid w:val="009411B0"/>
    <w:rsid w:val="0094516C"/>
    <w:rsid w:val="00974E0B"/>
    <w:rsid w:val="00977919"/>
    <w:rsid w:val="0098180B"/>
    <w:rsid w:val="009A470E"/>
    <w:rsid w:val="009B2A72"/>
    <w:rsid w:val="00A12915"/>
    <w:rsid w:val="00A1608E"/>
    <w:rsid w:val="00A2270E"/>
    <w:rsid w:val="00A67570"/>
    <w:rsid w:val="00A96204"/>
    <w:rsid w:val="00AB7319"/>
    <w:rsid w:val="00AD10A6"/>
    <w:rsid w:val="00B50B0B"/>
    <w:rsid w:val="00B81A2E"/>
    <w:rsid w:val="00BC7CEA"/>
    <w:rsid w:val="00BC7E04"/>
    <w:rsid w:val="00BD0B51"/>
    <w:rsid w:val="00BD34B6"/>
    <w:rsid w:val="00BE744B"/>
    <w:rsid w:val="00BF5DDC"/>
    <w:rsid w:val="00C200AE"/>
    <w:rsid w:val="00C214FE"/>
    <w:rsid w:val="00C76E4F"/>
    <w:rsid w:val="00CB1097"/>
    <w:rsid w:val="00D6167F"/>
    <w:rsid w:val="00D652D9"/>
    <w:rsid w:val="00D67451"/>
    <w:rsid w:val="00D7177B"/>
    <w:rsid w:val="00D848D5"/>
    <w:rsid w:val="00D852B6"/>
    <w:rsid w:val="00D861A3"/>
    <w:rsid w:val="00DB35AF"/>
    <w:rsid w:val="00DC5D2A"/>
    <w:rsid w:val="00DF2E18"/>
    <w:rsid w:val="00E140A7"/>
    <w:rsid w:val="00E17BF8"/>
    <w:rsid w:val="00E25EA4"/>
    <w:rsid w:val="00E301CA"/>
    <w:rsid w:val="00E56A37"/>
    <w:rsid w:val="00E62696"/>
    <w:rsid w:val="00E70E61"/>
    <w:rsid w:val="00E757C5"/>
    <w:rsid w:val="00E83FE2"/>
    <w:rsid w:val="00EA567F"/>
    <w:rsid w:val="00EA7BB7"/>
    <w:rsid w:val="00EC5F32"/>
    <w:rsid w:val="00EF4A04"/>
    <w:rsid w:val="00F04EA3"/>
    <w:rsid w:val="00F20BCC"/>
    <w:rsid w:val="00F32DCE"/>
    <w:rsid w:val="00F744E9"/>
    <w:rsid w:val="00F87859"/>
    <w:rsid w:val="00FC1BD7"/>
    <w:rsid w:val="00FD5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1FB0E"/>
  <w15:chartTrackingRefBased/>
  <w15:docId w15:val="{C5FF80CC-8134-3F48-87F4-1B487B3E1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1B47CF"/>
    <w:pPr>
      <w:keepNext/>
      <w:keepLines/>
      <w:widowControl w:val="0"/>
      <w:pBdr>
        <w:top w:val="single" w:sz="18" w:space="10" w:color="005A9D"/>
        <w:left w:val="single" w:sz="18" w:space="4" w:color="005A9D"/>
        <w:bottom w:val="single" w:sz="18" w:space="0" w:color="005A9D"/>
        <w:right w:val="single" w:sz="18" w:space="4" w:color="005A9D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B47C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E7A0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378B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378BF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378BF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378BF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378BF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378BF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378BF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378BF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378BF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378BF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195D1B"/>
    <w:rPr>
      <w:rFonts w:ascii="Arial" w:eastAsiaTheme="minorEastAsia" w:hAnsi="Arial"/>
      <w:sz w:val="32"/>
      <w:lang w:val="en-AU"/>
    </w:rPr>
  </w:style>
  <w:style w:type="character" w:customStyle="1" w:styleId="cf01">
    <w:name w:val="cf01"/>
    <w:basedOn w:val="DefaultParagraphFont"/>
    <w:rsid w:val="0043232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hyperlink" Target="http://www.aucklandcouncil.govt.nz" TargetMode="External"/><Relationship Id="rId21" Type="http://schemas.openxmlformats.org/officeDocument/2006/relationships/image" Target="media/image10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46.png"/><Relationship Id="rId68" Type="http://schemas.openxmlformats.org/officeDocument/2006/relationships/image" Target="media/image50.png"/><Relationship Id="rId84" Type="http://schemas.openxmlformats.org/officeDocument/2006/relationships/image" Target="media/image63.png"/><Relationship Id="rId89" Type="http://schemas.openxmlformats.org/officeDocument/2006/relationships/hyperlink" Target="https://tinyurl.com/yc5v7m3w" TargetMode="External"/><Relationship Id="rId112" Type="http://schemas.openxmlformats.org/officeDocument/2006/relationships/image" Target="media/image81.jpeg"/><Relationship Id="rId16" Type="http://schemas.openxmlformats.org/officeDocument/2006/relationships/image" Target="media/image9.png"/><Relationship Id="rId107" Type="http://schemas.openxmlformats.org/officeDocument/2006/relationships/image" Target="media/image78.png"/><Relationship Id="rId11" Type="http://schemas.openxmlformats.org/officeDocument/2006/relationships/image" Target="media/image4.jpeg"/><Relationship Id="rId32" Type="http://schemas.openxmlformats.org/officeDocument/2006/relationships/image" Target="media/image23.png"/><Relationship Id="rId37" Type="http://schemas.openxmlformats.org/officeDocument/2006/relationships/image" Target="media/image250.jpeg"/><Relationship Id="rId53" Type="http://schemas.openxmlformats.org/officeDocument/2006/relationships/hyperlink" Target="https://tinyurl.com/2c75hay7" TargetMode="External"/><Relationship Id="rId58" Type="http://schemas.openxmlformats.org/officeDocument/2006/relationships/image" Target="media/image45.png"/><Relationship Id="rId74" Type="http://schemas.openxmlformats.org/officeDocument/2006/relationships/image" Target="media/image54.png"/><Relationship Id="rId79" Type="http://schemas.openxmlformats.org/officeDocument/2006/relationships/image" Target="media/image58.png"/><Relationship Id="rId102" Type="http://schemas.openxmlformats.org/officeDocument/2006/relationships/image" Target="media/image75.png"/><Relationship Id="rId123" Type="http://schemas.openxmlformats.org/officeDocument/2006/relationships/image" Target="media/image88.png"/><Relationship Id="rId128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67.jpeg"/><Relationship Id="rId95" Type="http://schemas.openxmlformats.org/officeDocument/2006/relationships/image" Target="media/image71.png"/><Relationship Id="rId22" Type="http://schemas.openxmlformats.org/officeDocument/2006/relationships/image" Target="media/image110.png"/><Relationship Id="rId27" Type="http://schemas.openxmlformats.org/officeDocument/2006/relationships/image" Target="media/image18.png"/><Relationship Id="rId43" Type="http://schemas.openxmlformats.org/officeDocument/2006/relationships/image" Target="media/image31.jpeg"/><Relationship Id="rId48" Type="http://schemas.openxmlformats.org/officeDocument/2006/relationships/image" Target="media/image36.png"/><Relationship Id="rId64" Type="http://schemas.openxmlformats.org/officeDocument/2006/relationships/image" Target="media/image47.png"/><Relationship Id="rId69" Type="http://schemas.openxmlformats.org/officeDocument/2006/relationships/hyperlink" Target="https://x.com/AucklandCDEM?mx=2" TargetMode="External"/><Relationship Id="rId113" Type="http://schemas.openxmlformats.org/officeDocument/2006/relationships/hyperlink" Target="https://tinyurl.com/bdhsuya5" TargetMode="External"/><Relationship Id="rId118" Type="http://schemas.openxmlformats.org/officeDocument/2006/relationships/image" Target="media/image83.jpeg"/><Relationship Id="rId80" Type="http://schemas.openxmlformats.org/officeDocument/2006/relationships/image" Target="media/image59.png"/><Relationship Id="rId85" Type="http://schemas.openxmlformats.org/officeDocument/2006/relationships/image" Target="media/image64.png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33" Type="http://schemas.openxmlformats.org/officeDocument/2006/relationships/image" Target="media/image24.png"/><Relationship Id="rId38" Type="http://schemas.openxmlformats.org/officeDocument/2006/relationships/image" Target="media/image260.png"/><Relationship Id="rId59" Type="http://schemas.openxmlformats.org/officeDocument/2006/relationships/image" Target="media/image46.svg"/><Relationship Id="rId103" Type="http://schemas.openxmlformats.org/officeDocument/2006/relationships/image" Target="media/image730.png"/><Relationship Id="rId108" Type="http://schemas.openxmlformats.org/officeDocument/2006/relationships/hyperlink" Target="https://tinyurl.com/jmte8jy7" TargetMode="External"/><Relationship Id="rId124" Type="http://schemas.openxmlformats.org/officeDocument/2006/relationships/image" Target="media/image89.jpeg"/><Relationship Id="rId129" Type="http://schemas.openxmlformats.org/officeDocument/2006/relationships/theme" Target="theme/theme1.xml"/><Relationship Id="rId54" Type="http://schemas.openxmlformats.org/officeDocument/2006/relationships/image" Target="media/image41.png"/><Relationship Id="rId70" Type="http://schemas.openxmlformats.org/officeDocument/2006/relationships/image" Target="media/image51.png"/><Relationship Id="rId91" Type="http://schemas.openxmlformats.org/officeDocument/2006/relationships/image" Target="media/image68.png"/><Relationship Id="rId96" Type="http://schemas.openxmlformats.org/officeDocument/2006/relationships/image" Target="media/image7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49" Type="http://schemas.openxmlformats.org/officeDocument/2006/relationships/image" Target="media/image37.png"/><Relationship Id="rId114" Type="http://schemas.openxmlformats.org/officeDocument/2006/relationships/hyperlink" Target="https://tinyurl.com/38fkf8p6" TargetMode="External"/><Relationship Id="rId119" Type="http://schemas.openxmlformats.org/officeDocument/2006/relationships/image" Target="media/image84.png"/><Relationship Id="rId44" Type="http://schemas.openxmlformats.org/officeDocument/2006/relationships/image" Target="media/image32.png"/><Relationship Id="rId65" Type="http://schemas.openxmlformats.org/officeDocument/2006/relationships/image" Target="media/image48.png"/><Relationship Id="rId81" Type="http://schemas.openxmlformats.org/officeDocument/2006/relationships/image" Target="media/image60.jpeg"/><Relationship Id="rId86" Type="http://schemas.openxmlformats.org/officeDocument/2006/relationships/image" Target="media/image6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7.png"/><Relationship Id="rId109" Type="http://schemas.openxmlformats.org/officeDocument/2006/relationships/image" Target="media/image79.jpeg"/><Relationship Id="rId34" Type="http://schemas.openxmlformats.org/officeDocument/2006/relationships/image" Target="media/image25.jpe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6" Type="http://schemas.openxmlformats.org/officeDocument/2006/relationships/image" Target="media/image55.png"/><Relationship Id="rId97" Type="http://schemas.openxmlformats.org/officeDocument/2006/relationships/image" Target="media/image73.png"/><Relationship Id="rId104" Type="http://schemas.openxmlformats.org/officeDocument/2006/relationships/image" Target="media/image76.png"/><Relationship Id="rId120" Type="http://schemas.openxmlformats.org/officeDocument/2006/relationships/image" Target="media/image85.png"/><Relationship Id="rId125" Type="http://schemas.openxmlformats.org/officeDocument/2006/relationships/image" Target="media/image90.png"/><Relationship Id="rId7" Type="http://schemas.openxmlformats.org/officeDocument/2006/relationships/endnotes" Target="endnotes.xml"/><Relationship Id="rId71" Type="http://schemas.openxmlformats.org/officeDocument/2006/relationships/hyperlink" Target="https://www.facebook.com/aklcdem/" TargetMode="External"/><Relationship Id="rId92" Type="http://schemas.openxmlformats.org/officeDocument/2006/relationships/image" Target="media/image69.jpe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hyperlink" Target="mailto:aeminfo@aucklandcouncil.govt.nz" TargetMode="External"/><Relationship Id="rId87" Type="http://schemas.openxmlformats.org/officeDocument/2006/relationships/image" Target="media/image66.png"/><Relationship Id="rId110" Type="http://schemas.openxmlformats.org/officeDocument/2006/relationships/image" Target="media/image80.png"/><Relationship Id="rId115" Type="http://schemas.openxmlformats.org/officeDocument/2006/relationships/image" Target="media/image82.jpeg"/><Relationship Id="rId82" Type="http://schemas.openxmlformats.org/officeDocument/2006/relationships/image" Target="media/image61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56" Type="http://schemas.openxmlformats.org/officeDocument/2006/relationships/image" Target="media/image43.png"/><Relationship Id="rId77" Type="http://schemas.openxmlformats.org/officeDocument/2006/relationships/image" Target="media/image56.png"/><Relationship Id="rId100" Type="http://schemas.openxmlformats.org/officeDocument/2006/relationships/image" Target="media/image74.png"/><Relationship Id="rId105" Type="http://schemas.openxmlformats.org/officeDocument/2006/relationships/hyperlink" Target="http://www.watercare.co.nz" TargetMode="External"/><Relationship Id="rId126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image" Target="media/image39.png"/><Relationship Id="rId72" Type="http://schemas.openxmlformats.org/officeDocument/2006/relationships/image" Target="media/image52.png"/><Relationship Id="rId93" Type="http://schemas.openxmlformats.org/officeDocument/2006/relationships/image" Target="media/image70.png"/><Relationship Id="rId98" Type="http://schemas.openxmlformats.org/officeDocument/2006/relationships/image" Target="media/image680.png"/><Relationship Id="rId121" Type="http://schemas.openxmlformats.org/officeDocument/2006/relationships/image" Target="media/image86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image" Target="media/image34.png"/><Relationship Id="rId67" Type="http://schemas.openxmlformats.org/officeDocument/2006/relationships/image" Target="media/image49.png"/><Relationship Id="rId116" Type="http://schemas.openxmlformats.org/officeDocument/2006/relationships/hyperlink" Target="https://tinyurl.com/6pa9hs9a" TargetMode="External"/><Relationship Id="rId20" Type="http://schemas.openxmlformats.org/officeDocument/2006/relationships/image" Target="media/image13.svg"/><Relationship Id="rId41" Type="http://schemas.openxmlformats.org/officeDocument/2006/relationships/image" Target="media/image29.jpeg"/><Relationship Id="rId83" Type="http://schemas.openxmlformats.org/officeDocument/2006/relationships/image" Target="media/image62.png"/><Relationship Id="rId88" Type="http://schemas.openxmlformats.org/officeDocument/2006/relationships/hyperlink" Target="https://tinyurl.com/fva96bhs" TargetMode="External"/><Relationship Id="rId111" Type="http://schemas.openxmlformats.org/officeDocument/2006/relationships/hyperlink" Target="https://tinyurl.com/yyv96kbu" TargetMode="External"/><Relationship Id="rId15" Type="http://schemas.openxmlformats.org/officeDocument/2006/relationships/image" Target="media/image8.png"/><Relationship Id="rId57" Type="http://schemas.openxmlformats.org/officeDocument/2006/relationships/image" Target="media/image44.png"/><Relationship Id="rId106" Type="http://schemas.openxmlformats.org/officeDocument/2006/relationships/image" Target="media/image77.png"/><Relationship Id="rId127" Type="http://schemas.openxmlformats.org/officeDocument/2006/relationships/footer" Target="footer2.xml"/><Relationship Id="rId10" Type="http://schemas.openxmlformats.org/officeDocument/2006/relationships/image" Target="media/image3.jpeg"/><Relationship Id="rId31" Type="http://schemas.openxmlformats.org/officeDocument/2006/relationships/image" Target="media/image22.png"/><Relationship Id="rId52" Type="http://schemas.openxmlformats.org/officeDocument/2006/relationships/image" Target="media/image40.png"/><Relationship Id="rId73" Type="http://schemas.openxmlformats.org/officeDocument/2006/relationships/image" Target="media/image53.png"/><Relationship Id="rId78" Type="http://schemas.openxmlformats.org/officeDocument/2006/relationships/image" Target="media/image57.jpeg"/><Relationship Id="rId94" Type="http://schemas.openxmlformats.org/officeDocument/2006/relationships/hyperlink" Target="https://tinyurl.com/4xj3xksx" TargetMode="External"/><Relationship Id="rId99" Type="http://schemas.openxmlformats.org/officeDocument/2006/relationships/image" Target="media/image690.png"/><Relationship Id="rId101" Type="http://schemas.openxmlformats.org/officeDocument/2006/relationships/image" Target="media/image710.png"/><Relationship Id="rId122" Type="http://schemas.openxmlformats.org/officeDocument/2006/relationships/image" Target="media/image8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9FDAD3-ADC5-7449-954D-B3483560D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1491</Words>
  <Characters>849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makeiteasy</cp:lastModifiedBy>
  <cp:revision>4</cp:revision>
  <dcterms:created xsi:type="dcterms:W3CDTF">2025-02-11T05:08:00Z</dcterms:created>
  <dcterms:modified xsi:type="dcterms:W3CDTF">2025-02-11T05:10:00Z</dcterms:modified>
</cp:coreProperties>
</file>